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748AE3" w14:textId="5CDE46E7" w:rsidR="002D794A" w:rsidRDefault="00971227" w:rsidP="00971227">
      <w:pPr>
        <w:pStyle w:val="Heading1"/>
      </w:pPr>
      <w:r>
        <w:t>Access Management</w:t>
      </w:r>
    </w:p>
    <w:p w14:paraId="539146B2" w14:textId="77777777" w:rsidR="001125A4" w:rsidRDefault="001125A4" w:rsidP="001125A4">
      <w:pPr>
        <w:rPr>
          <w:rFonts w:ascii="Calibri" w:hAnsi="Calibri" w:cs="Calibri"/>
          <w:color w:val="000000"/>
          <w:sz w:val="21"/>
          <w:szCs w:val="21"/>
        </w:rPr>
      </w:pPr>
      <w:r>
        <w:rPr>
          <w:rFonts w:ascii="Calibri" w:hAnsi="Calibri" w:cs="Calibri"/>
          <w:color w:val="000000"/>
          <w:sz w:val="21"/>
          <w:szCs w:val="21"/>
        </w:rPr>
        <w:t xml:space="preserve">Anypoint Access Management enables you to </w:t>
      </w:r>
      <w:r w:rsidRPr="0038655A">
        <w:rPr>
          <w:rFonts w:ascii="Calibri" w:hAnsi="Calibri" w:cs="Calibri"/>
          <w:b/>
          <w:bCs/>
          <w:color w:val="000000"/>
          <w:sz w:val="21"/>
          <w:szCs w:val="21"/>
        </w:rPr>
        <w:t>create</w:t>
      </w:r>
      <w:r>
        <w:rPr>
          <w:rFonts w:ascii="Calibri" w:hAnsi="Calibri" w:cs="Calibri"/>
          <w:color w:val="000000"/>
          <w:sz w:val="21"/>
          <w:szCs w:val="21"/>
        </w:rPr>
        <w:t xml:space="preserve"> Anypoint Platform </w:t>
      </w:r>
      <w:r w:rsidRPr="0038655A">
        <w:rPr>
          <w:rFonts w:ascii="Calibri" w:hAnsi="Calibri" w:cs="Calibri"/>
          <w:b/>
          <w:bCs/>
          <w:color w:val="000000"/>
          <w:sz w:val="21"/>
          <w:szCs w:val="21"/>
        </w:rPr>
        <w:t>account</w:t>
      </w:r>
      <w:r>
        <w:rPr>
          <w:rFonts w:ascii="Calibri" w:hAnsi="Calibri" w:cs="Calibri"/>
          <w:color w:val="000000"/>
          <w:sz w:val="21"/>
          <w:szCs w:val="21"/>
        </w:rPr>
        <w:t xml:space="preserve"> or </w:t>
      </w:r>
      <w:r w:rsidRPr="0038655A">
        <w:rPr>
          <w:rFonts w:ascii="Calibri" w:hAnsi="Calibri" w:cs="Calibri"/>
          <w:b/>
          <w:bCs/>
          <w:color w:val="000000"/>
          <w:sz w:val="21"/>
          <w:szCs w:val="21"/>
        </w:rPr>
        <w:t>configure</w:t>
      </w:r>
      <w:r>
        <w:rPr>
          <w:rFonts w:ascii="Calibri" w:hAnsi="Calibri" w:cs="Calibri"/>
          <w:color w:val="000000"/>
          <w:sz w:val="21"/>
          <w:szCs w:val="21"/>
        </w:rPr>
        <w:t xml:space="preserve"> </w:t>
      </w:r>
      <w:r w:rsidRPr="0038655A">
        <w:rPr>
          <w:rFonts w:ascii="Calibri" w:hAnsi="Calibri" w:cs="Calibri"/>
          <w:b/>
          <w:bCs/>
          <w:color w:val="000000"/>
          <w:sz w:val="21"/>
          <w:szCs w:val="21"/>
        </w:rPr>
        <w:t>External</w:t>
      </w:r>
      <w:r>
        <w:rPr>
          <w:rFonts w:ascii="Calibri" w:hAnsi="Calibri" w:cs="Calibri"/>
          <w:color w:val="000000"/>
          <w:sz w:val="21"/>
          <w:szCs w:val="21"/>
        </w:rPr>
        <w:t xml:space="preserve"> </w:t>
      </w:r>
      <w:r w:rsidRPr="0038655A">
        <w:rPr>
          <w:rFonts w:ascii="Calibri" w:hAnsi="Calibri" w:cs="Calibri"/>
          <w:b/>
          <w:bCs/>
          <w:color w:val="000000"/>
          <w:sz w:val="21"/>
          <w:szCs w:val="21"/>
        </w:rPr>
        <w:t>Identity</w:t>
      </w:r>
      <w:r>
        <w:rPr>
          <w:rFonts w:ascii="Calibri" w:hAnsi="Calibri" w:cs="Calibri"/>
          <w:color w:val="000000"/>
          <w:sz w:val="21"/>
          <w:szCs w:val="21"/>
        </w:rPr>
        <w:t>.</w:t>
      </w:r>
    </w:p>
    <w:p w14:paraId="6EA20495" w14:textId="77777777" w:rsidR="001125A4" w:rsidRDefault="001125A4" w:rsidP="001125A4">
      <w:pPr>
        <w:rPr>
          <w:rFonts w:ascii="Calibri" w:hAnsi="Calibri" w:cs="Calibri"/>
          <w:color w:val="000000"/>
          <w:sz w:val="21"/>
          <w:szCs w:val="21"/>
        </w:rPr>
      </w:pPr>
      <w:r>
        <w:rPr>
          <w:rFonts w:ascii="Calibri" w:hAnsi="Calibri" w:cs="Calibri"/>
          <w:color w:val="000000"/>
          <w:sz w:val="21"/>
          <w:szCs w:val="21"/>
        </w:rPr>
        <w:t xml:space="preserve"> It configures access and permissions within your organization and, depending on the access level, manages the users and their roles.  </w:t>
      </w:r>
    </w:p>
    <w:p w14:paraId="1C7DFFE3" w14:textId="50B15AFE" w:rsidR="001125A4" w:rsidRDefault="001125A4" w:rsidP="001125A4">
      <w:pPr>
        <w:rPr>
          <w:rFonts w:ascii="Calibri" w:hAnsi="Calibri" w:cs="Calibri"/>
          <w:color w:val="000000"/>
          <w:sz w:val="21"/>
          <w:szCs w:val="21"/>
        </w:rPr>
      </w:pPr>
      <w:r>
        <w:rPr>
          <w:rFonts w:ascii="Calibri" w:hAnsi="Calibri" w:cs="Calibri"/>
          <w:color w:val="000000"/>
          <w:sz w:val="21"/>
          <w:szCs w:val="21"/>
        </w:rPr>
        <w:t>It provides administrative and organizational abilities that apply to the various entitlements in Anypoint Platform</w:t>
      </w:r>
    </w:p>
    <w:p w14:paraId="12A96ACD" w14:textId="77777777" w:rsidR="004C3076" w:rsidRDefault="004C3076" w:rsidP="004C3076">
      <w:pPr>
        <w:pStyle w:val="NormalWeb"/>
        <w:spacing w:before="200" w:beforeAutospacing="0" w:after="200" w:afterAutospacing="0"/>
        <w:ind w:left="567"/>
        <w:jc w:val="both"/>
      </w:pPr>
      <w:r>
        <w:rPr>
          <w:rFonts w:ascii="Calibri" w:hAnsi="Calibri" w:cs="Calibri"/>
          <w:b/>
          <w:bCs/>
          <w:color w:val="000000"/>
          <w:sz w:val="21"/>
          <w:szCs w:val="21"/>
        </w:rPr>
        <w:t>Features of Access Management:</w:t>
      </w:r>
    </w:p>
    <w:p w14:paraId="0872E410" w14:textId="77777777" w:rsidR="004C3076" w:rsidRDefault="004C3076" w:rsidP="004C3076">
      <w:pPr>
        <w:pStyle w:val="NormalWeb"/>
        <w:numPr>
          <w:ilvl w:val="0"/>
          <w:numId w:val="4"/>
        </w:numPr>
        <w:spacing w:before="200" w:beforeAutospacing="0" w:after="200" w:afterAutospacing="0"/>
        <w:ind w:left="1210"/>
        <w:jc w:val="both"/>
        <w:textAlignment w:val="baseline"/>
        <w:rPr>
          <w:rFonts w:ascii="Calibri" w:hAnsi="Calibri" w:cs="Calibri"/>
          <w:color w:val="000000"/>
          <w:sz w:val="21"/>
          <w:szCs w:val="21"/>
        </w:rPr>
      </w:pPr>
      <w:r>
        <w:rPr>
          <w:rFonts w:ascii="Calibri" w:hAnsi="Calibri" w:cs="Calibri"/>
          <w:color w:val="000000"/>
          <w:sz w:val="21"/>
          <w:szCs w:val="21"/>
        </w:rPr>
        <w:t>Managing organizations, business groups,  users, roles, permissions, and environments</w:t>
      </w:r>
    </w:p>
    <w:p w14:paraId="3AA3E605" w14:textId="77777777" w:rsidR="004C3076" w:rsidRDefault="004C3076" w:rsidP="004C3076">
      <w:pPr>
        <w:pStyle w:val="NormalWeb"/>
        <w:numPr>
          <w:ilvl w:val="0"/>
          <w:numId w:val="4"/>
        </w:numPr>
        <w:spacing w:before="200" w:beforeAutospacing="0" w:after="200" w:afterAutospacing="0"/>
        <w:ind w:left="1210"/>
        <w:jc w:val="both"/>
        <w:textAlignment w:val="baseline"/>
        <w:rPr>
          <w:rFonts w:ascii="Calibri" w:hAnsi="Calibri" w:cs="Calibri"/>
          <w:color w:val="000000"/>
          <w:sz w:val="21"/>
          <w:szCs w:val="21"/>
        </w:rPr>
      </w:pPr>
      <w:r>
        <w:rPr>
          <w:rFonts w:ascii="Calibri" w:hAnsi="Calibri" w:cs="Calibri"/>
          <w:color w:val="000000"/>
          <w:sz w:val="21"/>
          <w:szCs w:val="21"/>
        </w:rPr>
        <w:t>Monitoring subscriptions and audit log</w:t>
      </w:r>
    </w:p>
    <w:p w14:paraId="3CBC2E1A" w14:textId="77777777" w:rsidR="004C3076" w:rsidRDefault="004C3076" w:rsidP="004C3076">
      <w:pPr>
        <w:pStyle w:val="NormalWeb"/>
        <w:numPr>
          <w:ilvl w:val="0"/>
          <w:numId w:val="4"/>
        </w:numPr>
        <w:spacing w:before="200" w:beforeAutospacing="0" w:after="200" w:afterAutospacing="0"/>
        <w:ind w:left="1210"/>
        <w:jc w:val="both"/>
        <w:textAlignment w:val="baseline"/>
        <w:rPr>
          <w:rFonts w:ascii="Calibri" w:hAnsi="Calibri" w:cs="Calibri"/>
          <w:color w:val="000000"/>
          <w:sz w:val="21"/>
          <w:szCs w:val="21"/>
        </w:rPr>
      </w:pPr>
      <w:r>
        <w:rPr>
          <w:rFonts w:ascii="Calibri" w:hAnsi="Calibri" w:cs="Calibri"/>
          <w:color w:val="000000"/>
          <w:sz w:val="21"/>
          <w:szCs w:val="21"/>
        </w:rPr>
        <w:t>Connect to existing (Idp) IDentity Management Solutions</w:t>
      </w:r>
    </w:p>
    <w:p w14:paraId="3EFCA9AD" w14:textId="0B5E9F7A" w:rsidR="004C3076" w:rsidRDefault="004C3076" w:rsidP="004C3076">
      <w:pPr>
        <w:pStyle w:val="Heading1"/>
      </w:pPr>
      <w:r>
        <w:t>Organization</w:t>
      </w:r>
    </w:p>
    <w:p w14:paraId="4818D340" w14:textId="11D1DEE3" w:rsidR="004C3076" w:rsidRDefault="004C3076" w:rsidP="004C3076">
      <w:pPr>
        <w:rPr>
          <w:rFonts w:ascii="Calibri" w:hAnsi="Calibri" w:cs="Calibri"/>
          <w:color w:val="000000"/>
          <w:sz w:val="21"/>
          <w:szCs w:val="21"/>
        </w:rPr>
      </w:pPr>
      <w:r>
        <w:rPr>
          <w:rFonts w:ascii="Calibri" w:hAnsi="Calibri" w:cs="Calibri"/>
          <w:color w:val="000000"/>
          <w:sz w:val="21"/>
          <w:szCs w:val="21"/>
        </w:rPr>
        <w:t>An Organization is an administrative collection of resources and users. When you create an Anypoint Platform account, a master (or root) organization is created, and you are assigned as the owner of the organization. Organization owners automatically inherit the Organization Administrators role.</w:t>
      </w:r>
    </w:p>
    <w:p w14:paraId="3B607758" w14:textId="12E4299C" w:rsidR="004C3076" w:rsidRDefault="004C3076" w:rsidP="004C3076">
      <w:pPr>
        <w:rPr>
          <w:rFonts w:ascii="Calibri" w:hAnsi="Calibri" w:cs="Calibri"/>
          <w:color w:val="000000"/>
          <w:sz w:val="21"/>
          <w:szCs w:val="21"/>
        </w:rPr>
      </w:pPr>
      <w:r>
        <w:rPr>
          <w:rFonts w:ascii="Calibri" w:hAnsi="Calibri" w:cs="Calibri"/>
          <w:color w:val="000000"/>
          <w:sz w:val="21"/>
          <w:szCs w:val="21"/>
        </w:rPr>
        <w:t>An organization is an account where multiple users can share resources, including applications and environments. The level of access users have to various resources depends on their assigned roles and permissions.</w:t>
      </w:r>
    </w:p>
    <w:p w14:paraId="561CF3E7" w14:textId="104D7554" w:rsidR="004C3076" w:rsidRDefault="004C3076" w:rsidP="004C3076">
      <w:pPr>
        <w:pStyle w:val="ListParagraph"/>
        <w:numPr>
          <w:ilvl w:val="0"/>
          <w:numId w:val="5"/>
        </w:numPr>
      </w:pPr>
      <w:r>
        <w:t xml:space="preserve">Organization owner : who creates an </w:t>
      </w:r>
      <w:r w:rsidR="000713F6">
        <w:t>anypoint</w:t>
      </w:r>
      <w:r>
        <w:t xml:space="preserve"> account </w:t>
      </w:r>
    </w:p>
    <w:p w14:paraId="1A5EF215" w14:textId="227B4F48" w:rsidR="000713F6" w:rsidRDefault="000713F6" w:rsidP="004C3076">
      <w:pPr>
        <w:pStyle w:val="ListParagraph"/>
        <w:numPr>
          <w:ilvl w:val="0"/>
          <w:numId w:val="5"/>
        </w:numPr>
      </w:pPr>
      <w:r>
        <w:t>Every organization have client ID and client secret</w:t>
      </w:r>
    </w:p>
    <w:p w14:paraId="6F9D4755" w14:textId="08C84939" w:rsidR="000713F6" w:rsidRDefault="000713F6" w:rsidP="004C3076">
      <w:pPr>
        <w:pStyle w:val="ListParagraph"/>
        <w:numPr>
          <w:ilvl w:val="0"/>
          <w:numId w:val="5"/>
        </w:numPr>
      </w:pPr>
      <w:r>
        <w:t>It is used to authenticate the user and APIS</w:t>
      </w:r>
    </w:p>
    <w:p w14:paraId="06ADBA7F" w14:textId="56B1259C" w:rsidR="000713F6" w:rsidRDefault="000713F6" w:rsidP="004C3076">
      <w:pPr>
        <w:pStyle w:val="ListParagraph"/>
        <w:numPr>
          <w:ilvl w:val="0"/>
          <w:numId w:val="5"/>
        </w:numPr>
      </w:pPr>
      <w:r>
        <w:t>The default time to expire is 60 mins</w:t>
      </w:r>
    </w:p>
    <w:p w14:paraId="64FCA4EA" w14:textId="6C059711" w:rsidR="000713F6" w:rsidRDefault="000713F6" w:rsidP="004C3076">
      <w:pPr>
        <w:pStyle w:val="ListParagraph"/>
        <w:numPr>
          <w:ilvl w:val="0"/>
          <w:numId w:val="5"/>
        </w:numPr>
      </w:pPr>
      <w:r>
        <w:t>The max time to is 180 mins</w:t>
      </w:r>
    </w:p>
    <w:p w14:paraId="2D816582" w14:textId="46119642" w:rsidR="000713F6" w:rsidRDefault="000713F6" w:rsidP="000713F6">
      <w:pPr>
        <w:pStyle w:val="Heading1"/>
      </w:pPr>
      <w:r>
        <w:t>Business Group</w:t>
      </w:r>
    </w:p>
    <w:p w14:paraId="2BBE2B2F" w14:textId="370689CD" w:rsidR="000713F6" w:rsidRDefault="000713F6" w:rsidP="000713F6">
      <w:pPr>
        <w:rPr>
          <w:rFonts w:ascii="Calibri" w:hAnsi="Calibri" w:cs="Calibri"/>
          <w:color w:val="000000"/>
          <w:sz w:val="21"/>
          <w:szCs w:val="21"/>
        </w:rPr>
      </w:pPr>
      <w:r>
        <w:t>-</w:t>
      </w:r>
      <w:r w:rsidRPr="000713F6">
        <w:rPr>
          <w:rFonts w:ascii="Calibri" w:hAnsi="Calibri" w:cs="Calibri"/>
          <w:color w:val="000000"/>
          <w:sz w:val="21"/>
          <w:szCs w:val="21"/>
        </w:rPr>
        <w:t xml:space="preserve"> </w:t>
      </w:r>
      <w:r>
        <w:rPr>
          <w:rFonts w:ascii="Calibri" w:hAnsi="Calibri" w:cs="Calibri"/>
          <w:color w:val="000000"/>
          <w:sz w:val="21"/>
          <w:szCs w:val="21"/>
        </w:rPr>
        <w:t>Business groups are self-contained resource groups that contain Anypoint Platform resources such as APIs and applications. Business groups provide a way to separate and control access to Anypoint Platform resources, as users have access only to the business groups in which they have a role</w:t>
      </w:r>
    </w:p>
    <w:p w14:paraId="10E149AE" w14:textId="5340C3B4" w:rsidR="000713F6" w:rsidRDefault="000713F6" w:rsidP="00E36C39">
      <w:pPr>
        <w:spacing w:before="200" w:after="200" w:line="240" w:lineRule="auto"/>
        <w:jc w:val="both"/>
        <w:rPr>
          <w:rFonts w:ascii="Times New Roman" w:eastAsia="Times New Roman" w:hAnsi="Times New Roman" w:cs="Times New Roman"/>
          <w:sz w:val="24"/>
          <w:szCs w:val="24"/>
        </w:rPr>
      </w:pPr>
      <w:r w:rsidRPr="000713F6">
        <w:rPr>
          <w:rFonts w:ascii="Calibri" w:eastAsia="Times New Roman" w:hAnsi="Calibri" w:cs="Calibri"/>
          <w:color w:val="000000"/>
          <w:sz w:val="21"/>
          <w:szCs w:val="21"/>
        </w:rPr>
        <w:t>Business groups provide more fine grained control over access to resources. It lets you delegate management of your Anypoint Platform resources including APIs, Runtime Manager applications, other business groups, users and roles. Each Business Group has its own set of permissions and roles. It provides complete isolation of resources and leads to multi-tenant use cases within an Anypoint Platform account.</w:t>
      </w:r>
    </w:p>
    <w:p w14:paraId="76A0A9DA" w14:textId="0B3E3B9D" w:rsidR="00E36C39" w:rsidRPr="00E36C39" w:rsidRDefault="00E36C39" w:rsidP="00E36C39">
      <w:pPr>
        <w:spacing w:before="200" w:after="200" w:line="240" w:lineRule="auto"/>
        <w:jc w:val="both"/>
        <w:rPr>
          <w:rFonts w:ascii="Times New Roman" w:eastAsia="Times New Roman" w:hAnsi="Times New Roman" w:cs="Times New Roman"/>
          <w:sz w:val="24"/>
          <w:szCs w:val="24"/>
        </w:rPr>
      </w:pPr>
      <w:r>
        <w:rPr>
          <w:rFonts w:ascii="Calibri" w:hAnsi="Calibri" w:cs="Calibri"/>
          <w:color w:val="000000"/>
          <w:sz w:val="21"/>
          <w:szCs w:val="21"/>
        </w:rPr>
        <w:t>Resources like vCores are assigned to business groups, and vCores assigned to a business group are available only to that particular group and unavailable even to the parent organization</w:t>
      </w:r>
    </w:p>
    <w:p w14:paraId="2BD53386" w14:textId="351D1049" w:rsidR="00734CC2" w:rsidRDefault="000713F6" w:rsidP="000713F6">
      <w:pPr>
        <w:pStyle w:val="ListParagraph"/>
        <w:numPr>
          <w:ilvl w:val="0"/>
          <w:numId w:val="5"/>
        </w:numPr>
      </w:pPr>
      <w:r>
        <w:t>These are self contained resource group</w:t>
      </w:r>
    </w:p>
    <w:p w14:paraId="0C622CAA" w14:textId="6682A2CD" w:rsidR="000713F6" w:rsidRDefault="000713F6" w:rsidP="000713F6">
      <w:pPr>
        <w:pStyle w:val="ListParagraph"/>
        <w:numPr>
          <w:ilvl w:val="0"/>
          <w:numId w:val="5"/>
        </w:numPr>
      </w:pPr>
      <w:r>
        <w:t xml:space="preserve">Max group can be of 100 </w:t>
      </w:r>
      <w:r w:rsidR="008A0E86">
        <w:t>it include all the sub groups</w:t>
      </w:r>
    </w:p>
    <w:p w14:paraId="21B21F03" w14:textId="77777777" w:rsidR="000713F6" w:rsidRDefault="000713F6" w:rsidP="000713F6">
      <w:pPr>
        <w:pStyle w:val="ListParagraph"/>
        <w:numPr>
          <w:ilvl w:val="0"/>
          <w:numId w:val="5"/>
        </w:numPr>
      </w:pPr>
      <w:r>
        <w:lastRenderedPageBreak/>
        <w:t>Deleting a business group will delete all its nested child. Once deleted it cannot be recovered so its not recommended to delete the root business group</w:t>
      </w:r>
    </w:p>
    <w:p w14:paraId="7124893F" w14:textId="77777777" w:rsidR="000713F6" w:rsidRDefault="000713F6" w:rsidP="000713F6">
      <w:pPr>
        <w:pStyle w:val="ListParagraph"/>
        <w:numPr>
          <w:ilvl w:val="0"/>
          <w:numId w:val="5"/>
        </w:numPr>
      </w:pPr>
    </w:p>
    <w:p w14:paraId="13BABFB2" w14:textId="7451D500" w:rsidR="000713F6" w:rsidRDefault="000713F6" w:rsidP="000713F6">
      <w:r>
        <w:t xml:space="preserve">User roles- </w:t>
      </w:r>
    </w:p>
    <w:p w14:paraId="02654555" w14:textId="754E245A" w:rsidR="000713F6" w:rsidRPr="005456BE" w:rsidRDefault="000713F6" w:rsidP="000713F6">
      <w:pPr>
        <w:pStyle w:val="ListParagraph"/>
        <w:numPr>
          <w:ilvl w:val="0"/>
          <w:numId w:val="5"/>
        </w:numPr>
      </w:pPr>
      <w:r>
        <w:rPr>
          <w:rFonts w:ascii="Calibri" w:hAnsi="Calibri" w:cs="Calibri"/>
          <w:color w:val="000000"/>
          <w:sz w:val="21"/>
          <w:szCs w:val="21"/>
        </w:rPr>
        <w:t>Organization Administrators role to manage users</w:t>
      </w:r>
    </w:p>
    <w:p w14:paraId="51D57DB7" w14:textId="7BD54E4D" w:rsidR="005456BE" w:rsidRPr="005456BE" w:rsidRDefault="005456BE" w:rsidP="000713F6">
      <w:pPr>
        <w:pStyle w:val="ListParagraph"/>
        <w:numPr>
          <w:ilvl w:val="0"/>
          <w:numId w:val="5"/>
        </w:numPr>
      </w:pPr>
      <w:r>
        <w:rPr>
          <w:rFonts w:ascii="Calibri" w:hAnsi="Calibri" w:cs="Calibri"/>
          <w:color w:val="000000"/>
          <w:sz w:val="21"/>
          <w:szCs w:val="21"/>
        </w:rPr>
        <w:t xml:space="preserve">Disadv: when we assign a user role we have to assign it in each business group that user will be added into </w:t>
      </w:r>
    </w:p>
    <w:p w14:paraId="4129DE60" w14:textId="1DFE1BE3" w:rsidR="005456BE" w:rsidRPr="005456BE" w:rsidRDefault="005456BE" w:rsidP="000713F6">
      <w:pPr>
        <w:pStyle w:val="ListParagraph"/>
        <w:numPr>
          <w:ilvl w:val="0"/>
          <w:numId w:val="5"/>
        </w:numPr>
      </w:pPr>
      <w:r>
        <w:rPr>
          <w:rFonts w:ascii="Calibri" w:hAnsi="Calibri" w:cs="Calibri"/>
          <w:color w:val="000000"/>
          <w:sz w:val="21"/>
          <w:szCs w:val="21"/>
        </w:rPr>
        <w:t>This can be overcome:  creating a team and adding the user permission on the team</w:t>
      </w:r>
    </w:p>
    <w:p w14:paraId="0213C834" w14:textId="77777777" w:rsidR="005456BE" w:rsidRPr="005456BE" w:rsidRDefault="005456BE" w:rsidP="005456BE">
      <w:pPr>
        <w:pStyle w:val="ListParagraph"/>
        <w:numPr>
          <w:ilvl w:val="0"/>
          <w:numId w:val="5"/>
        </w:numPr>
        <w:spacing w:before="200" w:after="200" w:line="240" w:lineRule="auto"/>
        <w:jc w:val="both"/>
        <w:rPr>
          <w:rFonts w:ascii="Times New Roman" w:eastAsia="Times New Roman" w:hAnsi="Times New Roman" w:cs="Times New Roman"/>
          <w:sz w:val="24"/>
          <w:szCs w:val="24"/>
        </w:rPr>
      </w:pPr>
      <w:r w:rsidRPr="005456BE">
        <w:rPr>
          <w:rFonts w:ascii="Calibri" w:eastAsia="Times New Roman" w:hAnsi="Calibri" w:cs="Calibri"/>
          <w:color w:val="000000"/>
          <w:sz w:val="21"/>
          <w:szCs w:val="21"/>
        </w:rPr>
        <w:t>Roles and permissions are grouped under organizations (and also, optionally, under business groups). This means that you can only assign roles and permissions that are related to resources that exist in the organization and/or business group that you are selecting.</w:t>
      </w:r>
    </w:p>
    <w:p w14:paraId="3880A729" w14:textId="77777777" w:rsidR="005456BE" w:rsidRPr="005456BE" w:rsidRDefault="005456BE" w:rsidP="000713F6">
      <w:pPr>
        <w:pStyle w:val="ListParagraph"/>
        <w:numPr>
          <w:ilvl w:val="0"/>
          <w:numId w:val="5"/>
        </w:numPr>
      </w:pPr>
    </w:p>
    <w:p w14:paraId="662BD841" w14:textId="22C7FE4F" w:rsidR="005456BE" w:rsidRPr="005456BE" w:rsidRDefault="005456BE" w:rsidP="000713F6">
      <w:pPr>
        <w:pStyle w:val="ListParagraph"/>
        <w:numPr>
          <w:ilvl w:val="0"/>
          <w:numId w:val="5"/>
        </w:numPr>
      </w:pPr>
      <w:r>
        <w:rPr>
          <w:rFonts w:ascii="Calibri" w:hAnsi="Calibri" w:cs="Calibri"/>
          <w:color w:val="000000"/>
          <w:sz w:val="21"/>
          <w:szCs w:val="21"/>
        </w:rPr>
        <w:t>User --- Permission</w:t>
      </w:r>
      <w:r>
        <w:rPr>
          <w:rFonts w:ascii="Calibri" w:hAnsi="Calibri" w:cs="Calibri"/>
          <w:color w:val="000000"/>
          <w:sz w:val="21"/>
          <w:szCs w:val="21"/>
        </w:rPr>
        <w:tab/>
        <w:t>-- API: which API user can see</w:t>
      </w:r>
    </w:p>
    <w:p w14:paraId="6D73ED78" w14:textId="7A5B00D8" w:rsidR="005456BE" w:rsidRPr="005456BE" w:rsidRDefault="005456BE" w:rsidP="005456BE">
      <w:pPr>
        <w:pStyle w:val="ListParagraph"/>
        <w:numPr>
          <w:ilvl w:val="3"/>
          <w:numId w:val="5"/>
        </w:numPr>
      </w:pPr>
      <w:r>
        <w:rPr>
          <w:rFonts w:ascii="Calibri" w:hAnsi="Calibri" w:cs="Calibri"/>
          <w:color w:val="000000"/>
          <w:sz w:val="21"/>
          <w:szCs w:val="21"/>
        </w:rPr>
        <w:t>-- Runtime: create/ delete, manage VPC</w:t>
      </w:r>
    </w:p>
    <w:p w14:paraId="103C6053" w14:textId="2098CF16" w:rsidR="005456BE" w:rsidRPr="005456BE" w:rsidRDefault="005456BE" w:rsidP="005456BE">
      <w:pPr>
        <w:pStyle w:val="ListParagraph"/>
        <w:numPr>
          <w:ilvl w:val="3"/>
          <w:numId w:val="5"/>
        </w:numPr>
      </w:pPr>
      <w:r>
        <w:rPr>
          <w:rFonts w:ascii="Calibri" w:hAnsi="Calibri" w:cs="Calibri"/>
          <w:color w:val="000000"/>
          <w:sz w:val="21"/>
          <w:szCs w:val="21"/>
        </w:rPr>
        <w:t>-- Role: assign roles, organize admin role, organize center role</w:t>
      </w:r>
    </w:p>
    <w:p w14:paraId="214D401B" w14:textId="5204EEF7" w:rsidR="005456BE" w:rsidRPr="005456BE" w:rsidRDefault="005456BE" w:rsidP="005456BE">
      <w:pPr>
        <w:pStyle w:val="ListParagraph"/>
        <w:numPr>
          <w:ilvl w:val="0"/>
          <w:numId w:val="5"/>
        </w:numPr>
      </w:pPr>
      <w:r>
        <w:rPr>
          <w:rFonts w:ascii="Calibri" w:hAnsi="Calibri" w:cs="Calibri"/>
          <w:color w:val="000000"/>
          <w:sz w:val="21"/>
          <w:szCs w:val="21"/>
        </w:rPr>
        <w:t>Internal user</w:t>
      </w:r>
    </w:p>
    <w:p w14:paraId="225052F9" w14:textId="2116383A" w:rsidR="005456BE" w:rsidRPr="00CF3FE3" w:rsidRDefault="005456BE" w:rsidP="005456BE">
      <w:pPr>
        <w:pStyle w:val="ListParagraph"/>
        <w:numPr>
          <w:ilvl w:val="1"/>
          <w:numId w:val="5"/>
        </w:numPr>
      </w:pPr>
      <w:r>
        <w:rPr>
          <w:rFonts w:ascii="Calibri" w:hAnsi="Calibri" w:cs="Calibri"/>
          <w:color w:val="000000"/>
        </w:rPr>
        <w:t>To add users to an organization, or in a business groups, you can invite new users and manage existing users for your organization on the Access Management Administration page</w:t>
      </w:r>
    </w:p>
    <w:p w14:paraId="6C77D831" w14:textId="4F898001" w:rsidR="00CF3FE3" w:rsidRPr="005456BE" w:rsidRDefault="00CF3FE3" w:rsidP="005456BE">
      <w:pPr>
        <w:pStyle w:val="ListParagraph"/>
        <w:numPr>
          <w:ilvl w:val="1"/>
          <w:numId w:val="5"/>
        </w:numPr>
      </w:pPr>
      <w:r>
        <w:rPr>
          <w:rFonts w:ascii="Calibri" w:hAnsi="Calibri" w:cs="Calibri"/>
          <w:color w:val="000000"/>
        </w:rPr>
        <w:t>The users whom you send an invite will receive a link to signup to your anypoint account</w:t>
      </w:r>
    </w:p>
    <w:p w14:paraId="7FD9B83F" w14:textId="7A9952FD" w:rsidR="005456BE" w:rsidRPr="005456BE" w:rsidRDefault="005456BE" w:rsidP="005456BE">
      <w:pPr>
        <w:pStyle w:val="ListParagraph"/>
        <w:numPr>
          <w:ilvl w:val="0"/>
          <w:numId w:val="5"/>
        </w:numPr>
      </w:pPr>
      <w:r>
        <w:rPr>
          <w:rFonts w:ascii="Calibri" w:hAnsi="Calibri" w:cs="Calibri"/>
          <w:color w:val="000000"/>
          <w:sz w:val="21"/>
          <w:szCs w:val="21"/>
        </w:rPr>
        <w:t>External user</w:t>
      </w:r>
    </w:p>
    <w:p w14:paraId="6711B922" w14:textId="0066B370" w:rsidR="005456BE" w:rsidRPr="005456BE" w:rsidRDefault="005456BE" w:rsidP="005456BE">
      <w:pPr>
        <w:pStyle w:val="ListParagraph"/>
        <w:numPr>
          <w:ilvl w:val="1"/>
          <w:numId w:val="5"/>
        </w:numPr>
      </w:pPr>
      <w:r>
        <w:rPr>
          <w:rFonts w:ascii="Calibri" w:hAnsi="Calibri" w:cs="Calibri"/>
          <w:color w:val="000000"/>
        </w:rPr>
        <w:t>When you make an API portal public, users from any other Anypoint Platform organization can register client applications to call your API</w:t>
      </w:r>
    </w:p>
    <w:p w14:paraId="7EFE7C6B" w14:textId="1E88601F" w:rsidR="005456BE" w:rsidRPr="005456BE" w:rsidRDefault="005456BE" w:rsidP="005456BE">
      <w:pPr>
        <w:pStyle w:val="ListParagraph"/>
        <w:numPr>
          <w:ilvl w:val="1"/>
          <w:numId w:val="5"/>
        </w:numPr>
      </w:pPr>
      <w:r>
        <w:rPr>
          <w:rFonts w:ascii="Calibri" w:hAnsi="Calibri" w:cs="Calibri"/>
          <w:color w:val="000000"/>
        </w:rPr>
        <w:t>Admin can disable external user at any time</w:t>
      </w:r>
    </w:p>
    <w:p w14:paraId="732AF4F9" w14:textId="690081A0" w:rsidR="005456BE" w:rsidRPr="00CF3FE3" w:rsidRDefault="005456BE" w:rsidP="005456BE">
      <w:pPr>
        <w:pStyle w:val="ListParagraph"/>
        <w:numPr>
          <w:ilvl w:val="1"/>
          <w:numId w:val="5"/>
        </w:numPr>
      </w:pPr>
      <w:r>
        <w:rPr>
          <w:rFonts w:ascii="Calibri" w:hAnsi="Calibri" w:cs="Calibri"/>
          <w:color w:val="000000"/>
        </w:rPr>
        <w:t>Block them from accessing the portal</w:t>
      </w:r>
    </w:p>
    <w:p w14:paraId="5379BA1B" w14:textId="01738EBF" w:rsidR="00CF3FE3" w:rsidRPr="005456BE" w:rsidRDefault="00CF3FE3" w:rsidP="005456BE">
      <w:pPr>
        <w:pStyle w:val="ListParagraph"/>
        <w:numPr>
          <w:ilvl w:val="1"/>
          <w:numId w:val="5"/>
        </w:numPr>
      </w:pPr>
      <w:r>
        <w:rPr>
          <w:rFonts w:ascii="Calibri" w:hAnsi="Calibri" w:cs="Calibri"/>
          <w:color w:val="000000"/>
        </w:rPr>
        <w:t>To allow users to perform task like deploy an application you must send an invite</w:t>
      </w:r>
    </w:p>
    <w:p w14:paraId="4D03300F" w14:textId="77C0BDFF" w:rsidR="005456BE" w:rsidRDefault="005456BE" w:rsidP="005456BE">
      <w:r>
        <w:t>Identity Management</w:t>
      </w:r>
    </w:p>
    <w:p w14:paraId="3845CD42" w14:textId="22E0EAB0" w:rsidR="005456BE" w:rsidRPr="005456BE" w:rsidRDefault="005456BE" w:rsidP="005456BE">
      <w:pPr>
        <w:pStyle w:val="ListParagraph"/>
        <w:numPr>
          <w:ilvl w:val="0"/>
          <w:numId w:val="5"/>
        </w:numPr>
      </w:pPr>
      <w:r>
        <w:rPr>
          <w:rFonts w:ascii="Calibri" w:hAnsi="Calibri" w:cs="Calibri"/>
          <w:color w:val="000000"/>
        </w:rPr>
        <w:t> configure identity management in Anypoint Platform to set up users for single sign-on</w:t>
      </w:r>
    </w:p>
    <w:p w14:paraId="299836AF" w14:textId="26F421F7" w:rsidR="005456BE" w:rsidRPr="005456BE" w:rsidRDefault="00CF3FE3" w:rsidP="005456BE">
      <w:pPr>
        <w:pStyle w:val="ListParagraph"/>
        <w:numPr>
          <w:ilvl w:val="0"/>
          <w:numId w:val="5"/>
        </w:numPr>
      </w:pPr>
      <w:r>
        <w:rPr>
          <w:rFonts w:ascii="Calibri" w:hAnsi="Calibri" w:cs="Calibri"/>
          <w:color w:val="000000"/>
        </w:rPr>
        <w:t>Externam Identity Management c</w:t>
      </w:r>
      <w:r w:rsidR="005456BE">
        <w:rPr>
          <w:rFonts w:ascii="Calibri" w:hAnsi="Calibri" w:cs="Calibri"/>
          <w:color w:val="000000"/>
        </w:rPr>
        <w:t>an be done by two ways:</w:t>
      </w:r>
    </w:p>
    <w:p w14:paraId="1B204952" w14:textId="7EC7D446" w:rsidR="005456BE" w:rsidRPr="00CF3FE3" w:rsidRDefault="005456BE" w:rsidP="005456BE">
      <w:pPr>
        <w:pStyle w:val="ListParagraph"/>
        <w:numPr>
          <w:ilvl w:val="1"/>
          <w:numId w:val="5"/>
        </w:numPr>
      </w:pPr>
      <w:r>
        <w:rPr>
          <w:rFonts w:ascii="Calibri" w:hAnsi="Calibri" w:cs="Calibri"/>
          <w:color w:val="000000"/>
        </w:rPr>
        <w:t xml:space="preserve">OpenID Connect </w:t>
      </w:r>
    </w:p>
    <w:p w14:paraId="53276F93" w14:textId="0A409E10" w:rsidR="00CF3FE3" w:rsidRPr="005456BE" w:rsidRDefault="00CF3FE3" w:rsidP="00CF3FE3">
      <w:pPr>
        <w:pStyle w:val="ListParagraph"/>
        <w:numPr>
          <w:ilvl w:val="2"/>
          <w:numId w:val="5"/>
        </w:numPr>
      </w:pPr>
      <w:r>
        <w:rPr>
          <w:rFonts w:ascii="Calibri" w:hAnsi="Calibri" w:cs="Calibri"/>
          <w:color w:val="000000"/>
        </w:rPr>
        <w:t>End user is verified by authorized server</w:t>
      </w:r>
    </w:p>
    <w:p w14:paraId="3F66A022" w14:textId="7DA7CB65" w:rsidR="005456BE" w:rsidRPr="005456BE" w:rsidRDefault="005456BE" w:rsidP="005456BE">
      <w:pPr>
        <w:pStyle w:val="ListParagraph"/>
        <w:numPr>
          <w:ilvl w:val="2"/>
          <w:numId w:val="5"/>
        </w:numPr>
      </w:pPr>
      <w:r>
        <w:rPr>
          <w:rFonts w:ascii="Calibri" w:hAnsi="Calibri" w:cs="Calibri"/>
          <w:color w:val="000000"/>
        </w:rPr>
        <w:t>DISADV: do not support single logout</w:t>
      </w:r>
    </w:p>
    <w:p w14:paraId="2932DB27" w14:textId="554CB8F2" w:rsidR="005456BE" w:rsidRPr="006E2A9B" w:rsidRDefault="005456BE" w:rsidP="005456BE">
      <w:pPr>
        <w:pStyle w:val="ListParagraph"/>
        <w:numPr>
          <w:ilvl w:val="3"/>
          <w:numId w:val="5"/>
        </w:numPr>
      </w:pPr>
      <w:r>
        <w:rPr>
          <w:rFonts w:ascii="Calibri" w:hAnsi="Calibri" w:cs="Calibri"/>
          <w:color w:val="000000"/>
        </w:rPr>
        <w:t>Do not support role mapping: role are not added automatically</w:t>
      </w:r>
    </w:p>
    <w:p w14:paraId="5309193C" w14:textId="77777777" w:rsidR="006E2A9B" w:rsidRPr="005456BE" w:rsidRDefault="006E2A9B" w:rsidP="006E2A9B">
      <w:pPr>
        <w:pStyle w:val="ListParagraph"/>
        <w:numPr>
          <w:ilvl w:val="2"/>
          <w:numId w:val="5"/>
        </w:numPr>
      </w:pPr>
      <w:r>
        <w:rPr>
          <w:rFonts w:ascii="Calibri" w:hAnsi="Calibri" w:cs="Calibri"/>
          <w:color w:val="000000"/>
        </w:rPr>
        <w:t>Example of SAML provider are: Okta, PingFederate, Salesforce</w:t>
      </w:r>
    </w:p>
    <w:p w14:paraId="7B5FFBF8" w14:textId="2D0B6C2E" w:rsidR="006E2A9B" w:rsidRPr="005456BE" w:rsidRDefault="006E2A9B" w:rsidP="006E2A9B">
      <w:pPr>
        <w:pStyle w:val="ListParagraph"/>
        <w:numPr>
          <w:ilvl w:val="0"/>
          <w:numId w:val="5"/>
        </w:numPr>
      </w:pPr>
    </w:p>
    <w:p w14:paraId="71664246" w14:textId="6BFC91F1" w:rsidR="005456BE" w:rsidRPr="00CF3FE3" w:rsidRDefault="005456BE" w:rsidP="005456BE">
      <w:pPr>
        <w:pStyle w:val="ListParagraph"/>
        <w:numPr>
          <w:ilvl w:val="1"/>
          <w:numId w:val="5"/>
        </w:numPr>
      </w:pPr>
      <w:r>
        <w:rPr>
          <w:rFonts w:ascii="Calibri" w:hAnsi="Calibri" w:cs="Calibri"/>
          <w:color w:val="000000"/>
        </w:rPr>
        <w:t>SAML</w:t>
      </w:r>
    </w:p>
    <w:p w14:paraId="5377CB5A" w14:textId="280A6A38" w:rsidR="00CF3FE3" w:rsidRPr="005456BE" w:rsidRDefault="00CF3FE3" w:rsidP="00CF3FE3">
      <w:pPr>
        <w:pStyle w:val="ListParagraph"/>
        <w:numPr>
          <w:ilvl w:val="2"/>
          <w:numId w:val="5"/>
        </w:numPr>
      </w:pPr>
      <w:r>
        <w:rPr>
          <w:rFonts w:ascii="Calibri" w:hAnsi="Calibri" w:cs="Calibri"/>
          <w:color w:val="000000"/>
        </w:rPr>
        <w:t>It is a web based authorization include cross domain SSO</w:t>
      </w:r>
    </w:p>
    <w:p w14:paraId="4C888D12" w14:textId="245AEEBA" w:rsidR="005456BE" w:rsidRPr="005456BE" w:rsidRDefault="005456BE" w:rsidP="005456BE">
      <w:pPr>
        <w:pStyle w:val="ListParagraph"/>
        <w:numPr>
          <w:ilvl w:val="2"/>
          <w:numId w:val="5"/>
        </w:numPr>
      </w:pPr>
      <w:r>
        <w:rPr>
          <w:rFonts w:ascii="Calibri" w:hAnsi="Calibri" w:cs="Calibri"/>
          <w:color w:val="000000"/>
        </w:rPr>
        <w:t>Every step has separate URL</w:t>
      </w:r>
    </w:p>
    <w:p w14:paraId="7D4B07D3" w14:textId="32999C4B" w:rsidR="005456BE" w:rsidRPr="00CF3FE3" w:rsidRDefault="005456BE" w:rsidP="005456BE">
      <w:pPr>
        <w:pStyle w:val="ListParagraph"/>
        <w:numPr>
          <w:ilvl w:val="2"/>
          <w:numId w:val="5"/>
        </w:numPr>
      </w:pPr>
      <w:r>
        <w:rPr>
          <w:rFonts w:ascii="Calibri" w:hAnsi="Calibri" w:cs="Calibri"/>
          <w:color w:val="000000"/>
        </w:rPr>
        <w:t>Everything works on the URL basis</w:t>
      </w:r>
    </w:p>
    <w:p w14:paraId="4A0DBAB1" w14:textId="0D93DBE8" w:rsidR="00CF3FE3" w:rsidRPr="006E2A9B" w:rsidRDefault="00CF3FE3" w:rsidP="005456BE">
      <w:pPr>
        <w:pStyle w:val="ListParagraph"/>
        <w:numPr>
          <w:ilvl w:val="2"/>
          <w:numId w:val="5"/>
        </w:numPr>
      </w:pPr>
      <w:r>
        <w:rPr>
          <w:rFonts w:ascii="Calibri" w:hAnsi="Calibri" w:cs="Calibri"/>
          <w:color w:val="000000"/>
        </w:rPr>
        <w:t>Example of SAML provider are: Okta, PingFederate, Salesforce</w:t>
      </w:r>
    </w:p>
    <w:p w14:paraId="503287E2" w14:textId="06FC5C47" w:rsidR="006E2A9B" w:rsidRDefault="006E2A9B" w:rsidP="006E2A9B">
      <w:pPr>
        <w:pStyle w:val="NormalWeb"/>
        <w:numPr>
          <w:ilvl w:val="0"/>
          <w:numId w:val="5"/>
        </w:numPr>
        <w:spacing w:before="200" w:beforeAutospacing="0" w:after="200" w:afterAutospacing="0"/>
        <w:jc w:val="both"/>
      </w:pPr>
      <w:r>
        <w:rPr>
          <w:rFonts w:ascii="Calibri" w:hAnsi="Calibri" w:cs="Calibri"/>
          <w:b/>
          <w:bCs/>
          <w:color w:val="000000"/>
        </w:rPr>
        <w:t>Limitations</w:t>
      </w:r>
    </w:p>
    <w:p w14:paraId="3D93D79F" w14:textId="77777777" w:rsidR="006E2A9B" w:rsidRDefault="006E2A9B" w:rsidP="006E2A9B">
      <w:pPr>
        <w:pStyle w:val="NormalWeb"/>
        <w:numPr>
          <w:ilvl w:val="1"/>
          <w:numId w:val="5"/>
        </w:numPr>
        <w:spacing w:before="200" w:beforeAutospacing="0" w:after="200" w:afterAutospacing="0"/>
        <w:jc w:val="both"/>
        <w:textAlignment w:val="baseline"/>
        <w:rPr>
          <w:rFonts w:ascii="Calibri" w:hAnsi="Calibri" w:cs="Calibri"/>
          <w:color w:val="000000"/>
        </w:rPr>
      </w:pPr>
      <w:r>
        <w:rPr>
          <w:rFonts w:ascii="Calibri" w:hAnsi="Calibri" w:cs="Calibri"/>
          <w:color w:val="000000"/>
        </w:rPr>
        <w:lastRenderedPageBreak/>
        <w:t>OpenID Connect does not support single logout.</w:t>
      </w:r>
    </w:p>
    <w:p w14:paraId="6BC3C587" w14:textId="77777777" w:rsidR="006E2A9B" w:rsidRDefault="006E2A9B" w:rsidP="006E2A9B">
      <w:pPr>
        <w:pStyle w:val="NormalWeb"/>
        <w:numPr>
          <w:ilvl w:val="1"/>
          <w:numId w:val="5"/>
        </w:numPr>
        <w:spacing w:before="0" w:beforeAutospacing="0" w:after="200" w:afterAutospacing="0"/>
        <w:jc w:val="both"/>
        <w:textAlignment w:val="baseline"/>
        <w:rPr>
          <w:rFonts w:ascii="Calibri" w:hAnsi="Calibri" w:cs="Calibri"/>
          <w:color w:val="000000"/>
        </w:rPr>
      </w:pPr>
      <w:r>
        <w:rPr>
          <w:rFonts w:ascii="Calibri" w:hAnsi="Calibri" w:cs="Calibri"/>
          <w:color w:val="000000"/>
        </w:rPr>
        <w:t>OpenID Connect does not support role mapping.</w:t>
      </w:r>
    </w:p>
    <w:p w14:paraId="507DB2EB" w14:textId="77777777" w:rsidR="006E2A9B" w:rsidRDefault="006E2A9B" w:rsidP="006E2A9B">
      <w:pPr>
        <w:pStyle w:val="NormalWeb"/>
        <w:numPr>
          <w:ilvl w:val="1"/>
          <w:numId w:val="5"/>
        </w:numPr>
        <w:spacing w:before="0" w:beforeAutospacing="0" w:after="200" w:afterAutospacing="0"/>
        <w:jc w:val="both"/>
        <w:textAlignment w:val="baseline"/>
        <w:rPr>
          <w:rFonts w:ascii="Calibri" w:hAnsi="Calibri" w:cs="Calibri"/>
          <w:color w:val="000000"/>
        </w:rPr>
      </w:pPr>
      <w:r>
        <w:rPr>
          <w:rFonts w:ascii="Calibri" w:hAnsi="Calibri" w:cs="Calibri"/>
          <w:color w:val="000000"/>
        </w:rPr>
        <w:t>If a SAML user belongs to certain groups, Anypoint Platform does not automatically grant equivalent roles in the organization.</w:t>
      </w:r>
    </w:p>
    <w:p w14:paraId="0145CA5A" w14:textId="77777777" w:rsidR="006E2A9B" w:rsidRDefault="006E2A9B" w:rsidP="006E2A9B">
      <w:pPr>
        <w:pStyle w:val="NormalWeb"/>
        <w:numPr>
          <w:ilvl w:val="1"/>
          <w:numId w:val="5"/>
        </w:numPr>
        <w:spacing w:before="0" w:beforeAutospacing="0" w:after="200" w:afterAutospacing="0"/>
        <w:jc w:val="both"/>
        <w:textAlignment w:val="baseline"/>
        <w:rPr>
          <w:rFonts w:ascii="Calibri" w:hAnsi="Calibri" w:cs="Calibri"/>
          <w:color w:val="000000"/>
        </w:rPr>
      </w:pPr>
      <w:r>
        <w:rPr>
          <w:rFonts w:ascii="Calibri" w:hAnsi="Calibri" w:cs="Calibri"/>
          <w:color w:val="000000"/>
        </w:rPr>
        <w:t>Anypoint Platform does not generate the SAML assertion for single sign on. Your IdP generates the sign-on URL that you configure.</w:t>
      </w:r>
    </w:p>
    <w:p w14:paraId="6D707E2A" w14:textId="77777777" w:rsidR="006E2A9B" w:rsidRDefault="006E2A9B" w:rsidP="006E2A9B">
      <w:pPr>
        <w:pStyle w:val="NormalWeb"/>
        <w:numPr>
          <w:ilvl w:val="1"/>
          <w:numId w:val="5"/>
        </w:numPr>
        <w:spacing w:before="200" w:beforeAutospacing="0" w:after="200" w:afterAutospacing="0"/>
        <w:jc w:val="both"/>
        <w:textAlignment w:val="baseline"/>
        <w:rPr>
          <w:rFonts w:ascii="Calibri" w:hAnsi="Calibri" w:cs="Calibri"/>
          <w:color w:val="000000"/>
        </w:rPr>
      </w:pPr>
      <w:r>
        <w:rPr>
          <w:rFonts w:ascii="Calibri" w:hAnsi="Calibri" w:cs="Calibri"/>
          <w:color w:val="000000"/>
        </w:rPr>
        <w:t>External identity configuration is available only at the organization level. You cannot configure an external identity provider for a business group</w:t>
      </w:r>
    </w:p>
    <w:p w14:paraId="7C6811FE" w14:textId="0F0B5A1C" w:rsidR="006E2A9B" w:rsidRPr="005456BE" w:rsidRDefault="006E2A9B" w:rsidP="006E2A9B">
      <w:pPr>
        <w:pStyle w:val="ListParagraph"/>
        <w:numPr>
          <w:ilvl w:val="0"/>
          <w:numId w:val="5"/>
        </w:numPr>
      </w:pPr>
    </w:p>
    <w:p w14:paraId="25D04E94" w14:textId="66551A1B" w:rsidR="005456BE" w:rsidRDefault="005456BE" w:rsidP="005456BE">
      <w:pPr>
        <w:pStyle w:val="Heading1"/>
      </w:pPr>
      <w:r>
        <w:t>Roles</w:t>
      </w:r>
    </w:p>
    <w:p w14:paraId="7C2307E6" w14:textId="77777777" w:rsidR="005456BE" w:rsidRPr="005456BE" w:rsidRDefault="005456BE" w:rsidP="005456BE">
      <w:pPr>
        <w:pStyle w:val="ListParagraph"/>
        <w:numPr>
          <w:ilvl w:val="0"/>
          <w:numId w:val="5"/>
        </w:numPr>
        <w:spacing w:before="200" w:after="200" w:line="240" w:lineRule="auto"/>
        <w:jc w:val="both"/>
        <w:rPr>
          <w:rFonts w:ascii="Times New Roman" w:eastAsia="Times New Roman" w:hAnsi="Times New Roman" w:cs="Times New Roman"/>
          <w:sz w:val="24"/>
          <w:szCs w:val="24"/>
        </w:rPr>
      </w:pPr>
      <w:r w:rsidRPr="005456BE">
        <w:rPr>
          <w:rFonts w:ascii="Calibri" w:eastAsia="Times New Roman" w:hAnsi="Calibri" w:cs="Calibri"/>
          <w:color w:val="000000"/>
          <w:sz w:val="21"/>
          <w:szCs w:val="21"/>
        </w:rPr>
        <w:t xml:space="preserve">To manage roles and permissions within Anypoint Platform, you must have the Organization Administrators role. </w:t>
      </w:r>
    </w:p>
    <w:p w14:paraId="2259180E" w14:textId="1A6CD627" w:rsidR="005456BE" w:rsidRPr="006E2A9B" w:rsidRDefault="005456BE" w:rsidP="005456BE">
      <w:pPr>
        <w:pStyle w:val="ListParagraph"/>
        <w:numPr>
          <w:ilvl w:val="0"/>
          <w:numId w:val="5"/>
        </w:numPr>
        <w:spacing w:before="200" w:after="200" w:line="240" w:lineRule="auto"/>
        <w:jc w:val="both"/>
        <w:rPr>
          <w:rFonts w:ascii="Times New Roman" w:eastAsia="Times New Roman" w:hAnsi="Times New Roman" w:cs="Times New Roman"/>
          <w:sz w:val="24"/>
          <w:szCs w:val="24"/>
        </w:rPr>
      </w:pPr>
      <w:r w:rsidRPr="005456BE">
        <w:rPr>
          <w:rFonts w:ascii="Calibri" w:eastAsia="Times New Roman" w:hAnsi="Calibri" w:cs="Calibri"/>
          <w:color w:val="000000"/>
          <w:sz w:val="21"/>
          <w:szCs w:val="21"/>
        </w:rPr>
        <w:t>To manage user permissions for an API version, you must have the API Versions Owner role.</w:t>
      </w:r>
    </w:p>
    <w:p w14:paraId="5C605F26" w14:textId="672FD3A7" w:rsidR="006E2A9B" w:rsidRPr="006E2A9B" w:rsidRDefault="006E2A9B" w:rsidP="005456BE">
      <w:pPr>
        <w:pStyle w:val="ListParagraph"/>
        <w:numPr>
          <w:ilvl w:val="0"/>
          <w:numId w:val="5"/>
        </w:numPr>
        <w:spacing w:before="200" w:after="200" w:line="240" w:lineRule="auto"/>
        <w:jc w:val="both"/>
        <w:rPr>
          <w:rFonts w:ascii="Times New Roman" w:eastAsia="Times New Roman" w:hAnsi="Times New Roman" w:cs="Times New Roman"/>
          <w:sz w:val="24"/>
          <w:szCs w:val="24"/>
        </w:rPr>
      </w:pPr>
      <w:r>
        <w:rPr>
          <w:rFonts w:ascii="Calibri" w:hAnsi="Calibri" w:cs="Calibri"/>
          <w:color w:val="000000"/>
          <w:sz w:val="21"/>
          <w:szCs w:val="21"/>
        </w:rPr>
        <w:t>A role is a set of pre-defined permissions for each product, or feature, within Anypoint Platform. Depending on the product, you can use pre-defined roles with standard permissions, or you can specify your own permissions for each role</w:t>
      </w:r>
    </w:p>
    <w:p w14:paraId="30D78D94" w14:textId="31651FD8" w:rsidR="006E2A9B" w:rsidRPr="005456BE" w:rsidRDefault="006E2A9B" w:rsidP="005456BE">
      <w:pPr>
        <w:pStyle w:val="ListParagraph"/>
        <w:numPr>
          <w:ilvl w:val="0"/>
          <w:numId w:val="5"/>
        </w:numPr>
        <w:spacing w:before="200" w:after="200" w:line="240" w:lineRule="auto"/>
        <w:jc w:val="both"/>
        <w:rPr>
          <w:rFonts w:ascii="Times New Roman" w:eastAsia="Times New Roman" w:hAnsi="Times New Roman" w:cs="Times New Roman"/>
          <w:sz w:val="24"/>
          <w:szCs w:val="24"/>
        </w:rPr>
      </w:pPr>
      <w:r>
        <w:rPr>
          <w:rFonts w:ascii="Calibri" w:hAnsi="Calibri" w:cs="Calibri"/>
          <w:color w:val="000000"/>
          <w:sz w:val="21"/>
          <w:szCs w:val="21"/>
        </w:rPr>
        <w:t>Roles are business group specific, so ensure that you are in the correct business group</w:t>
      </w:r>
    </w:p>
    <w:p w14:paraId="69D779D0" w14:textId="64CB1AD6" w:rsidR="005456BE" w:rsidRPr="005456BE" w:rsidRDefault="005456BE" w:rsidP="005456BE">
      <w:pPr>
        <w:pStyle w:val="ListParagraph"/>
        <w:numPr>
          <w:ilvl w:val="0"/>
          <w:numId w:val="5"/>
        </w:numPr>
      </w:pPr>
      <w:r>
        <w:t>A</w:t>
      </w:r>
      <w:r>
        <w:rPr>
          <w:rFonts w:ascii="Calibri" w:hAnsi="Calibri" w:cs="Calibri"/>
          <w:color w:val="000000"/>
          <w:sz w:val="21"/>
          <w:szCs w:val="21"/>
        </w:rPr>
        <w:t>nypoint Platform provides two types of roles</w:t>
      </w:r>
    </w:p>
    <w:p w14:paraId="5ED17F39" w14:textId="446B7DED" w:rsidR="005456BE" w:rsidRPr="005456BE" w:rsidRDefault="005456BE" w:rsidP="005456BE">
      <w:pPr>
        <w:pStyle w:val="ListParagraph"/>
        <w:numPr>
          <w:ilvl w:val="1"/>
          <w:numId w:val="5"/>
        </w:numPr>
      </w:pPr>
      <w:r>
        <w:rPr>
          <w:rFonts w:ascii="Calibri" w:hAnsi="Calibri" w:cs="Calibri"/>
          <w:color w:val="000000"/>
          <w:sz w:val="21"/>
          <w:szCs w:val="21"/>
        </w:rPr>
        <w:t>Default  role</w:t>
      </w:r>
      <w:r w:rsidR="00515461">
        <w:rPr>
          <w:rFonts w:ascii="Calibri" w:hAnsi="Calibri" w:cs="Calibri"/>
          <w:color w:val="000000"/>
          <w:sz w:val="21"/>
          <w:szCs w:val="21"/>
        </w:rPr>
        <w:t>:  Roles that are created automatically when an organization or business group is created</w:t>
      </w:r>
    </w:p>
    <w:p w14:paraId="0AE2C5B8" w14:textId="24DA9B47" w:rsidR="005456BE" w:rsidRPr="00515461" w:rsidRDefault="005456BE" w:rsidP="005456BE">
      <w:pPr>
        <w:pStyle w:val="ListParagraph"/>
        <w:numPr>
          <w:ilvl w:val="1"/>
          <w:numId w:val="5"/>
        </w:numPr>
      </w:pPr>
      <w:r>
        <w:rPr>
          <w:rFonts w:ascii="Calibri" w:hAnsi="Calibri" w:cs="Calibri"/>
          <w:color w:val="000000"/>
          <w:sz w:val="21"/>
          <w:szCs w:val="21"/>
        </w:rPr>
        <w:t>Custom role</w:t>
      </w:r>
      <w:r w:rsidR="00515461">
        <w:rPr>
          <w:rFonts w:ascii="Calibri" w:hAnsi="Calibri" w:cs="Calibri"/>
          <w:color w:val="000000"/>
          <w:sz w:val="21"/>
          <w:szCs w:val="21"/>
        </w:rPr>
        <w:t>: You can create and delete custom roles. You can assign users and add permissions to a custom role, as well as associate a custom role with specific Anypoint Platform products</w:t>
      </w:r>
    </w:p>
    <w:p w14:paraId="7183C8CF" w14:textId="66809A5A" w:rsidR="00515461" w:rsidRDefault="00515461" w:rsidP="00515461">
      <w:pPr>
        <w:pStyle w:val="Heading1"/>
      </w:pPr>
      <w:r>
        <w:t>Client Management</w:t>
      </w:r>
    </w:p>
    <w:p w14:paraId="6EAE5472" w14:textId="55916CEA" w:rsidR="00515461" w:rsidRPr="00515461" w:rsidRDefault="00515461" w:rsidP="00515461">
      <w:pPr>
        <w:pStyle w:val="ListParagraph"/>
        <w:numPr>
          <w:ilvl w:val="0"/>
          <w:numId w:val="5"/>
        </w:numPr>
      </w:pPr>
      <w:r>
        <w:rPr>
          <w:rFonts w:ascii="Calibri" w:hAnsi="Calibri" w:cs="Calibri"/>
          <w:color w:val="000000"/>
        </w:rPr>
        <w:t>acts as a client provider by default, but you can also configure external client providers to authorize client applications.</w:t>
      </w:r>
    </w:p>
    <w:p w14:paraId="470C1EE8" w14:textId="6E0BF821" w:rsidR="00515461" w:rsidRPr="00515461" w:rsidRDefault="00515461" w:rsidP="00515461">
      <w:pPr>
        <w:pStyle w:val="ListParagraph"/>
        <w:numPr>
          <w:ilvl w:val="0"/>
          <w:numId w:val="5"/>
        </w:numPr>
      </w:pPr>
      <w:r>
        <w:rPr>
          <w:rFonts w:ascii="Calibri" w:hAnsi="Calibri" w:cs="Calibri"/>
          <w:color w:val="000000"/>
        </w:rPr>
        <w:t>Owner can apply an OAuth 2.0 policy to authorize client applications</w:t>
      </w:r>
    </w:p>
    <w:p w14:paraId="34BA3884" w14:textId="0DE7E6A3" w:rsidR="000E0F75" w:rsidRDefault="00515461" w:rsidP="005F7F02">
      <w:pPr>
        <w:pStyle w:val="Heading1"/>
      </w:pPr>
      <w:r>
        <w:t>Oauth</w:t>
      </w:r>
      <w:r w:rsidR="005F7F02">
        <w:t xml:space="preserve"> 2.0 </w:t>
      </w:r>
    </w:p>
    <w:p w14:paraId="1487C625" w14:textId="3785EAEE" w:rsidR="005F7F02" w:rsidRDefault="005F7F02" w:rsidP="005F7F02">
      <w:pPr>
        <w:pStyle w:val="ListParagraph"/>
        <w:numPr>
          <w:ilvl w:val="0"/>
          <w:numId w:val="5"/>
        </w:numPr>
      </w:pPr>
      <w:r>
        <w:t>It is an authorization server</w:t>
      </w:r>
    </w:p>
    <w:p w14:paraId="27926D20" w14:textId="2C1ACCDC" w:rsidR="005F7F02" w:rsidRDefault="005F7F02" w:rsidP="005F7F02">
      <w:pPr>
        <w:pStyle w:val="ListParagraph"/>
        <w:numPr>
          <w:ilvl w:val="0"/>
          <w:numId w:val="5"/>
        </w:numPr>
      </w:pPr>
      <w:r>
        <w:t>In this client sends a request to the Okta. The okta responds with a bearer token. The bearer token is then validated by the API gateway with the Okta server</w:t>
      </w:r>
    </w:p>
    <w:p w14:paraId="1B31EBAA" w14:textId="2033021B" w:rsidR="005F7F02" w:rsidRDefault="005F7F02" w:rsidP="005F7F02">
      <w:pPr>
        <w:pStyle w:val="ListParagraph"/>
        <w:numPr>
          <w:ilvl w:val="0"/>
          <w:numId w:val="5"/>
        </w:numPr>
      </w:pPr>
      <w:r>
        <w:t>If it validates true then it gives access to the resources</w:t>
      </w:r>
    </w:p>
    <w:p w14:paraId="13D90421" w14:textId="07801143" w:rsidR="005F7F02" w:rsidRDefault="005F7F02" w:rsidP="005F7F02">
      <w:pPr>
        <w:pStyle w:val="ListParagraph"/>
      </w:pPr>
    </w:p>
    <w:p w14:paraId="5722FA10" w14:textId="05226B34" w:rsidR="005F7F02" w:rsidRDefault="005F7F02" w:rsidP="005F7F02">
      <w:pPr>
        <w:pStyle w:val="Heading1"/>
      </w:pPr>
      <w:r>
        <w:lastRenderedPageBreak/>
        <w:t>Audit Logs</w:t>
      </w:r>
    </w:p>
    <w:p w14:paraId="280950B1" w14:textId="77777777" w:rsidR="005F7F02" w:rsidRPr="005F7F02" w:rsidRDefault="005F7F02" w:rsidP="005F7F02">
      <w:pPr>
        <w:pStyle w:val="ListParagraph"/>
        <w:numPr>
          <w:ilvl w:val="0"/>
          <w:numId w:val="5"/>
        </w:numPr>
        <w:shd w:val="clear" w:color="auto" w:fill="FEFEFE"/>
        <w:spacing w:before="240" w:after="240" w:line="240" w:lineRule="auto"/>
        <w:jc w:val="both"/>
        <w:rPr>
          <w:rFonts w:ascii="Times New Roman" w:eastAsia="Times New Roman" w:hAnsi="Times New Roman" w:cs="Times New Roman"/>
          <w:sz w:val="24"/>
          <w:szCs w:val="24"/>
        </w:rPr>
      </w:pPr>
      <w:r w:rsidRPr="005F7F02">
        <w:rPr>
          <w:rFonts w:ascii="Calibri" w:eastAsia="Times New Roman" w:hAnsi="Calibri" w:cs="Calibri"/>
          <w:color w:val="000000"/>
          <w:sz w:val="21"/>
          <w:szCs w:val="21"/>
        </w:rPr>
        <w:t xml:space="preserve">The audit logging service provides a queryable history of actions performed within the Anypoint Platform. </w:t>
      </w:r>
    </w:p>
    <w:p w14:paraId="4BD26FC7" w14:textId="77777777" w:rsidR="005F7F02" w:rsidRPr="005F7F02" w:rsidRDefault="005F7F02" w:rsidP="005F7F02">
      <w:pPr>
        <w:pStyle w:val="ListParagraph"/>
        <w:numPr>
          <w:ilvl w:val="0"/>
          <w:numId w:val="5"/>
        </w:numPr>
        <w:shd w:val="clear" w:color="auto" w:fill="FEFEFE"/>
        <w:spacing w:before="240" w:after="240" w:line="240" w:lineRule="auto"/>
        <w:jc w:val="both"/>
        <w:rPr>
          <w:rFonts w:ascii="Times New Roman" w:eastAsia="Times New Roman" w:hAnsi="Times New Roman" w:cs="Times New Roman"/>
          <w:sz w:val="24"/>
          <w:szCs w:val="24"/>
        </w:rPr>
      </w:pPr>
      <w:r w:rsidRPr="005F7F02">
        <w:rPr>
          <w:rFonts w:ascii="Calibri" w:eastAsia="Times New Roman" w:hAnsi="Calibri" w:cs="Calibri"/>
          <w:color w:val="000000"/>
          <w:sz w:val="21"/>
          <w:szCs w:val="21"/>
        </w:rPr>
        <w:t xml:space="preserve">It keeps track of all users who have interacted with objects in the system, and timestamps </w:t>
      </w:r>
      <w:r>
        <w:rPr>
          <w:rFonts w:ascii="Calibri" w:eastAsia="Times New Roman" w:hAnsi="Calibri" w:cs="Calibri"/>
          <w:color w:val="000000"/>
          <w:sz w:val="21"/>
          <w:szCs w:val="21"/>
        </w:rPr>
        <w:t xml:space="preserve">of </w:t>
      </w:r>
      <w:r w:rsidRPr="005F7F02">
        <w:rPr>
          <w:rFonts w:ascii="Calibri" w:eastAsia="Times New Roman" w:hAnsi="Calibri" w:cs="Calibri"/>
          <w:color w:val="000000"/>
          <w:sz w:val="21"/>
          <w:szCs w:val="21"/>
        </w:rPr>
        <w:t xml:space="preserve">those actions. </w:t>
      </w:r>
    </w:p>
    <w:p w14:paraId="3EB9DC46" w14:textId="35C1186A" w:rsidR="005F7F02" w:rsidRPr="005F7F02" w:rsidRDefault="005F7F02" w:rsidP="005F7F02">
      <w:pPr>
        <w:pStyle w:val="ListParagraph"/>
        <w:numPr>
          <w:ilvl w:val="0"/>
          <w:numId w:val="5"/>
        </w:numPr>
        <w:shd w:val="clear" w:color="auto" w:fill="FEFEFE"/>
        <w:spacing w:before="240" w:after="240" w:line="240" w:lineRule="auto"/>
        <w:jc w:val="both"/>
        <w:rPr>
          <w:rFonts w:ascii="Times New Roman" w:eastAsia="Times New Roman" w:hAnsi="Times New Roman" w:cs="Times New Roman"/>
          <w:sz w:val="24"/>
          <w:szCs w:val="24"/>
        </w:rPr>
      </w:pPr>
      <w:r w:rsidRPr="005F7F02">
        <w:rPr>
          <w:rFonts w:ascii="Calibri" w:eastAsia="Times New Roman" w:hAnsi="Calibri" w:cs="Calibri"/>
          <w:color w:val="000000"/>
          <w:sz w:val="21"/>
          <w:szCs w:val="21"/>
        </w:rPr>
        <w:t>It also provides mechanisms for querying the set of users who have performed actions, the set of objects that had actions performed on them, and other endpoints that enable the querying of log entries.</w:t>
      </w:r>
    </w:p>
    <w:p w14:paraId="14775042" w14:textId="1FA607D7" w:rsidR="005F7F02" w:rsidRPr="005F7F02" w:rsidRDefault="005F7F02" w:rsidP="005F7F02">
      <w:pPr>
        <w:pStyle w:val="ListParagraph"/>
        <w:numPr>
          <w:ilvl w:val="0"/>
          <w:numId w:val="5"/>
        </w:numPr>
      </w:pPr>
      <w:r>
        <w:rPr>
          <w:rFonts w:ascii="Calibri" w:hAnsi="Calibri" w:cs="Calibri"/>
          <w:color w:val="000000"/>
          <w:sz w:val="21"/>
          <w:szCs w:val="21"/>
        </w:rPr>
        <w:t xml:space="preserve">accessed from </w:t>
      </w:r>
      <w:r w:rsidRPr="005F7F02">
        <w:rPr>
          <w:rFonts w:ascii="Calibri" w:hAnsi="Calibri" w:cs="Calibri"/>
          <w:b/>
          <w:bCs/>
          <w:color w:val="000000"/>
          <w:sz w:val="21"/>
          <w:szCs w:val="21"/>
        </w:rPr>
        <w:t>UI of anypoint platform</w:t>
      </w:r>
      <w:r>
        <w:rPr>
          <w:rFonts w:ascii="Calibri" w:hAnsi="Calibri" w:cs="Calibri"/>
          <w:color w:val="000000"/>
          <w:sz w:val="21"/>
          <w:szCs w:val="21"/>
        </w:rPr>
        <w:t xml:space="preserve"> or from </w:t>
      </w:r>
      <w:r w:rsidRPr="005F7F02">
        <w:rPr>
          <w:rFonts w:ascii="Calibri" w:hAnsi="Calibri" w:cs="Calibri"/>
          <w:b/>
          <w:bCs/>
          <w:color w:val="000000"/>
          <w:sz w:val="21"/>
          <w:szCs w:val="21"/>
        </w:rPr>
        <w:t>Audit logging Query API</w:t>
      </w:r>
      <w:r>
        <w:rPr>
          <w:rFonts w:ascii="Calibri" w:hAnsi="Calibri" w:cs="Calibri"/>
          <w:color w:val="000000"/>
          <w:sz w:val="21"/>
          <w:szCs w:val="21"/>
        </w:rPr>
        <w:t xml:space="preserve"> provided by Mulesoft.</w:t>
      </w:r>
    </w:p>
    <w:p w14:paraId="4D42B830" w14:textId="77777777" w:rsidR="005F7F02" w:rsidRDefault="005F7F02"/>
    <w:p w14:paraId="4DBB3A13" w14:textId="77777777" w:rsidR="005F7F02" w:rsidRDefault="005F7F02" w:rsidP="005F7F02">
      <w:pPr>
        <w:pStyle w:val="Heading1"/>
      </w:pPr>
      <w:r>
        <w:t>Secure Configuration Properties</w:t>
      </w:r>
    </w:p>
    <w:p w14:paraId="5C2BAC72" w14:textId="77777777" w:rsidR="005F7F02" w:rsidRDefault="005F7F02" w:rsidP="005F7F02">
      <w:pPr>
        <w:pStyle w:val="ListParagraph"/>
        <w:numPr>
          <w:ilvl w:val="0"/>
          <w:numId w:val="5"/>
        </w:numPr>
      </w:pPr>
      <w:r>
        <w:t xml:space="preserve">it is a mechanism to encrypt the properties file to protect the resources </w:t>
      </w:r>
      <w:r w:rsidRPr="005F7F02">
        <w:rPr>
          <w:b/>
          <w:bCs/>
        </w:rPr>
        <w:t>in .yaml or .properties</w:t>
      </w:r>
      <w:r>
        <w:t xml:space="preserve"> file</w:t>
      </w:r>
    </w:p>
    <w:p w14:paraId="2DC965F5" w14:textId="77777777" w:rsidR="005F7F02" w:rsidRPr="005F7F02" w:rsidRDefault="005F7F02" w:rsidP="005F7F02">
      <w:pPr>
        <w:pStyle w:val="ListParagraph"/>
        <w:numPr>
          <w:ilvl w:val="0"/>
          <w:numId w:val="5"/>
        </w:numPr>
      </w:pPr>
      <w:r>
        <w:rPr>
          <w:rFonts w:ascii="Calibri" w:hAnsi="Calibri" w:cs="Calibri"/>
          <w:color w:val="222635"/>
        </w:rPr>
        <w:t>we store information like Client ID, Secret, UserId, UserPassword, Splunk Tokens, Oauth Token, AWS Keys</w:t>
      </w:r>
    </w:p>
    <w:p w14:paraId="29AD7CD0" w14:textId="77777777" w:rsidR="005F7F02" w:rsidRPr="005F7F02" w:rsidRDefault="005F7F02" w:rsidP="005F7F02">
      <w:pPr>
        <w:pStyle w:val="ListParagraph"/>
        <w:numPr>
          <w:ilvl w:val="0"/>
          <w:numId w:val="5"/>
        </w:numPr>
      </w:pPr>
      <w:r>
        <w:rPr>
          <w:rFonts w:ascii="Calibri" w:hAnsi="Calibri" w:cs="Calibri"/>
          <w:color w:val="222635"/>
        </w:rPr>
        <w:t xml:space="preserve">adv: </w:t>
      </w:r>
      <w:r>
        <w:rPr>
          <w:rFonts w:ascii="Calibri" w:hAnsi="Calibri" w:cs="Calibri"/>
          <w:color w:val="222635"/>
        </w:rPr>
        <w:t xml:space="preserve">encrypt the data inside any property files to </w:t>
      </w:r>
      <w:r w:rsidRPr="005F7F02">
        <w:rPr>
          <w:rFonts w:ascii="Calibri" w:hAnsi="Calibri" w:cs="Calibri"/>
          <w:b/>
          <w:bCs/>
          <w:color w:val="222635"/>
        </w:rPr>
        <w:t>restrict unauthorized access</w:t>
      </w:r>
      <w:r>
        <w:rPr>
          <w:rFonts w:ascii="Calibri" w:hAnsi="Calibri" w:cs="Calibri"/>
          <w:color w:val="222635"/>
        </w:rPr>
        <w:t xml:space="preserve"> and </w:t>
      </w:r>
      <w:r w:rsidRPr="005F7F02">
        <w:rPr>
          <w:rFonts w:ascii="Calibri" w:hAnsi="Calibri" w:cs="Calibri"/>
          <w:b/>
          <w:bCs/>
          <w:color w:val="222635"/>
        </w:rPr>
        <w:t>to protect the dat</w:t>
      </w:r>
      <w:r w:rsidRPr="005F7F02">
        <w:rPr>
          <w:b/>
          <w:bCs/>
          <w:color w:val="222635"/>
        </w:rPr>
        <w:t>a</w:t>
      </w:r>
      <w:r>
        <w:rPr>
          <w:color w:val="222635"/>
        </w:rPr>
        <w:t>.</w:t>
      </w:r>
    </w:p>
    <w:p w14:paraId="775F0DBC" w14:textId="77777777" w:rsidR="005F7F02" w:rsidRPr="005F7F02" w:rsidRDefault="005F7F02" w:rsidP="005F7F02">
      <w:pPr>
        <w:pStyle w:val="ListParagraph"/>
        <w:numPr>
          <w:ilvl w:val="0"/>
          <w:numId w:val="5"/>
        </w:numPr>
        <w:shd w:val="clear" w:color="auto" w:fill="FEFEFE"/>
        <w:spacing w:before="160" w:after="0" w:line="240" w:lineRule="auto"/>
        <w:rPr>
          <w:rFonts w:ascii="Times New Roman" w:eastAsia="Times New Roman" w:hAnsi="Times New Roman" w:cs="Times New Roman"/>
          <w:sz w:val="24"/>
          <w:szCs w:val="24"/>
        </w:rPr>
      </w:pPr>
      <w:r w:rsidRPr="005F7F02">
        <w:rPr>
          <w:rFonts w:ascii="Calibri" w:eastAsia="Times New Roman" w:hAnsi="Calibri" w:cs="Calibri"/>
          <w:color w:val="58595A"/>
          <w:sz w:val="24"/>
          <w:szCs w:val="24"/>
        </w:rPr>
        <w:t xml:space="preserve">Supported Configuration file types are: </w:t>
      </w:r>
      <w:r w:rsidRPr="005F7F02">
        <w:rPr>
          <w:rFonts w:ascii="Calibri" w:eastAsia="Times New Roman" w:hAnsi="Calibri" w:cs="Calibri"/>
          <w:b/>
          <w:bCs/>
          <w:color w:val="58595A"/>
          <w:sz w:val="24"/>
          <w:szCs w:val="24"/>
        </w:rPr>
        <w:t>.yam and .properties</w:t>
      </w:r>
      <w:r w:rsidRPr="005F7F02">
        <w:rPr>
          <w:rFonts w:ascii="Calibri" w:eastAsia="Times New Roman" w:hAnsi="Calibri" w:cs="Calibri"/>
          <w:color w:val="58595A"/>
          <w:sz w:val="24"/>
          <w:szCs w:val="24"/>
        </w:rPr>
        <w:t xml:space="preserve"> file</w:t>
      </w:r>
    </w:p>
    <w:p w14:paraId="149EE13B" w14:textId="77777777" w:rsidR="005F7F02" w:rsidRPr="005F7F02" w:rsidRDefault="005F7F02" w:rsidP="005F7F02">
      <w:pPr>
        <w:pStyle w:val="ListParagraph"/>
        <w:numPr>
          <w:ilvl w:val="0"/>
          <w:numId w:val="5"/>
        </w:numPr>
        <w:shd w:val="clear" w:color="auto" w:fill="FEFEFE"/>
        <w:spacing w:after="0" w:line="240" w:lineRule="auto"/>
        <w:rPr>
          <w:rFonts w:ascii="Times New Roman" w:eastAsia="Times New Roman" w:hAnsi="Times New Roman" w:cs="Times New Roman"/>
          <w:sz w:val="24"/>
          <w:szCs w:val="24"/>
        </w:rPr>
      </w:pPr>
      <w:r w:rsidRPr="005F7F02">
        <w:rPr>
          <w:rFonts w:ascii="Calibri" w:eastAsia="Times New Roman" w:hAnsi="Calibri" w:cs="Calibri"/>
          <w:color w:val="58595A"/>
          <w:sz w:val="24"/>
          <w:szCs w:val="24"/>
        </w:rPr>
        <w:t>Supported Algorithms: AES(default), DES, Blowfish, RS2, RCA etc</w:t>
      </w:r>
    </w:p>
    <w:p w14:paraId="2E3358B2" w14:textId="77777777" w:rsidR="005F7F02" w:rsidRPr="005F7F02" w:rsidRDefault="005F7F02" w:rsidP="005F7F02">
      <w:pPr>
        <w:pStyle w:val="ListParagraph"/>
        <w:numPr>
          <w:ilvl w:val="0"/>
          <w:numId w:val="5"/>
        </w:numPr>
        <w:shd w:val="clear" w:color="auto" w:fill="FEFEFE"/>
        <w:spacing w:line="240" w:lineRule="auto"/>
        <w:rPr>
          <w:rFonts w:ascii="Times New Roman" w:eastAsia="Times New Roman" w:hAnsi="Times New Roman" w:cs="Times New Roman"/>
          <w:sz w:val="24"/>
          <w:szCs w:val="24"/>
        </w:rPr>
      </w:pPr>
      <w:r w:rsidRPr="005F7F02">
        <w:rPr>
          <w:rFonts w:ascii="Calibri" w:eastAsia="Times New Roman" w:hAnsi="Calibri" w:cs="Calibri"/>
          <w:color w:val="58595A"/>
          <w:sz w:val="24"/>
          <w:szCs w:val="24"/>
        </w:rPr>
        <w:t>Supported Modes: CBC, CFB, ECB, OFB</w:t>
      </w:r>
    </w:p>
    <w:p w14:paraId="4B015C8C" w14:textId="77777777" w:rsidR="005F7F02" w:rsidRDefault="005F7F02" w:rsidP="005F7F02">
      <w:pPr>
        <w:pStyle w:val="ListParagraph"/>
        <w:numPr>
          <w:ilvl w:val="0"/>
          <w:numId w:val="5"/>
        </w:numPr>
      </w:pPr>
      <w:r>
        <w:t>Steps:</w:t>
      </w:r>
    </w:p>
    <w:p w14:paraId="08DBBF09" w14:textId="77777777" w:rsidR="005F7F02" w:rsidRPr="005F7F02" w:rsidRDefault="005F7F02" w:rsidP="005F7F02">
      <w:pPr>
        <w:pStyle w:val="ListParagraph"/>
        <w:numPr>
          <w:ilvl w:val="1"/>
          <w:numId w:val="5"/>
        </w:numPr>
      </w:pPr>
      <w:r>
        <w:t xml:space="preserve">Create a config file in the </w:t>
      </w:r>
      <w:r>
        <w:rPr>
          <w:rFonts w:ascii="Calibri" w:hAnsi="Calibri" w:cs="Calibri"/>
          <w:color w:val="58595A"/>
          <w:shd w:val="clear" w:color="auto" w:fill="F9FAFB"/>
        </w:rPr>
        <w:t>src/main/resources</w:t>
      </w:r>
    </w:p>
    <w:p w14:paraId="69F408A3" w14:textId="77777777" w:rsidR="005F7F02" w:rsidRPr="005F7F02" w:rsidRDefault="005F7F02" w:rsidP="005F7F02">
      <w:pPr>
        <w:pStyle w:val="ListParagraph"/>
        <w:numPr>
          <w:ilvl w:val="1"/>
          <w:numId w:val="5"/>
        </w:numPr>
      </w:pPr>
      <w:r>
        <w:rPr>
          <w:rFonts w:ascii="Calibri" w:hAnsi="Calibri" w:cs="Calibri"/>
          <w:color w:val="58595A"/>
          <w:shd w:val="clear" w:color="auto" w:fill="F9FAFB"/>
        </w:rPr>
        <w:t>Encrypt the sensitive information</w:t>
      </w:r>
    </w:p>
    <w:p w14:paraId="6E84540D" w14:textId="77777777" w:rsidR="005F7F02" w:rsidRPr="005F7F02" w:rsidRDefault="005F7F02" w:rsidP="005F7F02">
      <w:pPr>
        <w:pStyle w:val="ListParagraph"/>
        <w:numPr>
          <w:ilvl w:val="1"/>
          <w:numId w:val="5"/>
        </w:numPr>
      </w:pPr>
      <w:r>
        <w:rPr>
          <w:rFonts w:ascii="Calibri" w:hAnsi="Calibri" w:cs="Calibri"/>
          <w:color w:val="58595A"/>
          <w:shd w:val="clear" w:color="auto" w:fill="F9FAFB"/>
        </w:rPr>
        <w:t>Set up config setting</w:t>
      </w:r>
    </w:p>
    <w:p w14:paraId="6D5EECC3" w14:textId="77777777" w:rsidR="005F7F02" w:rsidRDefault="005F7F02" w:rsidP="005F7F02">
      <w:pPr>
        <w:pStyle w:val="ListParagraph"/>
        <w:numPr>
          <w:ilvl w:val="0"/>
          <w:numId w:val="5"/>
        </w:numPr>
      </w:pPr>
      <w:r>
        <w:t>Two ways to perform encryption</w:t>
      </w:r>
    </w:p>
    <w:p w14:paraId="01166321" w14:textId="3AC6FAFE" w:rsidR="005F7F02" w:rsidRDefault="005F7F02" w:rsidP="005F7F02">
      <w:pPr>
        <w:pStyle w:val="ListParagraph"/>
        <w:numPr>
          <w:ilvl w:val="1"/>
          <w:numId w:val="5"/>
        </w:numPr>
      </w:pPr>
      <w:r>
        <w:t xml:space="preserve">Encrypt security: </w:t>
      </w:r>
      <w:hyperlink r:id="rId5" w:history="1">
        <w:r w:rsidRPr="00FD24F2">
          <w:rPr>
            <w:rStyle w:val="Hyperlink"/>
          </w:rPr>
          <w:t>https://nl.devoteam.com/en/blog-post/how-to-secure-properties-and-hide-encryption-key-in-cloudhub-mule-4/</w:t>
        </w:r>
      </w:hyperlink>
    </w:p>
    <w:p w14:paraId="4ACEB0A1" w14:textId="3BCD7BA9" w:rsidR="005F7F02" w:rsidRDefault="005F7F02" w:rsidP="005F7F02">
      <w:pPr>
        <w:pStyle w:val="ListParagraph"/>
        <w:numPr>
          <w:ilvl w:val="2"/>
          <w:numId w:val="5"/>
        </w:numPr>
      </w:pPr>
      <w:r>
        <w:t>This method does not support the yaml structure</w:t>
      </w:r>
    </w:p>
    <w:p w14:paraId="2B55F8B6" w14:textId="6A32BD83" w:rsidR="005F7F02" w:rsidRDefault="005F7F02" w:rsidP="005F7F02">
      <w:pPr>
        <w:pStyle w:val="ListParagraph"/>
        <w:numPr>
          <w:ilvl w:val="1"/>
          <w:numId w:val="5"/>
        </w:numPr>
      </w:pPr>
      <w:r>
        <w:t xml:space="preserve">Secure property in .jar file </w:t>
      </w:r>
    </w:p>
    <w:p w14:paraId="379D2FBE" w14:textId="18975959" w:rsidR="00930992" w:rsidRDefault="00930992" w:rsidP="00930992">
      <w:pPr>
        <w:pStyle w:val="ListParagraph"/>
        <w:numPr>
          <w:ilvl w:val="2"/>
          <w:numId w:val="5"/>
        </w:numPr>
      </w:pPr>
      <w:r>
        <w:t xml:space="preserve">Adv: encrypt all the file at a time </w:t>
      </w:r>
    </w:p>
    <w:p w14:paraId="014B7331" w14:textId="3BC2BA0B" w:rsidR="00930992" w:rsidRDefault="00930992" w:rsidP="00930992">
      <w:pPr>
        <w:pStyle w:val="ListParagraph"/>
        <w:numPr>
          <w:ilvl w:val="2"/>
          <w:numId w:val="5"/>
        </w:numPr>
      </w:pPr>
      <w:r>
        <w:t>Disadv: require to copy the encrypted to config file manually</w:t>
      </w:r>
    </w:p>
    <w:p w14:paraId="386801BA" w14:textId="4E8A99DD" w:rsidR="00930992" w:rsidRDefault="00930992" w:rsidP="00930992">
      <w:pPr>
        <w:pStyle w:val="Heading1"/>
      </w:pPr>
      <w:r>
        <w:t>Oauth 2.0</w:t>
      </w:r>
    </w:p>
    <w:p w14:paraId="2168F342" w14:textId="512332F5" w:rsidR="00930992" w:rsidRDefault="00930992" w:rsidP="00930992">
      <w:pPr>
        <w:pStyle w:val="ListParagraph"/>
        <w:numPr>
          <w:ilvl w:val="0"/>
          <w:numId w:val="5"/>
        </w:numPr>
      </w:pPr>
      <w:r>
        <w:t>Protocol for standardization</w:t>
      </w:r>
    </w:p>
    <w:p w14:paraId="11DCB425" w14:textId="68CA7585" w:rsidR="00930992" w:rsidRDefault="00930992" w:rsidP="00930992">
      <w:pPr>
        <w:pStyle w:val="ListParagraph"/>
        <w:numPr>
          <w:ilvl w:val="0"/>
          <w:numId w:val="5"/>
        </w:numPr>
      </w:pPr>
      <w:r>
        <w:t>If API is Oauth secured , the client is verified</w:t>
      </w:r>
    </w:p>
    <w:p w14:paraId="5911D205" w14:textId="77777777" w:rsidR="00930992" w:rsidRDefault="00930992" w:rsidP="00930992">
      <w:pPr>
        <w:pStyle w:val="ListParagraph"/>
        <w:numPr>
          <w:ilvl w:val="0"/>
          <w:numId w:val="5"/>
        </w:numPr>
      </w:pPr>
      <w:r>
        <w:t>Providers: Okta, PingFederate, OpenAM</w:t>
      </w:r>
    </w:p>
    <w:p w14:paraId="601863EA" w14:textId="77777777" w:rsidR="00930992" w:rsidRDefault="00930992" w:rsidP="00930992">
      <w:pPr>
        <w:pStyle w:val="ListParagraph"/>
        <w:numPr>
          <w:ilvl w:val="0"/>
          <w:numId w:val="5"/>
        </w:numPr>
      </w:pPr>
      <w:r>
        <w:t>TO use it we need to build an application</w:t>
      </w:r>
    </w:p>
    <w:p w14:paraId="76AE2546" w14:textId="77777777" w:rsidR="00930992" w:rsidRDefault="00930992" w:rsidP="00930992">
      <w:pPr>
        <w:pStyle w:val="ListParagraph"/>
        <w:numPr>
          <w:ilvl w:val="0"/>
          <w:numId w:val="5"/>
        </w:numPr>
      </w:pPr>
      <w:r>
        <w:t>Oauth Dance: authentication module operation</w:t>
      </w:r>
    </w:p>
    <w:p w14:paraId="3368D5B2" w14:textId="77777777" w:rsidR="00930992" w:rsidRDefault="00930992" w:rsidP="00930992">
      <w:pPr>
        <w:pStyle w:val="ListParagraph"/>
        <w:numPr>
          <w:ilvl w:val="1"/>
          <w:numId w:val="5"/>
        </w:numPr>
      </w:pPr>
      <w:r>
        <w:t>Create client: create client in object store</w:t>
      </w:r>
    </w:p>
    <w:p w14:paraId="4A3A8165" w14:textId="77777777" w:rsidR="00930992" w:rsidRDefault="00930992" w:rsidP="00930992">
      <w:pPr>
        <w:pStyle w:val="ListParagraph"/>
        <w:numPr>
          <w:ilvl w:val="1"/>
          <w:numId w:val="5"/>
        </w:numPr>
      </w:pPr>
      <w:r>
        <w:t xml:space="preserve">Delete client </w:t>
      </w:r>
    </w:p>
    <w:p w14:paraId="6B6D9B35" w14:textId="2E70F9F0" w:rsidR="00930992" w:rsidRDefault="00930992" w:rsidP="00930992">
      <w:pPr>
        <w:pStyle w:val="ListParagraph"/>
        <w:numPr>
          <w:ilvl w:val="1"/>
          <w:numId w:val="5"/>
        </w:numPr>
      </w:pPr>
      <w:r>
        <w:t>Validate token</w:t>
      </w:r>
    </w:p>
    <w:p w14:paraId="3F313458" w14:textId="140DD03B" w:rsidR="00930992" w:rsidRDefault="00930992" w:rsidP="00930992">
      <w:pPr>
        <w:pStyle w:val="ListParagraph"/>
        <w:numPr>
          <w:ilvl w:val="1"/>
          <w:numId w:val="5"/>
        </w:numPr>
      </w:pPr>
      <w:r>
        <w:t xml:space="preserve">Revoke </w:t>
      </w:r>
      <w:r>
        <w:t>token</w:t>
      </w:r>
    </w:p>
    <w:p w14:paraId="70FA2D30" w14:textId="59E4E3B4" w:rsidR="00930992" w:rsidRDefault="00930992" w:rsidP="00930992">
      <w:pPr>
        <w:pStyle w:val="ListParagraph"/>
        <w:numPr>
          <w:ilvl w:val="0"/>
          <w:numId w:val="5"/>
        </w:numPr>
      </w:pPr>
      <w:r>
        <w:lastRenderedPageBreak/>
        <w:t>Scope- limiting access in a resource to read / write</w:t>
      </w:r>
    </w:p>
    <w:p w14:paraId="3D004F07" w14:textId="7C4CFE48" w:rsidR="00930992" w:rsidRDefault="00930992" w:rsidP="00930992">
      <w:pPr>
        <w:pStyle w:val="ListParagraph"/>
        <w:numPr>
          <w:ilvl w:val="0"/>
          <w:numId w:val="5"/>
        </w:numPr>
      </w:pPr>
      <w:r>
        <w:t xml:space="preserve">This is applied at the organization level </w:t>
      </w:r>
    </w:p>
    <w:p w14:paraId="30C40F76" w14:textId="5C83D466" w:rsidR="00930992" w:rsidRDefault="00930992" w:rsidP="00930992">
      <w:pPr>
        <w:pStyle w:val="ListParagraph"/>
        <w:numPr>
          <w:ilvl w:val="0"/>
          <w:numId w:val="5"/>
        </w:numPr>
      </w:pPr>
      <w:r>
        <w:t>The oauth tokenization policy: it will check if the policy created matched the policy applied are same</w:t>
      </w:r>
    </w:p>
    <w:p w14:paraId="487841DE" w14:textId="45146916" w:rsidR="00930992" w:rsidRDefault="00930992" w:rsidP="00930992">
      <w:pPr>
        <w:pStyle w:val="ListParagraph"/>
        <w:numPr>
          <w:ilvl w:val="0"/>
          <w:numId w:val="5"/>
        </w:numPr>
      </w:pPr>
      <w:r>
        <w:t>When to use Oauth provide?</w:t>
      </w:r>
    </w:p>
    <w:p w14:paraId="3B104B5C" w14:textId="6412AC4E" w:rsidR="00930992" w:rsidRDefault="00930992" w:rsidP="00930992">
      <w:pPr>
        <w:pStyle w:val="ListParagraph"/>
        <w:numPr>
          <w:ilvl w:val="1"/>
          <w:numId w:val="5"/>
        </w:numPr>
      </w:pPr>
      <w:r>
        <w:t xml:space="preserve">If customer don’t have any identity provider </w:t>
      </w:r>
    </w:p>
    <w:p w14:paraId="3B692A4A" w14:textId="33853D37" w:rsidR="00930992" w:rsidRDefault="00930992" w:rsidP="00930992">
      <w:pPr>
        <w:pStyle w:val="ListParagraph"/>
        <w:numPr>
          <w:ilvl w:val="1"/>
          <w:numId w:val="5"/>
        </w:numPr>
      </w:pPr>
      <w:r>
        <w:t>If customer don’t want to have a contract with third party</w:t>
      </w:r>
    </w:p>
    <w:p w14:paraId="198A319D" w14:textId="5D6849FC" w:rsidR="00930992" w:rsidRDefault="00930992" w:rsidP="00930992">
      <w:pPr>
        <w:pStyle w:val="ListParagraph"/>
        <w:numPr>
          <w:ilvl w:val="0"/>
          <w:numId w:val="5"/>
        </w:numPr>
      </w:pPr>
      <w:r>
        <w:t xml:space="preserve">Every time an application is created a token is generated specific to it </w:t>
      </w:r>
    </w:p>
    <w:p w14:paraId="04EB4156" w14:textId="3A955568" w:rsidR="00930992" w:rsidRPr="00930992" w:rsidRDefault="00930992" w:rsidP="00930992">
      <w:pPr>
        <w:pStyle w:val="ListParagraph"/>
        <w:numPr>
          <w:ilvl w:val="0"/>
          <w:numId w:val="5"/>
        </w:numPr>
        <w:rPr>
          <w:color w:val="FF0000"/>
        </w:rPr>
      </w:pPr>
      <w:r w:rsidRPr="00930992">
        <w:rPr>
          <w:color w:val="FF0000"/>
        </w:rPr>
        <w:t>What resources are limiting when we use scope?</w:t>
      </w:r>
    </w:p>
    <w:p w14:paraId="0DFA4EC0" w14:textId="6292B6E2" w:rsidR="00930992" w:rsidRDefault="00930992" w:rsidP="00930992">
      <w:pPr>
        <w:pStyle w:val="ListParagraph"/>
        <w:numPr>
          <w:ilvl w:val="0"/>
          <w:numId w:val="5"/>
        </w:numPr>
      </w:pPr>
      <w:r>
        <w:t xml:space="preserve">Client type </w:t>
      </w:r>
    </w:p>
    <w:p w14:paraId="317EE394" w14:textId="1E5408E0" w:rsidR="00930992" w:rsidRDefault="00930992" w:rsidP="00930992">
      <w:pPr>
        <w:pStyle w:val="ListParagraph"/>
        <w:numPr>
          <w:ilvl w:val="1"/>
          <w:numId w:val="5"/>
        </w:numPr>
      </w:pPr>
      <w:r>
        <w:t>Confidential</w:t>
      </w:r>
    </w:p>
    <w:p w14:paraId="25D8A265" w14:textId="3BD3816F" w:rsidR="00930992" w:rsidRDefault="00930992" w:rsidP="00930992">
      <w:pPr>
        <w:pStyle w:val="ListParagraph"/>
        <w:numPr>
          <w:ilvl w:val="1"/>
          <w:numId w:val="5"/>
        </w:numPr>
      </w:pPr>
      <w:r>
        <w:t>Public</w:t>
      </w:r>
    </w:p>
    <w:p w14:paraId="3C194D07" w14:textId="29F163CF" w:rsidR="00930992" w:rsidRDefault="00930992" w:rsidP="00930992">
      <w:pPr>
        <w:pStyle w:val="ListParagraph"/>
        <w:numPr>
          <w:ilvl w:val="0"/>
          <w:numId w:val="5"/>
        </w:numPr>
      </w:pPr>
      <w:r>
        <w:t>Grant Type: determines how token is generated</w:t>
      </w:r>
    </w:p>
    <w:p w14:paraId="51B54ADD" w14:textId="139D1C49" w:rsidR="00930992" w:rsidRDefault="00930992" w:rsidP="00930992">
      <w:pPr>
        <w:pStyle w:val="ListParagraph"/>
        <w:numPr>
          <w:ilvl w:val="1"/>
          <w:numId w:val="5"/>
        </w:numPr>
      </w:pPr>
      <w:r>
        <w:t>Authorization code</w:t>
      </w:r>
    </w:p>
    <w:p w14:paraId="0D52EA13" w14:textId="5A36F00D" w:rsidR="00930992" w:rsidRDefault="00930992" w:rsidP="00930992">
      <w:pPr>
        <w:pStyle w:val="ListParagraph"/>
        <w:numPr>
          <w:ilvl w:val="2"/>
          <w:numId w:val="5"/>
        </w:numPr>
      </w:pPr>
      <w:r>
        <w:t>Most secure</w:t>
      </w:r>
    </w:p>
    <w:p w14:paraId="08A41405" w14:textId="31B4B18A" w:rsidR="00930992" w:rsidRDefault="00930992" w:rsidP="00930992">
      <w:pPr>
        <w:pStyle w:val="ListParagraph"/>
        <w:numPr>
          <w:ilvl w:val="2"/>
          <w:numId w:val="5"/>
        </w:numPr>
      </w:pPr>
      <w:r>
        <w:t>Frequently used</w:t>
      </w:r>
    </w:p>
    <w:p w14:paraId="7C0BC861" w14:textId="7C2E93E2" w:rsidR="00930992" w:rsidRDefault="00930992" w:rsidP="00930992">
      <w:pPr>
        <w:pStyle w:val="ListParagraph"/>
        <w:numPr>
          <w:ilvl w:val="2"/>
          <w:numId w:val="5"/>
        </w:numPr>
      </w:pPr>
      <w:r>
        <w:t>When clien send a request first an intermediary token is generated before the actual token</w:t>
      </w:r>
    </w:p>
    <w:p w14:paraId="21EC36EB" w14:textId="77777777" w:rsidR="00930992" w:rsidRDefault="00930992" w:rsidP="00930992">
      <w:pPr>
        <w:pStyle w:val="ListParagraph"/>
        <w:ind w:left="2160"/>
      </w:pPr>
    </w:p>
    <w:p w14:paraId="2E01EBA7" w14:textId="7E03ABE9" w:rsidR="00930992" w:rsidRDefault="00930992" w:rsidP="00930992">
      <w:pPr>
        <w:pStyle w:val="ListParagraph"/>
        <w:numPr>
          <w:ilvl w:val="1"/>
          <w:numId w:val="5"/>
        </w:numPr>
      </w:pPr>
      <w:r>
        <w:t xml:space="preserve">Implicit </w:t>
      </w:r>
    </w:p>
    <w:p w14:paraId="6DE701FA" w14:textId="124BA82F" w:rsidR="00930992" w:rsidRDefault="007F0B70" w:rsidP="00930992">
      <w:pPr>
        <w:pStyle w:val="ListParagraph"/>
        <w:numPr>
          <w:ilvl w:val="2"/>
          <w:numId w:val="5"/>
        </w:numPr>
      </w:pPr>
      <w:r>
        <w:t>Used by the java script and mobile apps</w:t>
      </w:r>
    </w:p>
    <w:p w14:paraId="7B7FC965" w14:textId="19C6B5A6" w:rsidR="007F0B70" w:rsidRDefault="007F0B70" w:rsidP="00930992">
      <w:pPr>
        <w:pStyle w:val="ListParagraph"/>
        <w:numPr>
          <w:ilvl w:val="2"/>
          <w:numId w:val="5"/>
        </w:numPr>
      </w:pPr>
      <w:r>
        <w:t>No intermediary code</w:t>
      </w:r>
    </w:p>
    <w:p w14:paraId="77336B68" w14:textId="77777777" w:rsidR="007F0B70" w:rsidRDefault="007F0B70" w:rsidP="007F0B70">
      <w:pPr>
        <w:pStyle w:val="ListParagraph"/>
        <w:ind w:left="2160"/>
      </w:pPr>
    </w:p>
    <w:p w14:paraId="725AA060" w14:textId="0AAC6746" w:rsidR="00930992" w:rsidRDefault="00930992" w:rsidP="00930992">
      <w:pPr>
        <w:pStyle w:val="ListParagraph"/>
        <w:numPr>
          <w:ilvl w:val="1"/>
          <w:numId w:val="5"/>
        </w:numPr>
      </w:pPr>
      <w:r>
        <w:t>Resource</w:t>
      </w:r>
    </w:p>
    <w:p w14:paraId="1302B0E3" w14:textId="19DE44BF" w:rsidR="007F0B70" w:rsidRDefault="007F0B70" w:rsidP="007F0B70">
      <w:pPr>
        <w:pStyle w:val="ListParagraph"/>
        <w:numPr>
          <w:ilvl w:val="2"/>
          <w:numId w:val="5"/>
        </w:numPr>
      </w:pPr>
      <w:r>
        <w:t>USER CREDENTAIL DATA IS STORED</w:t>
      </w:r>
    </w:p>
    <w:p w14:paraId="35495A03" w14:textId="7F002129" w:rsidR="00930992" w:rsidRDefault="00930992" w:rsidP="00930992">
      <w:pPr>
        <w:pStyle w:val="ListParagraph"/>
        <w:numPr>
          <w:ilvl w:val="1"/>
          <w:numId w:val="5"/>
        </w:numPr>
      </w:pPr>
      <w:r>
        <w:t>Client_Credential</w:t>
      </w:r>
    </w:p>
    <w:p w14:paraId="43051090" w14:textId="71F0A62A" w:rsidR="007F0B70" w:rsidRDefault="007F0B70" w:rsidP="007F0B70">
      <w:pPr>
        <w:pStyle w:val="ListParagraph"/>
        <w:numPr>
          <w:ilvl w:val="2"/>
          <w:numId w:val="5"/>
        </w:numPr>
      </w:pPr>
      <w:r>
        <w:t>Least secure of all</w:t>
      </w:r>
    </w:p>
    <w:p w14:paraId="3823A081" w14:textId="17EFF716" w:rsidR="007F0B70" w:rsidRDefault="007F0B70" w:rsidP="007F0B70">
      <w:pPr>
        <w:pStyle w:val="ListParagraph"/>
        <w:numPr>
          <w:ilvl w:val="2"/>
          <w:numId w:val="5"/>
        </w:numPr>
      </w:pPr>
      <w:r>
        <w:t>Only validates client id and client secret</w:t>
      </w:r>
    </w:p>
    <w:p w14:paraId="6BE6BF30" w14:textId="0D47071C" w:rsidR="007F0B70" w:rsidRDefault="007F0B70" w:rsidP="007F0B70">
      <w:pPr>
        <w:pStyle w:val="ListParagraph"/>
        <w:numPr>
          <w:ilvl w:val="2"/>
          <w:numId w:val="5"/>
        </w:numPr>
      </w:pPr>
      <w:r>
        <w:t>Uses simple oauth runtime</w:t>
      </w:r>
    </w:p>
    <w:p w14:paraId="78E8883F" w14:textId="53AB7F7F" w:rsidR="007F0B70" w:rsidRDefault="007F0B70" w:rsidP="007F0B70">
      <w:pPr>
        <w:pStyle w:val="ListParagraph"/>
        <w:numPr>
          <w:ilvl w:val="2"/>
          <w:numId w:val="5"/>
        </w:numPr>
      </w:pPr>
      <w:r>
        <w:t>Process</w:t>
      </w:r>
    </w:p>
    <w:p w14:paraId="754703C6" w14:textId="62FF459D" w:rsidR="007F0B70" w:rsidRDefault="007F0B70" w:rsidP="007F0B70">
      <w:pPr>
        <w:pStyle w:val="ListParagraph"/>
        <w:numPr>
          <w:ilvl w:val="3"/>
          <w:numId w:val="5"/>
        </w:numPr>
      </w:pPr>
      <w:r>
        <w:t>First you pass client id and client secret to request for a token</w:t>
      </w:r>
    </w:p>
    <w:p w14:paraId="761E9084" w14:textId="50727843" w:rsidR="007F0B70" w:rsidRDefault="007F0B70" w:rsidP="007F0B70">
      <w:pPr>
        <w:pStyle w:val="ListParagraph"/>
        <w:numPr>
          <w:ilvl w:val="3"/>
          <w:numId w:val="5"/>
        </w:numPr>
      </w:pPr>
      <w:r>
        <w:t>Response: get the token</w:t>
      </w:r>
    </w:p>
    <w:p w14:paraId="527C76C9" w14:textId="52D32FF4" w:rsidR="007F0B70" w:rsidRDefault="007F0B70" w:rsidP="007F0B70">
      <w:pPr>
        <w:pStyle w:val="ListParagraph"/>
        <w:numPr>
          <w:ilvl w:val="3"/>
          <w:numId w:val="5"/>
        </w:numPr>
      </w:pPr>
      <w:r>
        <w:t>This token is used in authorization header to request for resources or access to an api</w:t>
      </w:r>
      <w:bookmarkStart w:id="0" w:name="_GoBack"/>
      <w:bookmarkEnd w:id="0"/>
    </w:p>
    <w:p w14:paraId="3DDB494F" w14:textId="4F9A3EF2" w:rsidR="000E0F75" w:rsidRDefault="000E0F75" w:rsidP="00930992">
      <w:r>
        <w:br w:type="page"/>
      </w:r>
    </w:p>
    <w:p w14:paraId="5DB02A1C" w14:textId="77777777" w:rsidR="000E0F75" w:rsidRDefault="000E0F75" w:rsidP="000E0F75">
      <w:r>
        <w:lastRenderedPageBreak/>
        <w:t>Exercises:</w:t>
      </w:r>
    </w:p>
    <w:p w14:paraId="4A4C5069" w14:textId="77777777" w:rsidR="000E0F75" w:rsidRDefault="000E0F75" w:rsidP="000E0F75">
      <w:pPr>
        <w:pStyle w:val="NormalWeb"/>
        <w:numPr>
          <w:ilvl w:val="4"/>
          <w:numId w:val="220"/>
        </w:numPr>
        <w:spacing w:before="0" w:beforeAutospacing="0" w:after="0" w:afterAutospacing="0"/>
        <w:ind w:left="360"/>
        <w:textAlignment w:val="baseline"/>
        <w:rPr>
          <w:rFonts w:asciiTheme="majorHAnsi" w:hAnsiTheme="majorHAnsi" w:cstheme="majorHAnsi"/>
          <w:color w:val="595959"/>
        </w:rPr>
      </w:pPr>
      <w:r>
        <w:rPr>
          <w:rFonts w:asciiTheme="majorHAnsi" w:hAnsiTheme="majorHAnsi" w:cstheme="majorHAnsi"/>
          <w:color w:val="000000"/>
        </w:rPr>
        <w:t>Create a mule application and implement OAuth2 using Mule Auth provider</w:t>
      </w:r>
    </w:p>
    <w:p w14:paraId="6CB5969F" w14:textId="77777777" w:rsidR="000E0F75" w:rsidRDefault="000E0F75" w:rsidP="000E0F75">
      <w:pPr>
        <w:pStyle w:val="NormalWeb"/>
        <w:numPr>
          <w:ilvl w:val="4"/>
          <w:numId w:val="220"/>
        </w:numPr>
        <w:spacing w:before="0" w:beforeAutospacing="0" w:after="0" w:afterAutospacing="0"/>
        <w:ind w:left="360"/>
        <w:textAlignment w:val="baseline"/>
        <w:rPr>
          <w:rFonts w:asciiTheme="majorHAnsi" w:hAnsiTheme="majorHAnsi" w:cstheme="majorHAnsi"/>
          <w:color w:val="595959"/>
        </w:rPr>
      </w:pPr>
      <w:r>
        <w:rPr>
          <w:rFonts w:asciiTheme="majorHAnsi" w:hAnsiTheme="majorHAnsi" w:cstheme="majorHAnsi"/>
          <w:color w:val="000000"/>
        </w:rPr>
        <w:t>Create a mule application and implement secure property placeholder to encrypt sensitive information like passwords and use hidden properties </w:t>
      </w:r>
    </w:p>
    <w:p w14:paraId="0D6040BC" w14:textId="77777777" w:rsidR="000E0F75" w:rsidRDefault="000E0F75" w:rsidP="000E0F75">
      <w:pPr>
        <w:pStyle w:val="NormalWeb"/>
        <w:numPr>
          <w:ilvl w:val="4"/>
          <w:numId w:val="220"/>
        </w:numPr>
        <w:spacing w:before="0" w:beforeAutospacing="0" w:after="0" w:afterAutospacing="0"/>
        <w:ind w:left="360"/>
        <w:textAlignment w:val="baseline"/>
        <w:rPr>
          <w:rFonts w:asciiTheme="majorHAnsi" w:hAnsiTheme="majorHAnsi" w:cstheme="majorHAnsi"/>
          <w:color w:val="595959"/>
        </w:rPr>
      </w:pPr>
      <w:r>
        <w:rPr>
          <w:rFonts w:asciiTheme="majorHAnsi" w:hAnsiTheme="majorHAnsi" w:cstheme="majorHAnsi"/>
          <w:color w:val="000000"/>
        </w:rPr>
        <w:t>Access Audit Logs using Platform API</w:t>
      </w:r>
    </w:p>
    <w:p w14:paraId="40A02039" w14:textId="77777777" w:rsidR="000E0F75" w:rsidRDefault="000E0F75" w:rsidP="000E0F75">
      <w:pPr>
        <w:pStyle w:val="NormalWeb"/>
        <w:numPr>
          <w:ilvl w:val="4"/>
          <w:numId w:val="220"/>
        </w:numPr>
        <w:spacing w:before="0" w:beforeAutospacing="0" w:after="0" w:afterAutospacing="0"/>
        <w:ind w:left="360"/>
        <w:textAlignment w:val="baseline"/>
        <w:rPr>
          <w:rFonts w:asciiTheme="majorHAnsi" w:hAnsiTheme="majorHAnsi" w:cstheme="majorHAnsi"/>
          <w:color w:val="595959"/>
        </w:rPr>
      </w:pPr>
      <w:r>
        <w:rPr>
          <w:rFonts w:asciiTheme="majorHAnsi" w:hAnsiTheme="majorHAnsi" w:cstheme="majorHAnsi"/>
          <w:color w:val="000000"/>
        </w:rPr>
        <w:t>Business Groups</w:t>
      </w:r>
    </w:p>
    <w:p w14:paraId="5A00FFD3" w14:textId="77777777" w:rsidR="000E0F75" w:rsidRDefault="000E0F75" w:rsidP="000E0F75">
      <w:pPr>
        <w:pStyle w:val="NormalWeb"/>
        <w:numPr>
          <w:ilvl w:val="4"/>
          <w:numId w:val="220"/>
        </w:numPr>
        <w:spacing w:before="0" w:beforeAutospacing="0" w:after="0" w:afterAutospacing="0"/>
        <w:ind w:left="360"/>
        <w:textAlignment w:val="baseline"/>
        <w:rPr>
          <w:rFonts w:asciiTheme="majorHAnsi" w:hAnsiTheme="majorHAnsi" w:cstheme="majorHAnsi"/>
          <w:color w:val="595959"/>
        </w:rPr>
      </w:pPr>
      <w:r>
        <w:rPr>
          <w:rFonts w:asciiTheme="majorHAnsi" w:hAnsiTheme="majorHAnsi" w:cstheme="majorHAnsi"/>
          <w:color w:val="000000"/>
        </w:rPr>
        <w:t>Use crypto module in dataweave to encrypt a part of payload</w:t>
      </w:r>
    </w:p>
    <w:p w14:paraId="736328AD" w14:textId="77777777" w:rsidR="000E0F75" w:rsidRDefault="000E0F75" w:rsidP="000E0F75">
      <w:pPr>
        <w:pStyle w:val="NormalWeb"/>
        <w:spacing w:before="0" w:beforeAutospacing="0" w:after="0" w:afterAutospacing="0"/>
        <w:textAlignment w:val="baseline"/>
        <w:rPr>
          <w:rFonts w:ascii="Arial" w:hAnsi="Arial" w:cs="Arial"/>
          <w:color w:val="000000"/>
          <w:sz w:val="28"/>
          <w:szCs w:val="28"/>
        </w:rPr>
      </w:pPr>
    </w:p>
    <w:p w14:paraId="3E1C6BAF" w14:textId="56D0458B" w:rsidR="000E0F75" w:rsidRPr="00690F9F" w:rsidRDefault="000E0F75" w:rsidP="000E0F75">
      <w:pPr>
        <w:pStyle w:val="NormalWeb"/>
        <w:numPr>
          <w:ilvl w:val="4"/>
          <w:numId w:val="221"/>
        </w:numPr>
        <w:spacing w:before="0" w:beforeAutospacing="0" w:after="0" w:afterAutospacing="0"/>
        <w:ind w:left="360"/>
        <w:textAlignment w:val="baseline"/>
        <w:rPr>
          <w:rFonts w:ascii="Arial" w:hAnsi="Arial" w:cs="Arial"/>
          <w:color w:val="595959"/>
          <w:sz w:val="28"/>
          <w:szCs w:val="28"/>
        </w:rPr>
      </w:pPr>
      <w:r>
        <w:rPr>
          <w:rFonts w:ascii="Arial" w:hAnsi="Arial" w:cs="Arial"/>
          <w:color w:val="000000"/>
          <w:sz w:val="28"/>
          <w:szCs w:val="28"/>
        </w:rPr>
        <w:t>Create a mule application and implement OAuth2 using Mule Auth provider</w:t>
      </w:r>
    </w:p>
    <w:p w14:paraId="5E68D86C" w14:textId="77777777" w:rsidR="00690F9F" w:rsidRPr="00690F9F" w:rsidRDefault="00690F9F" w:rsidP="00690F9F">
      <w:pPr>
        <w:pStyle w:val="Heading1"/>
        <w:rPr>
          <w:rFonts w:asciiTheme="minorHAnsi" w:hAnsiTheme="minorHAnsi" w:cstheme="minorHAnsi"/>
          <w:sz w:val="22"/>
          <w:szCs w:val="22"/>
        </w:rPr>
      </w:pPr>
      <w:r w:rsidRPr="00690F9F">
        <w:rPr>
          <w:rFonts w:asciiTheme="minorHAnsi" w:hAnsiTheme="minorHAnsi" w:cstheme="minorHAnsi"/>
          <w:color w:val="000000"/>
          <w:sz w:val="22"/>
          <w:szCs w:val="22"/>
        </w:rPr>
        <w:t xml:space="preserve">Reference: </w:t>
      </w:r>
      <w:hyperlink r:id="rId6" w:history="1">
        <w:r w:rsidRPr="00690F9F">
          <w:rPr>
            <w:rStyle w:val="Hyperlink"/>
            <w:rFonts w:asciiTheme="minorHAnsi" w:hAnsiTheme="minorHAnsi" w:cstheme="minorHAnsi"/>
            <w:sz w:val="22"/>
            <w:szCs w:val="22"/>
          </w:rPr>
          <w:t>https://dzone.com/articles/mule-oauth-20-provider-in-mule-4</w:t>
        </w:r>
      </w:hyperlink>
    </w:p>
    <w:p w14:paraId="7743930E" w14:textId="77777777" w:rsidR="00690F9F" w:rsidRPr="00690F9F" w:rsidRDefault="00690F9F" w:rsidP="00690F9F">
      <w:pPr>
        <w:rPr>
          <w:rFonts w:cstheme="minorHAnsi"/>
        </w:rPr>
      </w:pPr>
      <w:r w:rsidRPr="00690F9F">
        <w:rPr>
          <w:rFonts w:cstheme="minorHAnsi"/>
        </w:rPr>
        <w:t>https://www.youtube.com/watch?v=IYKaps1ndxI</w:t>
      </w:r>
    </w:p>
    <w:p w14:paraId="0F08C688" w14:textId="766D6888" w:rsidR="00690F9F" w:rsidRDefault="00690F9F" w:rsidP="00690F9F">
      <w:pPr>
        <w:pStyle w:val="NormalWeb"/>
        <w:spacing w:before="0" w:beforeAutospacing="0" w:after="0" w:afterAutospacing="0"/>
        <w:ind w:left="360"/>
        <w:textAlignment w:val="baseline"/>
        <w:rPr>
          <w:rFonts w:ascii="Arial" w:hAnsi="Arial" w:cs="Arial"/>
          <w:color w:val="595959"/>
          <w:sz w:val="28"/>
          <w:szCs w:val="28"/>
        </w:rPr>
      </w:pPr>
    </w:p>
    <w:p w14:paraId="635BF5B5" w14:textId="77777777" w:rsidR="000E0F75" w:rsidRDefault="000E0F75" w:rsidP="000E0F75">
      <w:pPr>
        <w:pStyle w:val="NormalWeb"/>
        <w:spacing w:before="0" w:beforeAutospacing="0" w:after="0" w:afterAutospacing="0"/>
        <w:ind w:left="2880"/>
        <w:textAlignment w:val="baseline"/>
        <w:rPr>
          <w:rFonts w:ascii="Arial" w:hAnsi="Arial" w:cs="Arial"/>
          <w:color w:val="595959"/>
          <w:sz w:val="28"/>
          <w:szCs w:val="28"/>
        </w:rPr>
      </w:pPr>
    </w:p>
    <w:p w14:paraId="59EE187D" w14:textId="77777777" w:rsidR="000E0F75" w:rsidRDefault="000E0F75" w:rsidP="000E0F75">
      <w:pPr>
        <w:pStyle w:val="NormalWeb"/>
        <w:numPr>
          <w:ilvl w:val="4"/>
          <w:numId w:val="221"/>
        </w:numPr>
        <w:spacing w:before="0" w:beforeAutospacing="0" w:after="0" w:afterAutospacing="0"/>
        <w:ind w:left="360"/>
        <w:textAlignment w:val="baseline"/>
        <w:rPr>
          <w:rFonts w:ascii="Arial" w:hAnsi="Arial" w:cs="Arial"/>
          <w:color w:val="595959"/>
          <w:sz w:val="28"/>
          <w:szCs w:val="28"/>
        </w:rPr>
      </w:pPr>
      <w:r>
        <w:rPr>
          <w:rFonts w:ascii="Arial" w:hAnsi="Arial" w:cs="Arial"/>
          <w:color w:val="000000"/>
          <w:sz w:val="28"/>
          <w:szCs w:val="28"/>
        </w:rPr>
        <w:t>Create a mule application and implement secure property placeholder to encrypt sensitive information like passwords and use hidden properties </w:t>
      </w:r>
    </w:p>
    <w:p w14:paraId="1E2E574B" w14:textId="57599D36" w:rsidR="000E0F75" w:rsidRDefault="00690F9F" w:rsidP="000E0F75">
      <w:pPr>
        <w:pStyle w:val="ListParagraph"/>
        <w:rPr>
          <w:rFonts w:ascii="Arial" w:hAnsi="Arial" w:cs="Arial"/>
          <w:color w:val="595959"/>
          <w:sz w:val="28"/>
          <w:szCs w:val="28"/>
        </w:rPr>
      </w:pPr>
      <w:hyperlink r:id="rId7" w:history="1">
        <w:r w:rsidRPr="00FD24F2">
          <w:rPr>
            <w:rStyle w:val="Hyperlink"/>
            <w:rFonts w:ascii="Arial" w:hAnsi="Arial" w:cs="Arial"/>
            <w:sz w:val="28"/>
            <w:szCs w:val="28"/>
          </w:rPr>
          <w:t>https://www.youtube.com/watch?v=xZk716qHNA0</w:t>
        </w:r>
      </w:hyperlink>
    </w:p>
    <w:p w14:paraId="23F0FEA7" w14:textId="73377188" w:rsidR="004827A6" w:rsidRPr="004827A6" w:rsidRDefault="004827A6" w:rsidP="004827A6">
      <w:pPr>
        <w:pStyle w:val="ListParagraph"/>
        <w:numPr>
          <w:ilvl w:val="0"/>
          <w:numId w:val="223"/>
        </w:numPr>
        <w:rPr>
          <w:rFonts w:cstheme="minorHAnsi"/>
          <w:color w:val="595959"/>
        </w:rPr>
      </w:pPr>
      <w:r w:rsidRPr="004827A6">
        <w:rPr>
          <w:rFonts w:cstheme="minorHAnsi"/>
          <w:color w:val="595959"/>
        </w:rPr>
        <w:t xml:space="preserve">Using anypoint securitu suite </w:t>
      </w:r>
    </w:p>
    <w:p w14:paraId="310B73B4" w14:textId="259291CC" w:rsidR="004827A6" w:rsidRPr="004827A6" w:rsidRDefault="004827A6" w:rsidP="004827A6">
      <w:pPr>
        <w:pStyle w:val="ListParagraph"/>
        <w:ind w:left="1080"/>
        <w:rPr>
          <w:rFonts w:cstheme="minorHAnsi"/>
          <w:color w:val="595959"/>
        </w:rPr>
      </w:pPr>
      <w:r w:rsidRPr="004827A6">
        <w:rPr>
          <w:rFonts w:cstheme="minorHAnsi"/>
          <w:color w:val="595959"/>
        </w:rPr>
        <w:t>https://docs.mulesoft.com/mule-runtime/3.9/installing-anypoint-enterprise-security</w:t>
      </w:r>
    </w:p>
    <w:p w14:paraId="656C19DF" w14:textId="34FDBCCE" w:rsidR="004827A6" w:rsidRPr="004827A6" w:rsidRDefault="004827A6" w:rsidP="004827A6">
      <w:pPr>
        <w:pStyle w:val="ListParagraph"/>
        <w:numPr>
          <w:ilvl w:val="0"/>
          <w:numId w:val="223"/>
        </w:numPr>
        <w:rPr>
          <w:rFonts w:cstheme="minorHAnsi"/>
          <w:color w:val="595959"/>
        </w:rPr>
      </w:pPr>
      <w:r w:rsidRPr="004827A6">
        <w:rPr>
          <w:rFonts w:cstheme="minorHAnsi"/>
          <w:color w:val="595959"/>
        </w:rPr>
        <w:t>Using Jar file</w:t>
      </w:r>
    </w:p>
    <w:p w14:paraId="01EE1BB2" w14:textId="2BEC80B2" w:rsidR="00690F9F" w:rsidRPr="004827A6" w:rsidRDefault="00690F9F" w:rsidP="004827A6">
      <w:pPr>
        <w:pStyle w:val="ListParagraph"/>
        <w:ind w:firstLine="360"/>
        <w:rPr>
          <w:rFonts w:cstheme="minorHAnsi"/>
          <w:color w:val="595959"/>
        </w:rPr>
      </w:pPr>
      <w:r w:rsidRPr="004827A6">
        <w:rPr>
          <w:rFonts w:cstheme="minorHAnsi"/>
          <w:color w:val="595959"/>
        </w:rPr>
        <w:t>https://nl.devoteam.com/en/blog-post/how-to-secure-properties-and-hide-encryption-key-in-cloudhub-mule-4/</w:t>
      </w:r>
    </w:p>
    <w:p w14:paraId="72D79097" w14:textId="77777777" w:rsidR="000E0F75" w:rsidRDefault="000E0F75" w:rsidP="000E0F75">
      <w:pPr>
        <w:pStyle w:val="NormalWeb"/>
        <w:spacing w:before="0" w:beforeAutospacing="0" w:after="0" w:afterAutospacing="0"/>
        <w:ind w:left="360"/>
        <w:textAlignment w:val="baseline"/>
        <w:rPr>
          <w:rFonts w:ascii="Arial" w:hAnsi="Arial" w:cs="Arial"/>
          <w:color w:val="595959"/>
          <w:sz w:val="28"/>
          <w:szCs w:val="28"/>
        </w:rPr>
      </w:pPr>
    </w:p>
    <w:p w14:paraId="52D2E179" w14:textId="7EF7EF8F" w:rsidR="000E0F75" w:rsidRPr="00D964C7" w:rsidRDefault="000E0F75" w:rsidP="000E0F75">
      <w:pPr>
        <w:pStyle w:val="NormalWeb"/>
        <w:numPr>
          <w:ilvl w:val="4"/>
          <w:numId w:val="221"/>
        </w:numPr>
        <w:spacing w:before="0" w:beforeAutospacing="0" w:after="0" w:afterAutospacing="0"/>
        <w:ind w:left="360"/>
        <w:textAlignment w:val="baseline"/>
        <w:rPr>
          <w:rFonts w:ascii="Arial" w:hAnsi="Arial" w:cs="Arial"/>
          <w:color w:val="595959"/>
          <w:sz w:val="28"/>
          <w:szCs w:val="28"/>
        </w:rPr>
      </w:pPr>
      <w:r>
        <w:rPr>
          <w:rFonts w:ascii="Arial" w:hAnsi="Arial" w:cs="Arial"/>
          <w:color w:val="000000"/>
          <w:sz w:val="28"/>
          <w:szCs w:val="28"/>
        </w:rPr>
        <w:t>Access Audit Logs using Platform API</w:t>
      </w:r>
    </w:p>
    <w:p w14:paraId="08AE4BF2" w14:textId="142BF1CD" w:rsidR="00D964C7" w:rsidRPr="00D964C7" w:rsidRDefault="00D964C7" w:rsidP="00D964C7">
      <w:pPr>
        <w:pStyle w:val="NormalWeb"/>
        <w:spacing w:before="0" w:beforeAutospacing="0" w:after="0" w:afterAutospacing="0"/>
        <w:textAlignment w:val="baseline"/>
        <w:rPr>
          <w:rFonts w:asciiTheme="minorHAnsi" w:hAnsiTheme="minorHAnsi" w:cstheme="minorHAnsi"/>
          <w:color w:val="000000"/>
        </w:rPr>
      </w:pPr>
      <w:r w:rsidRPr="00D964C7">
        <w:rPr>
          <w:rFonts w:asciiTheme="minorHAnsi" w:hAnsiTheme="minorHAnsi" w:cstheme="minorHAnsi"/>
          <w:color w:val="000000"/>
        </w:rPr>
        <w:t xml:space="preserve">Step 1: Get the bearer token </w:t>
      </w:r>
    </w:p>
    <w:p w14:paraId="74E81160" w14:textId="67876BB5" w:rsidR="00D964C7" w:rsidRPr="00D964C7" w:rsidRDefault="00D964C7" w:rsidP="00D964C7">
      <w:pPr>
        <w:pStyle w:val="NormalWeb"/>
        <w:spacing w:before="0" w:beforeAutospacing="0" w:after="0" w:afterAutospacing="0"/>
        <w:textAlignment w:val="baseline"/>
        <w:rPr>
          <w:rFonts w:asciiTheme="minorHAnsi" w:hAnsiTheme="minorHAnsi" w:cstheme="minorHAnsi"/>
          <w:color w:val="000000"/>
        </w:rPr>
      </w:pPr>
      <w:r w:rsidRPr="00D964C7">
        <w:rPr>
          <w:rFonts w:asciiTheme="minorHAnsi" w:hAnsiTheme="minorHAnsi" w:cstheme="minorHAnsi"/>
          <w:color w:val="000000"/>
        </w:rPr>
        <w:t>Use the command in cmd prompt</w:t>
      </w:r>
    </w:p>
    <w:p w14:paraId="513BDE84" w14:textId="257BFAA8" w:rsidR="00D964C7" w:rsidRPr="00D964C7" w:rsidRDefault="00D964C7" w:rsidP="00D964C7">
      <w:pPr>
        <w:pStyle w:val="NormalWeb"/>
        <w:spacing w:before="0" w:beforeAutospacing="0" w:after="0" w:afterAutospacing="0"/>
        <w:textAlignment w:val="baseline"/>
        <w:rPr>
          <w:rFonts w:asciiTheme="minorHAnsi" w:hAnsiTheme="minorHAnsi" w:cstheme="minorHAnsi"/>
          <w:color w:val="595959"/>
        </w:rPr>
      </w:pPr>
      <w:r w:rsidRPr="00D964C7">
        <w:rPr>
          <w:rFonts w:asciiTheme="minorHAnsi" w:hAnsiTheme="minorHAnsi" w:cstheme="minorHAnsi"/>
          <w:color w:val="595959"/>
        </w:rPr>
        <w:t>C:\Users\aayas&gt;curl -s https://anypoint.mulesoft.com/accounts/login -d "username=adv2020&amp;password=Addvance2020"</w:t>
      </w:r>
    </w:p>
    <w:p w14:paraId="204BD1D4" w14:textId="3124EFAD" w:rsidR="00D964C7" w:rsidRPr="00D964C7" w:rsidRDefault="00D964C7" w:rsidP="00D964C7">
      <w:pPr>
        <w:pStyle w:val="NormalWeb"/>
        <w:spacing w:before="0" w:beforeAutospacing="0" w:after="0" w:afterAutospacing="0"/>
        <w:textAlignment w:val="baseline"/>
        <w:rPr>
          <w:rFonts w:asciiTheme="minorHAnsi" w:hAnsiTheme="minorHAnsi" w:cstheme="minorHAnsi"/>
        </w:rPr>
      </w:pPr>
      <w:r w:rsidRPr="00D964C7">
        <w:rPr>
          <w:rFonts w:asciiTheme="minorHAnsi" w:hAnsiTheme="minorHAnsi" w:cstheme="minorHAnsi"/>
        </w:rPr>
        <w:t>Result:</w:t>
      </w:r>
    </w:p>
    <w:p w14:paraId="63E843EA" w14:textId="77777777" w:rsidR="00D964C7" w:rsidRPr="00D964C7" w:rsidRDefault="00D964C7" w:rsidP="00D964C7">
      <w:pPr>
        <w:pStyle w:val="NormalWeb"/>
        <w:spacing w:after="0"/>
        <w:textAlignment w:val="baseline"/>
        <w:rPr>
          <w:rFonts w:asciiTheme="minorHAnsi" w:hAnsiTheme="minorHAnsi" w:cstheme="minorHAnsi"/>
          <w:color w:val="595959"/>
        </w:rPr>
      </w:pPr>
      <w:r w:rsidRPr="00D964C7">
        <w:rPr>
          <w:rFonts w:asciiTheme="minorHAnsi" w:hAnsiTheme="minorHAnsi" w:cstheme="minorHAnsi"/>
          <w:color w:val="595959"/>
        </w:rPr>
        <w:t>{</w:t>
      </w:r>
    </w:p>
    <w:p w14:paraId="608252A1" w14:textId="77777777" w:rsidR="00D964C7" w:rsidRPr="00D964C7" w:rsidRDefault="00D964C7" w:rsidP="00D964C7">
      <w:pPr>
        <w:pStyle w:val="NormalWeb"/>
        <w:spacing w:after="0"/>
        <w:textAlignment w:val="baseline"/>
        <w:rPr>
          <w:rFonts w:asciiTheme="minorHAnsi" w:hAnsiTheme="minorHAnsi" w:cstheme="minorHAnsi"/>
          <w:color w:val="595959"/>
        </w:rPr>
      </w:pPr>
      <w:r w:rsidRPr="00D964C7">
        <w:rPr>
          <w:rFonts w:asciiTheme="minorHAnsi" w:hAnsiTheme="minorHAnsi" w:cstheme="minorHAnsi"/>
          <w:color w:val="595959"/>
        </w:rPr>
        <w:t xml:space="preserve">  "access_token": "1a489a27-dfe8-4de1-be99-fa5db90771fd",</w:t>
      </w:r>
    </w:p>
    <w:p w14:paraId="02A8D68A" w14:textId="77777777" w:rsidR="00D964C7" w:rsidRPr="00D964C7" w:rsidRDefault="00D964C7" w:rsidP="00D964C7">
      <w:pPr>
        <w:pStyle w:val="NormalWeb"/>
        <w:spacing w:after="0"/>
        <w:textAlignment w:val="baseline"/>
        <w:rPr>
          <w:rFonts w:asciiTheme="minorHAnsi" w:hAnsiTheme="minorHAnsi" w:cstheme="minorHAnsi"/>
          <w:color w:val="595959"/>
        </w:rPr>
      </w:pPr>
      <w:r w:rsidRPr="00D964C7">
        <w:rPr>
          <w:rFonts w:asciiTheme="minorHAnsi" w:hAnsiTheme="minorHAnsi" w:cstheme="minorHAnsi"/>
          <w:color w:val="595959"/>
        </w:rPr>
        <w:t xml:space="preserve">  "token_type": "bearer",</w:t>
      </w:r>
    </w:p>
    <w:p w14:paraId="223B1CC3" w14:textId="77777777" w:rsidR="00D964C7" w:rsidRPr="00D964C7" w:rsidRDefault="00D964C7" w:rsidP="00D964C7">
      <w:pPr>
        <w:pStyle w:val="NormalWeb"/>
        <w:spacing w:after="0"/>
        <w:textAlignment w:val="baseline"/>
        <w:rPr>
          <w:rFonts w:asciiTheme="minorHAnsi" w:hAnsiTheme="minorHAnsi" w:cstheme="minorHAnsi"/>
          <w:color w:val="595959"/>
        </w:rPr>
      </w:pPr>
      <w:r w:rsidRPr="00D964C7">
        <w:rPr>
          <w:rFonts w:asciiTheme="minorHAnsi" w:hAnsiTheme="minorHAnsi" w:cstheme="minorHAnsi"/>
          <w:color w:val="595959"/>
        </w:rPr>
        <w:t xml:space="preserve">  "redirectUrl": "/home/"</w:t>
      </w:r>
    </w:p>
    <w:p w14:paraId="710B8CF2" w14:textId="5FD988C9" w:rsidR="00D964C7" w:rsidRPr="00D964C7" w:rsidRDefault="00D964C7" w:rsidP="00D964C7">
      <w:pPr>
        <w:pStyle w:val="NormalWeb"/>
        <w:spacing w:before="0" w:beforeAutospacing="0" w:after="0" w:afterAutospacing="0"/>
        <w:textAlignment w:val="baseline"/>
        <w:rPr>
          <w:rFonts w:asciiTheme="minorHAnsi" w:hAnsiTheme="minorHAnsi" w:cstheme="minorHAnsi"/>
          <w:color w:val="595959"/>
        </w:rPr>
      </w:pPr>
      <w:r w:rsidRPr="00D964C7">
        <w:rPr>
          <w:rFonts w:asciiTheme="minorHAnsi" w:hAnsiTheme="minorHAnsi" w:cstheme="minorHAnsi"/>
          <w:color w:val="595959"/>
        </w:rPr>
        <w:t>}</w:t>
      </w:r>
    </w:p>
    <w:p w14:paraId="37617FE1" w14:textId="3273B40E" w:rsidR="00D964C7" w:rsidRPr="00D964C7" w:rsidRDefault="00D964C7" w:rsidP="00D964C7">
      <w:pPr>
        <w:pStyle w:val="NormalWeb"/>
        <w:spacing w:before="0" w:beforeAutospacing="0" w:after="0" w:afterAutospacing="0"/>
        <w:textAlignment w:val="baseline"/>
        <w:rPr>
          <w:rFonts w:asciiTheme="minorHAnsi" w:hAnsiTheme="minorHAnsi" w:cstheme="minorHAnsi"/>
          <w:color w:val="595959"/>
        </w:rPr>
      </w:pPr>
    </w:p>
    <w:p w14:paraId="1BCF4458" w14:textId="769ACC42" w:rsidR="00D964C7" w:rsidRPr="00D964C7" w:rsidRDefault="00D964C7" w:rsidP="00D964C7">
      <w:pPr>
        <w:pStyle w:val="NormalWeb"/>
        <w:spacing w:before="0" w:beforeAutospacing="0" w:after="0" w:afterAutospacing="0"/>
        <w:textAlignment w:val="baseline"/>
        <w:rPr>
          <w:rFonts w:asciiTheme="minorHAnsi" w:hAnsiTheme="minorHAnsi" w:cstheme="minorHAnsi"/>
        </w:rPr>
      </w:pPr>
      <w:r w:rsidRPr="00D964C7">
        <w:rPr>
          <w:rFonts w:asciiTheme="minorHAnsi" w:hAnsiTheme="minorHAnsi" w:cstheme="minorHAnsi"/>
        </w:rPr>
        <w:t xml:space="preserve">Step2: </w:t>
      </w:r>
    </w:p>
    <w:p w14:paraId="2B9AFC6F" w14:textId="5FA0EC40" w:rsidR="00D964C7" w:rsidRPr="00D964C7" w:rsidRDefault="00D964C7" w:rsidP="00D964C7">
      <w:pPr>
        <w:pStyle w:val="NormalWeb"/>
        <w:spacing w:before="0" w:beforeAutospacing="0" w:after="0" w:afterAutospacing="0"/>
        <w:textAlignment w:val="baseline"/>
        <w:rPr>
          <w:rFonts w:asciiTheme="minorHAnsi" w:hAnsiTheme="minorHAnsi" w:cstheme="minorHAnsi"/>
          <w:color w:val="595959"/>
        </w:rPr>
      </w:pPr>
      <w:r w:rsidRPr="00D964C7">
        <w:rPr>
          <w:rFonts w:asciiTheme="minorHAnsi" w:hAnsiTheme="minorHAnsi" w:cstheme="minorHAnsi"/>
          <w:color w:val="595959"/>
        </w:rPr>
        <w:lastRenderedPageBreak/>
        <w:t>C:\Users\aayas&gt;curl -X POST https://anypoint.mulesoft.com/audit/v2/organization/1a489a27-dfe8-4de1-be99-fa5db90771fd/query?include_inteenal=false -H 'Content-Type:application/json' -H 'Authorization: Bearer tokenValue' -d '{"startDate":"2020:10:11T21:28Z","endDate":"2020:10:11T23:00Z"}'</w:t>
      </w:r>
    </w:p>
    <w:p w14:paraId="7F20B918" w14:textId="77777777" w:rsidR="000E0F75" w:rsidRDefault="000E0F75" w:rsidP="000E0F75">
      <w:pPr>
        <w:pStyle w:val="NormalWeb"/>
        <w:spacing w:before="0" w:beforeAutospacing="0" w:after="0" w:afterAutospacing="0"/>
        <w:ind w:left="360"/>
        <w:textAlignment w:val="baseline"/>
        <w:rPr>
          <w:rFonts w:ascii="Arial" w:hAnsi="Arial" w:cs="Arial"/>
          <w:color w:val="595959"/>
          <w:sz w:val="28"/>
          <w:szCs w:val="28"/>
        </w:rPr>
      </w:pPr>
    </w:p>
    <w:p w14:paraId="2569BB44" w14:textId="77777777" w:rsidR="000E0F75" w:rsidRDefault="000E0F75" w:rsidP="000E0F75">
      <w:pPr>
        <w:pStyle w:val="NormalWeb"/>
        <w:numPr>
          <w:ilvl w:val="4"/>
          <w:numId w:val="221"/>
        </w:numPr>
        <w:spacing w:before="0" w:beforeAutospacing="0" w:after="0" w:afterAutospacing="0"/>
        <w:ind w:left="360"/>
        <w:textAlignment w:val="baseline"/>
        <w:rPr>
          <w:rFonts w:ascii="Arial" w:hAnsi="Arial" w:cs="Arial"/>
          <w:color w:val="595959"/>
          <w:sz w:val="28"/>
          <w:szCs w:val="28"/>
        </w:rPr>
      </w:pPr>
      <w:r>
        <w:rPr>
          <w:rFonts w:ascii="Arial" w:hAnsi="Arial" w:cs="Arial"/>
          <w:color w:val="000000"/>
          <w:sz w:val="28"/>
          <w:szCs w:val="28"/>
        </w:rPr>
        <w:t>Business Groups</w:t>
      </w:r>
    </w:p>
    <w:p w14:paraId="6441E8C2" w14:textId="77777777" w:rsidR="000E0F75" w:rsidRDefault="000E0F75" w:rsidP="000E0F75">
      <w:pPr>
        <w:pStyle w:val="NormalWeb"/>
        <w:spacing w:before="0" w:beforeAutospacing="0" w:after="0" w:afterAutospacing="0"/>
        <w:ind w:left="360"/>
        <w:textAlignment w:val="baseline"/>
        <w:rPr>
          <w:rFonts w:ascii="Arial" w:hAnsi="Arial" w:cs="Arial"/>
          <w:color w:val="595959"/>
          <w:sz w:val="28"/>
          <w:szCs w:val="28"/>
        </w:rPr>
      </w:pPr>
    </w:p>
    <w:p w14:paraId="4F8B3823" w14:textId="77777777" w:rsidR="000E0F75" w:rsidRDefault="000E0F75" w:rsidP="000E0F75">
      <w:pPr>
        <w:pStyle w:val="NormalWeb"/>
        <w:numPr>
          <w:ilvl w:val="5"/>
          <w:numId w:val="220"/>
        </w:numPr>
        <w:spacing w:before="0" w:beforeAutospacing="0" w:after="0" w:afterAutospacing="0"/>
        <w:ind w:left="360"/>
        <w:textAlignment w:val="baseline"/>
        <w:rPr>
          <w:rFonts w:ascii="Arial" w:hAnsi="Arial" w:cs="Arial"/>
          <w:color w:val="595959"/>
        </w:rPr>
      </w:pPr>
      <w:r>
        <w:rPr>
          <w:rFonts w:ascii="Arial" w:hAnsi="Arial" w:cs="Arial"/>
          <w:color w:val="000000"/>
        </w:rPr>
        <w:t>Create a Business Group</w:t>
      </w:r>
    </w:p>
    <w:p w14:paraId="2AF57281" w14:textId="77777777" w:rsidR="000E0F75" w:rsidRDefault="000E0F75" w:rsidP="000E0F75">
      <w:pPr>
        <w:pStyle w:val="NormalWeb"/>
        <w:numPr>
          <w:ilvl w:val="6"/>
          <w:numId w:val="220"/>
        </w:numPr>
        <w:spacing w:before="0" w:beforeAutospacing="0" w:after="0" w:afterAutospacing="0"/>
        <w:ind w:left="810"/>
        <w:textAlignment w:val="baseline"/>
        <w:rPr>
          <w:rFonts w:ascii="Arial" w:hAnsi="Arial" w:cs="Arial"/>
          <w:color w:val="595959"/>
        </w:rPr>
      </w:pPr>
      <w:r>
        <w:rPr>
          <w:rFonts w:ascii="Arial" w:hAnsi="Arial" w:cs="Arial"/>
          <w:color w:val="000000"/>
        </w:rPr>
        <w:t>Log in to anypoint platform</w:t>
      </w:r>
    </w:p>
    <w:p w14:paraId="253685E6" w14:textId="77777777" w:rsidR="000E0F75" w:rsidRDefault="000E0F75" w:rsidP="000E0F75">
      <w:pPr>
        <w:pStyle w:val="NormalWeb"/>
        <w:numPr>
          <w:ilvl w:val="6"/>
          <w:numId w:val="220"/>
        </w:numPr>
        <w:spacing w:before="0" w:beforeAutospacing="0" w:after="0" w:afterAutospacing="0"/>
        <w:ind w:left="810"/>
        <w:textAlignment w:val="baseline"/>
        <w:rPr>
          <w:rFonts w:ascii="Arial" w:hAnsi="Arial" w:cs="Arial"/>
          <w:color w:val="595959"/>
        </w:rPr>
      </w:pPr>
      <w:r>
        <w:rPr>
          <w:rFonts w:ascii="Arial" w:hAnsi="Arial" w:cs="Arial"/>
          <w:color w:val="000000"/>
        </w:rPr>
        <w:t>In Access Management&gt; Organzation Press + sign to add new Group</w:t>
      </w:r>
    </w:p>
    <w:p w14:paraId="37BB8386" w14:textId="77777777" w:rsidR="000E0F75" w:rsidRDefault="000E0F75" w:rsidP="000E0F75">
      <w:pPr>
        <w:pStyle w:val="NormalWeb"/>
        <w:numPr>
          <w:ilvl w:val="6"/>
          <w:numId w:val="220"/>
        </w:numPr>
        <w:spacing w:before="0" w:beforeAutospacing="0" w:after="0" w:afterAutospacing="0"/>
        <w:ind w:left="810"/>
        <w:textAlignment w:val="baseline"/>
        <w:rPr>
          <w:rFonts w:ascii="Arial" w:hAnsi="Arial" w:cs="Arial"/>
          <w:color w:val="595959"/>
        </w:rPr>
      </w:pPr>
      <w:r>
        <w:rPr>
          <w:rFonts w:ascii="Arial" w:hAnsi="Arial" w:cs="Arial"/>
          <w:color w:val="000000"/>
        </w:rPr>
        <w:t xml:space="preserve">Complete the “Add Business Group For NJC “ </w:t>
      </w:r>
    </w:p>
    <w:p w14:paraId="2FB183A6" w14:textId="113CDA38" w:rsidR="000E0F75" w:rsidRDefault="000E0F75" w:rsidP="000E0F75">
      <w:pPr>
        <w:pStyle w:val="NormalWeb"/>
        <w:spacing w:before="0" w:beforeAutospacing="0" w:after="0" w:afterAutospacing="0"/>
        <w:jc w:val="center"/>
        <w:textAlignment w:val="baseline"/>
        <w:rPr>
          <w:rFonts w:ascii="Arial" w:hAnsi="Arial" w:cs="Arial"/>
          <w:color w:val="595959"/>
        </w:rPr>
      </w:pPr>
      <w:r>
        <w:rPr>
          <w:noProof/>
        </w:rPr>
        <w:drawing>
          <wp:inline distT="0" distB="0" distL="0" distR="0" wp14:anchorId="1890F6BB" wp14:editId="46B10C97">
            <wp:extent cx="3276600" cy="4061460"/>
            <wp:effectExtent l="0" t="0" r="0" b="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76600" cy="4061460"/>
                    </a:xfrm>
                    <a:prstGeom prst="rect">
                      <a:avLst/>
                    </a:prstGeom>
                    <a:noFill/>
                    <a:ln>
                      <a:noFill/>
                    </a:ln>
                  </pic:spPr>
                </pic:pic>
              </a:graphicData>
            </a:graphic>
          </wp:inline>
        </w:drawing>
      </w:r>
    </w:p>
    <w:p w14:paraId="48143439" w14:textId="77777777" w:rsidR="000E0F75" w:rsidRDefault="000E0F75" w:rsidP="000E0F75">
      <w:pPr>
        <w:pStyle w:val="NormalWeb"/>
        <w:numPr>
          <w:ilvl w:val="6"/>
          <w:numId w:val="220"/>
        </w:numPr>
        <w:spacing w:before="0" w:beforeAutospacing="0" w:after="0" w:afterAutospacing="0"/>
        <w:ind w:left="810"/>
        <w:textAlignment w:val="baseline"/>
        <w:rPr>
          <w:rFonts w:ascii="Arial" w:hAnsi="Arial" w:cs="Arial"/>
          <w:color w:val="595959"/>
        </w:rPr>
      </w:pPr>
      <w:r>
        <w:rPr>
          <w:rFonts w:ascii="Arial" w:hAnsi="Arial" w:cs="Arial"/>
          <w:color w:val="000000"/>
        </w:rPr>
        <w:t xml:space="preserve">After creating it you will see as </w:t>
      </w:r>
    </w:p>
    <w:p w14:paraId="4A243C08" w14:textId="7ECD0C7E" w:rsidR="000E0F75" w:rsidRDefault="000E0F75" w:rsidP="000E0F75">
      <w:pPr>
        <w:pStyle w:val="NormalWeb"/>
        <w:spacing w:before="0" w:beforeAutospacing="0" w:after="0" w:afterAutospacing="0"/>
        <w:textAlignment w:val="baseline"/>
        <w:rPr>
          <w:rFonts w:ascii="Arial" w:hAnsi="Arial" w:cs="Arial"/>
          <w:color w:val="595959"/>
        </w:rPr>
      </w:pPr>
      <w:r>
        <w:rPr>
          <w:noProof/>
        </w:rPr>
        <w:drawing>
          <wp:inline distT="0" distB="0" distL="0" distR="0" wp14:anchorId="0C5616AA" wp14:editId="2C2ABE23">
            <wp:extent cx="5935980" cy="929640"/>
            <wp:effectExtent l="0" t="0" r="7620" b="381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35980" cy="929640"/>
                    </a:xfrm>
                    <a:prstGeom prst="rect">
                      <a:avLst/>
                    </a:prstGeom>
                    <a:noFill/>
                    <a:ln>
                      <a:noFill/>
                    </a:ln>
                  </pic:spPr>
                </pic:pic>
              </a:graphicData>
            </a:graphic>
          </wp:inline>
        </w:drawing>
      </w:r>
    </w:p>
    <w:p w14:paraId="6B1FEA20" w14:textId="77777777" w:rsidR="000E0F75" w:rsidRDefault="000E0F75" w:rsidP="000E0F75">
      <w:pPr>
        <w:pStyle w:val="NormalWeb"/>
        <w:numPr>
          <w:ilvl w:val="6"/>
          <w:numId w:val="220"/>
        </w:numPr>
        <w:spacing w:before="0" w:beforeAutospacing="0" w:after="0" w:afterAutospacing="0"/>
        <w:ind w:left="810"/>
        <w:textAlignment w:val="baseline"/>
        <w:rPr>
          <w:rFonts w:ascii="Arial" w:hAnsi="Arial" w:cs="Arial"/>
          <w:color w:val="595959"/>
        </w:rPr>
      </w:pPr>
      <w:r>
        <w:rPr>
          <w:rFonts w:ascii="Arial" w:hAnsi="Arial" w:cs="Arial"/>
          <w:color w:val="000000"/>
        </w:rPr>
        <w:t>dd</w:t>
      </w:r>
    </w:p>
    <w:p w14:paraId="4265CB0E" w14:textId="77777777" w:rsidR="000E0F75" w:rsidRDefault="000E0F75" w:rsidP="000E0F75">
      <w:pPr>
        <w:pStyle w:val="NormalWeb"/>
        <w:spacing w:before="0" w:beforeAutospacing="0" w:after="0" w:afterAutospacing="0"/>
        <w:textAlignment w:val="baseline"/>
        <w:rPr>
          <w:rFonts w:ascii="Arial" w:hAnsi="Arial" w:cs="Arial"/>
          <w:color w:val="000000"/>
        </w:rPr>
      </w:pPr>
    </w:p>
    <w:p w14:paraId="562BB49F" w14:textId="77777777" w:rsidR="000E0F75" w:rsidRDefault="000E0F75" w:rsidP="000E0F75">
      <w:pPr>
        <w:pStyle w:val="NormalWeb"/>
        <w:spacing w:before="0" w:beforeAutospacing="0" w:after="0" w:afterAutospacing="0"/>
        <w:textAlignment w:val="baseline"/>
        <w:rPr>
          <w:rFonts w:ascii="Arial" w:hAnsi="Arial" w:cs="Arial"/>
          <w:color w:val="000000"/>
        </w:rPr>
      </w:pPr>
    </w:p>
    <w:p w14:paraId="65BD1E1D" w14:textId="77777777" w:rsidR="000E0F75" w:rsidRDefault="000E0F75" w:rsidP="000E0F75">
      <w:pPr>
        <w:pStyle w:val="NormalWeb"/>
        <w:spacing w:before="0" w:beforeAutospacing="0" w:after="0" w:afterAutospacing="0"/>
        <w:textAlignment w:val="baseline"/>
        <w:rPr>
          <w:rFonts w:ascii="Arial" w:hAnsi="Arial" w:cs="Arial"/>
          <w:color w:val="000000"/>
        </w:rPr>
      </w:pPr>
    </w:p>
    <w:p w14:paraId="23391D06" w14:textId="77777777" w:rsidR="000E0F75" w:rsidRDefault="000E0F75" w:rsidP="000E0F75">
      <w:pPr>
        <w:rPr>
          <w:rFonts w:ascii="Arial" w:eastAsia="Times New Roman" w:hAnsi="Arial" w:cs="Arial"/>
          <w:color w:val="000000"/>
          <w:sz w:val="28"/>
          <w:szCs w:val="28"/>
        </w:rPr>
      </w:pPr>
      <w:r>
        <w:rPr>
          <w:rFonts w:ascii="Arial" w:hAnsi="Arial" w:cs="Arial"/>
          <w:color w:val="000000"/>
          <w:sz w:val="28"/>
          <w:szCs w:val="28"/>
        </w:rPr>
        <w:br w:type="page"/>
      </w:r>
    </w:p>
    <w:p w14:paraId="611B2487" w14:textId="77777777" w:rsidR="000E0F75" w:rsidRDefault="000E0F75" w:rsidP="000E0F75">
      <w:pPr>
        <w:pStyle w:val="NormalWeb"/>
        <w:numPr>
          <w:ilvl w:val="4"/>
          <w:numId w:val="221"/>
        </w:numPr>
        <w:tabs>
          <w:tab w:val="num" w:pos="3240"/>
        </w:tabs>
        <w:spacing w:before="0" w:beforeAutospacing="0" w:after="0" w:afterAutospacing="0" w:line="480" w:lineRule="auto"/>
        <w:ind w:left="360"/>
        <w:textAlignment w:val="baseline"/>
        <w:rPr>
          <w:rFonts w:ascii="Arial" w:hAnsi="Arial" w:cs="Arial"/>
          <w:b/>
          <w:bCs/>
          <w:color w:val="595959"/>
          <w:sz w:val="28"/>
          <w:szCs w:val="28"/>
        </w:rPr>
      </w:pPr>
      <w:r>
        <w:rPr>
          <w:rFonts w:ascii="Arial" w:hAnsi="Arial" w:cs="Arial"/>
          <w:b/>
          <w:bCs/>
          <w:color w:val="000000"/>
          <w:sz w:val="28"/>
          <w:szCs w:val="28"/>
        </w:rPr>
        <w:lastRenderedPageBreak/>
        <w:t>Use crypto module in dataweave to encrypt a part of payload</w:t>
      </w:r>
    </w:p>
    <w:p w14:paraId="69553578" w14:textId="77777777" w:rsidR="000E0F75" w:rsidRDefault="000E0F75" w:rsidP="000E0F75">
      <w:pPr>
        <w:pStyle w:val="NormalWeb"/>
        <w:spacing w:before="0" w:beforeAutospacing="0" w:after="0" w:afterAutospacing="0" w:line="480" w:lineRule="auto"/>
        <w:ind w:left="360"/>
        <w:textAlignment w:val="baseline"/>
        <w:rPr>
          <w:rFonts w:ascii="Arial" w:hAnsi="Arial" w:cs="Arial"/>
          <w:color w:val="595959"/>
          <w:sz w:val="20"/>
          <w:szCs w:val="20"/>
        </w:rPr>
      </w:pPr>
      <w:r>
        <w:rPr>
          <w:rFonts w:ascii="Arial" w:hAnsi="Arial" w:cs="Arial"/>
          <w:color w:val="000000"/>
          <w:sz w:val="20"/>
          <w:szCs w:val="20"/>
        </w:rPr>
        <w:t>Ref: https://dzone.com/articles/implementing-dataweave-crypto-with-mulesoft</w:t>
      </w:r>
    </w:p>
    <w:p w14:paraId="04F1220D" w14:textId="77777777" w:rsidR="000E0F75" w:rsidRDefault="000E0F75" w:rsidP="000E0F75">
      <w:pPr>
        <w:pStyle w:val="ListParagraph"/>
        <w:numPr>
          <w:ilvl w:val="0"/>
          <w:numId w:val="221"/>
        </w:numPr>
        <w:shd w:val="clear" w:color="auto" w:fill="FEFEFE"/>
        <w:spacing w:after="0" w:line="360" w:lineRule="auto"/>
        <w:ind w:left="360"/>
        <w:rPr>
          <w:rFonts w:ascii="Arial" w:eastAsia="Times New Roman" w:hAnsi="Arial" w:cs="Arial"/>
          <w:sz w:val="24"/>
          <w:szCs w:val="24"/>
        </w:rPr>
      </w:pPr>
      <w:r>
        <w:rPr>
          <w:rFonts w:ascii="Arial" w:hAnsi="Arial" w:cs="Arial"/>
          <w:color w:val="222635"/>
          <w:sz w:val="24"/>
          <w:szCs w:val="24"/>
          <w:shd w:val="clear" w:color="auto" w:fill="FFFFFF"/>
        </w:rPr>
        <w:t> Uses various algorithms like MD5, SHA1</w:t>
      </w:r>
    </w:p>
    <w:p w14:paraId="31B3FDF4" w14:textId="77777777" w:rsidR="000E0F75" w:rsidRDefault="000E0F75" w:rsidP="000E0F75">
      <w:pPr>
        <w:pStyle w:val="ListParagraph"/>
        <w:numPr>
          <w:ilvl w:val="0"/>
          <w:numId w:val="221"/>
        </w:numPr>
        <w:shd w:val="clear" w:color="auto" w:fill="FEFEFE"/>
        <w:spacing w:after="0" w:line="360" w:lineRule="auto"/>
        <w:ind w:left="360"/>
        <w:rPr>
          <w:rStyle w:val="Strong"/>
          <w:b w:val="0"/>
          <w:bCs w:val="0"/>
        </w:rPr>
      </w:pPr>
      <w:r>
        <w:rPr>
          <w:rFonts w:ascii="Arial" w:hAnsi="Arial" w:cs="Arial"/>
          <w:color w:val="222635"/>
          <w:sz w:val="24"/>
          <w:szCs w:val="24"/>
          <w:shd w:val="clear" w:color="auto" w:fill="FFFFFF"/>
        </w:rPr>
        <w:t>To use Crypto in the Datawave, one must import Crypto by using </w:t>
      </w:r>
      <w:r>
        <w:rPr>
          <w:rStyle w:val="Strong"/>
          <w:rFonts w:ascii="Arial" w:hAnsi="Arial" w:cs="Arial"/>
          <w:color w:val="222635"/>
          <w:sz w:val="24"/>
          <w:szCs w:val="24"/>
          <w:shd w:val="clear" w:color="auto" w:fill="FFFFFF"/>
        </w:rPr>
        <w:t>import dw::Crypto</w:t>
      </w:r>
    </w:p>
    <w:p w14:paraId="61223A14" w14:textId="77777777" w:rsidR="000E0F75" w:rsidRDefault="000E0F75" w:rsidP="000E0F75">
      <w:pPr>
        <w:pStyle w:val="ListParagraph"/>
        <w:numPr>
          <w:ilvl w:val="0"/>
          <w:numId w:val="221"/>
        </w:numPr>
        <w:shd w:val="clear" w:color="auto" w:fill="FEFEFE"/>
        <w:spacing w:after="0" w:line="360" w:lineRule="auto"/>
        <w:ind w:left="360"/>
      </w:pPr>
      <w:r>
        <w:rPr>
          <w:rFonts w:ascii="Arial" w:eastAsia="Times New Roman" w:hAnsi="Arial" w:cs="Arial"/>
          <w:color w:val="000000"/>
          <w:sz w:val="24"/>
          <w:szCs w:val="24"/>
        </w:rPr>
        <w:t>We can perform various functions in dataweave to encrypt the part of our payload.</w:t>
      </w:r>
    </w:p>
    <w:p w14:paraId="791AF332" w14:textId="77777777" w:rsidR="000E0F75" w:rsidRDefault="000E0F75" w:rsidP="000E0F75">
      <w:pPr>
        <w:pStyle w:val="NormalWeb"/>
        <w:numPr>
          <w:ilvl w:val="0"/>
          <w:numId w:val="222"/>
        </w:numPr>
        <w:spacing w:before="0" w:beforeAutospacing="0" w:after="0" w:afterAutospacing="0" w:line="360" w:lineRule="auto"/>
        <w:ind w:left="810"/>
        <w:textAlignment w:val="baseline"/>
        <w:rPr>
          <w:rFonts w:ascii="Arial" w:hAnsi="Arial" w:cs="Arial"/>
          <w:color w:val="595959"/>
        </w:rPr>
      </w:pPr>
      <w:r>
        <w:rPr>
          <w:rFonts w:ascii="Arial" w:hAnsi="Arial" w:cs="Arial"/>
          <w:b/>
          <w:bCs/>
          <w:color w:val="000000"/>
        </w:rPr>
        <w:t>HMACBinary:</w:t>
      </w:r>
      <w:r>
        <w:rPr>
          <w:rFonts w:ascii="Arial" w:hAnsi="Arial" w:cs="Arial"/>
          <w:color w:val="000000"/>
        </w:rPr>
        <w:t xml:space="preserve"> </w:t>
      </w:r>
    </w:p>
    <w:p w14:paraId="19F0AE84" w14:textId="77777777" w:rsidR="000E0F75" w:rsidRDefault="000E0F75" w:rsidP="000E0F75">
      <w:pPr>
        <w:pStyle w:val="NormalWeb"/>
        <w:numPr>
          <w:ilvl w:val="7"/>
          <w:numId w:val="220"/>
        </w:numPr>
        <w:spacing w:before="0" w:beforeAutospacing="0" w:after="0" w:afterAutospacing="0" w:line="360" w:lineRule="auto"/>
        <w:ind w:left="1170"/>
        <w:textAlignment w:val="baseline"/>
        <w:rPr>
          <w:rFonts w:ascii="Arial" w:hAnsi="Arial" w:cs="Arial"/>
          <w:color w:val="595959"/>
        </w:rPr>
      </w:pPr>
      <w:r>
        <w:rPr>
          <w:rFonts w:ascii="Arial" w:hAnsi="Arial" w:cs="Arial"/>
          <w:color w:val="222635"/>
          <w:shd w:val="clear" w:color="auto" w:fill="FFFFFF"/>
        </w:rPr>
        <w:t>HMACBinary function will compute the HMAC hash with a Cryptographic Secret key on input data</w:t>
      </w:r>
    </w:p>
    <w:p w14:paraId="4163C06A" w14:textId="77777777" w:rsidR="000E0F75" w:rsidRDefault="000E0F75" w:rsidP="000E0F75">
      <w:pPr>
        <w:pStyle w:val="NormalWeb"/>
        <w:numPr>
          <w:ilvl w:val="7"/>
          <w:numId w:val="220"/>
        </w:numPr>
        <w:spacing w:before="0" w:beforeAutospacing="0" w:after="0" w:afterAutospacing="0" w:line="360" w:lineRule="auto"/>
        <w:ind w:left="1170"/>
        <w:textAlignment w:val="baseline"/>
        <w:rPr>
          <w:rFonts w:ascii="Arial" w:hAnsi="Arial" w:cs="Arial"/>
          <w:color w:val="595959"/>
        </w:rPr>
      </w:pPr>
      <w:r>
        <w:rPr>
          <w:rFonts w:ascii="Arial" w:hAnsi="Arial" w:cs="Arial"/>
          <w:color w:val="222635"/>
          <w:shd w:val="clear" w:color="auto" w:fill="E2E1E1"/>
        </w:rPr>
        <w:t>Hashing Algorithm. By default, HmacSHA1 is used</w:t>
      </w:r>
    </w:p>
    <w:p w14:paraId="2AD980C5" w14:textId="77777777" w:rsidR="000E0F75" w:rsidRDefault="000E0F75" w:rsidP="000E0F75">
      <w:pPr>
        <w:pStyle w:val="ListParagraph"/>
        <w:numPr>
          <w:ilvl w:val="0"/>
          <w:numId w:val="222"/>
        </w:numPr>
        <w:spacing w:after="0" w:line="360" w:lineRule="auto"/>
        <w:ind w:left="810"/>
        <w:rPr>
          <w:rFonts w:ascii="Arial" w:hAnsi="Arial" w:cs="Arial"/>
          <w:b/>
          <w:bCs/>
          <w:sz w:val="24"/>
          <w:szCs w:val="24"/>
        </w:rPr>
      </w:pPr>
      <w:r>
        <w:rPr>
          <w:rFonts w:ascii="Arial" w:hAnsi="Arial" w:cs="Arial"/>
          <w:b/>
          <w:bCs/>
          <w:sz w:val="24"/>
          <w:szCs w:val="24"/>
        </w:rPr>
        <w:t>HMACWith</w:t>
      </w:r>
    </w:p>
    <w:p w14:paraId="752DCC5F" w14:textId="77777777" w:rsidR="000E0F75" w:rsidRDefault="000E0F75" w:rsidP="000E0F75">
      <w:pPr>
        <w:pStyle w:val="ListParagraph"/>
        <w:numPr>
          <w:ilvl w:val="7"/>
          <w:numId w:val="220"/>
        </w:numPr>
        <w:spacing w:after="0" w:line="360" w:lineRule="auto"/>
        <w:ind w:left="1170"/>
        <w:rPr>
          <w:rFonts w:ascii="Arial" w:hAnsi="Arial" w:cs="Arial"/>
          <w:b/>
          <w:bCs/>
          <w:sz w:val="24"/>
          <w:szCs w:val="24"/>
        </w:rPr>
      </w:pPr>
      <w:r>
        <w:rPr>
          <w:rFonts w:ascii="Arial" w:hAnsi="Arial" w:cs="Arial"/>
          <w:color w:val="222635"/>
          <w:sz w:val="24"/>
          <w:szCs w:val="24"/>
          <w:shd w:val="clear" w:color="auto" w:fill="FFFFFF"/>
        </w:rPr>
        <w:t>HMACWith function will compute the HMAC hash with a Cryptographic Secret key on input data and transform the message into lowercase and hexadecimal string.</w:t>
      </w:r>
    </w:p>
    <w:p w14:paraId="79064B4C" w14:textId="77777777" w:rsidR="000E0F75" w:rsidRDefault="000E0F75" w:rsidP="000E0F75">
      <w:pPr>
        <w:pStyle w:val="NormalWeb"/>
        <w:numPr>
          <w:ilvl w:val="7"/>
          <w:numId w:val="220"/>
        </w:numPr>
        <w:spacing w:before="0" w:beforeAutospacing="0" w:after="0" w:afterAutospacing="0" w:line="360" w:lineRule="auto"/>
        <w:ind w:left="1170"/>
        <w:textAlignment w:val="baseline"/>
        <w:rPr>
          <w:rFonts w:ascii="Arial" w:hAnsi="Arial" w:cs="Arial"/>
          <w:color w:val="595959"/>
        </w:rPr>
      </w:pPr>
      <w:r>
        <w:rPr>
          <w:rFonts w:ascii="Arial" w:hAnsi="Arial" w:cs="Arial"/>
          <w:color w:val="222635"/>
          <w:shd w:val="clear" w:color="auto" w:fill="E2E1E1"/>
        </w:rPr>
        <w:t>Hashing Algorithm. By default, HmacSHA1 is used</w:t>
      </w:r>
    </w:p>
    <w:p w14:paraId="0183AD4E" w14:textId="77777777" w:rsidR="000E0F75" w:rsidRDefault="000E0F75" w:rsidP="000E0F75">
      <w:pPr>
        <w:pStyle w:val="ListParagraph"/>
        <w:spacing w:after="0" w:line="360" w:lineRule="auto"/>
        <w:ind w:left="1170"/>
        <w:rPr>
          <w:rFonts w:ascii="Arial" w:hAnsi="Arial" w:cs="Arial"/>
          <w:b/>
          <w:bCs/>
          <w:sz w:val="24"/>
          <w:szCs w:val="24"/>
        </w:rPr>
      </w:pPr>
    </w:p>
    <w:p w14:paraId="339C4534" w14:textId="77777777" w:rsidR="000E0F75" w:rsidRDefault="000E0F75" w:rsidP="000E0F75">
      <w:pPr>
        <w:pStyle w:val="NormalWeb"/>
        <w:numPr>
          <w:ilvl w:val="0"/>
          <w:numId w:val="222"/>
        </w:numPr>
        <w:spacing w:before="0" w:beforeAutospacing="0" w:after="0" w:afterAutospacing="0" w:line="360" w:lineRule="auto"/>
        <w:ind w:left="810"/>
        <w:textAlignment w:val="baseline"/>
        <w:rPr>
          <w:rFonts w:ascii="Arial" w:hAnsi="Arial" w:cs="Arial"/>
          <w:b/>
          <w:bCs/>
          <w:color w:val="595959"/>
        </w:rPr>
      </w:pPr>
      <w:r>
        <w:rPr>
          <w:rFonts w:ascii="Arial" w:hAnsi="Arial" w:cs="Arial"/>
          <w:b/>
          <w:bCs/>
          <w:color w:val="595959"/>
        </w:rPr>
        <w:t>MD5</w:t>
      </w:r>
    </w:p>
    <w:p w14:paraId="0D17BAC1" w14:textId="77777777" w:rsidR="000E0F75" w:rsidRDefault="000E0F75" w:rsidP="000E0F75">
      <w:pPr>
        <w:pStyle w:val="NormalWeb"/>
        <w:numPr>
          <w:ilvl w:val="7"/>
          <w:numId w:val="220"/>
        </w:numPr>
        <w:spacing w:before="0" w:beforeAutospacing="0" w:after="0" w:afterAutospacing="0" w:line="360" w:lineRule="auto"/>
        <w:ind w:left="1170"/>
        <w:textAlignment w:val="baseline"/>
        <w:rPr>
          <w:rFonts w:ascii="Arial" w:hAnsi="Arial" w:cs="Arial"/>
          <w:b/>
          <w:bCs/>
          <w:color w:val="595959"/>
        </w:rPr>
      </w:pPr>
      <w:r>
        <w:rPr>
          <w:rFonts w:ascii="Arial" w:hAnsi="Arial" w:cs="Arial"/>
          <w:color w:val="222635"/>
          <w:shd w:val="clear" w:color="auto" w:fill="FFFFFF"/>
        </w:rPr>
        <w:t>MD5 function will compute the MD5 hash and transform the binary message into lowercase and hexadecimal string.</w:t>
      </w:r>
    </w:p>
    <w:p w14:paraId="62643B71" w14:textId="77777777" w:rsidR="000E0F75" w:rsidRDefault="000E0F75" w:rsidP="000E0F75">
      <w:pPr>
        <w:pStyle w:val="NormalWeb"/>
        <w:numPr>
          <w:ilvl w:val="0"/>
          <w:numId w:val="222"/>
        </w:numPr>
        <w:spacing w:before="0" w:beforeAutospacing="0" w:after="0" w:afterAutospacing="0" w:line="360" w:lineRule="auto"/>
        <w:ind w:left="810"/>
        <w:textAlignment w:val="baseline"/>
        <w:rPr>
          <w:rFonts w:ascii="Arial" w:hAnsi="Arial" w:cs="Arial"/>
          <w:b/>
          <w:bCs/>
          <w:color w:val="595959"/>
        </w:rPr>
      </w:pPr>
      <w:r>
        <w:rPr>
          <w:rFonts w:ascii="Arial" w:hAnsi="Arial" w:cs="Arial"/>
          <w:b/>
          <w:bCs/>
          <w:color w:val="595959"/>
        </w:rPr>
        <w:t>SHA1</w:t>
      </w:r>
    </w:p>
    <w:p w14:paraId="3A493E86" w14:textId="77777777" w:rsidR="000E0F75" w:rsidRDefault="000E0F75" w:rsidP="000E0F75">
      <w:pPr>
        <w:pStyle w:val="NormalWeb"/>
        <w:numPr>
          <w:ilvl w:val="7"/>
          <w:numId w:val="220"/>
        </w:numPr>
        <w:spacing w:before="0" w:beforeAutospacing="0" w:after="0" w:afterAutospacing="0" w:line="360" w:lineRule="auto"/>
        <w:ind w:left="1080"/>
        <w:textAlignment w:val="baseline"/>
        <w:rPr>
          <w:rFonts w:ascii="Arial" w:hAnsi="Arial" w:cs="Arial"/>
          <w:b/>
          <w:bCs/>
          <w:color w:val="595959"/>
        </w:rPr>
      </w:pPr>
      <w:r>
        <w:rPr>
          <w:rFonts w:ascii="Arial" w:hAnsi="Arial" w:cs="Arial"/>
          <w:color w:val="222635"/>
          <w:shd w:val="clear" w:color="auto" w:fill="FFFFFF"/>
        </w:rPr>
        <w:t>SHA1 function will compute the SHA1 hash and transform the message into lowercase and hexadecimal string.</w:t>
      </w:r>
    </w:p>
    <w:p w14:paraId="26F05C05" w14:textId="77777777" w:rsidR="000E0F75" w:rsidRDefault="000E0F75" w:rsidP="000E0F75">
      <w:pPr>
        <w:pStyle w:val="NormalWeb"/>
        <w:numPr>
          <w:ilvl w:val="0"/>
          <w:numId w:val="222"/>
        </w:numPr>
        <w:spacing w:before="0" w:beforeAutospacing="0" w:after="0" w:afterAutospacing="0" w:line="360" w:lineRule="auto"/>
        <w:textAlignment w:val="baseline"/>
        <w:rPr>
          <w:rFonts w:ascii="Arial" w:hAnsi="Arial" w:cs="Arial"/>
          <w:b/>
          <w:bCs/>
          <w:color w:val="595959"/>
        </w:rPr>
      </w:pPr>
      <w:r>
        <w:rPr>
          <w:rFonts w:ascii="Arial" w:hAnsi="Arial" w:cs="Arial"/>
          <w:color w:val="222635"/>
          <w:shd w:val="clear" w:color="auto" w:fill="FFFFFF"/>
        </w:rPr>
        <w:t>HashWith</w:t>
      </w:r>
    </w:p>
    <w:p w14:paraId="6E06EE46" w14:textId="77777777" w:rsidR="000E0F75" w:rsidRDefault="000E0F75" w:rsidP="000E0F75">
      <w:pPr>
        <w:pStyle w:val="NormalWeb"/>
        <w:numPr>
          <w:ilvl w:val="7"/>
          <w:numId w:val="220"/>
        </w:numPr>
        <w:spacing w:before="0" w:beforeAutospacing="0" w:after="0" w:afterAutospacing="0" w:line="360" w:lineRule="auto"/>
        <w:ind w:left="1080"/>
        <w:textAlignment w:val="baseline"/>
        <w:rPr>
          <w:rFonts w:ascii="Arial" w:hAnsi="Arial" w:cs="Arial"/>
          <w:b/>
          <w:bCs/>
          <w:color w:val="595959"/>
        </w:rPr>
      </w:pPr>
      <w:r>
        <w:rPr>
          <w:rFonts w:ascii="Arial" w:hAnsi="Arial" w:cs="Arial"/>
          <w:color w:val="222635"/>
          <w:shd w:val="clear" w:color="auto" w:fill="FFFFFF"/>
        </w:rPr>
        <w:t>HashWith function will compute hash depending on the algorithm provided.</w:t>
      </w:r>
    </w:p>
    <w:p w14:paraId="1AEFF80E" w14:textId="77777777" w:rsidR="000E0F75" w:rsidRDefault="000E0F75" w:rsidP="000E0F75">
      <w:pPr>
        <w:pStyle w:val="NormalWeb"/>
        <w:numPr>
          <w:ilvl w:val="7"/>
          <w:numId w:val="220"/>
        </w:numPr>
        <w:spacing w:before="0" w:beforeAutospacing="0" w:after="0" w:afterAutospacing="0" w:line="360" w:lineRule="auto"/>
        <w:ind w:left="1080"/>
        <w:textAlignment w:val="baseline"/>
        <w:rPr>
          <w:rFonts w:ascii="Arial" w:hAnsi="Arial" w:cs="Arial"/>
          <w:b/>
          <w:bCs/>
          <w:color w:val="595959"/>
        </w:rPr>
      </w:pPr>
      <w:r>
        <w:rPr>
          <w:rFonts w:ascii="Arial" w:hAnsi="Arial" w:cs="Arial"/>
          <w:color w:val="222635"/>
          <w:shd w:val="clear" w:color="auto" w:fill="F3F3F3"/>
        </w:rPr>
        <w:t>Supported algorithms are SHA1, SHA256, SHA384, SHA512, MD2, MD5 etc</w:t>
      </w:r>
    </w:p>
    <w:p w14:paraId="54B91172" w14:textId="77777777" w:rsidR="00515461" w:rsidRDefault="00515461" w:rsidP="00CC5B96"/>
    <w:p w14:paraId="6716E7A8" w14:textId="2C7F5624" w:rsidR="00515461" w:rsidRDefault="00515461" w:rsidP="00515461">
      <w:pPr>
        <w:pStyle w:val="NormalWeb"/>
        <w:spacing w:before="0" w:beforeAutospacing="0" w:after="0" w:afterAutospacing="0"/>
        <w:ind w:left="1440"/>
        <w:jc w:val="both"/>
      </w:pPr>
    </w:p>
    <w:p w14:paraId="74C211B6" w14:textId="079DAD4B" w:rsidR="00CC5B96" w:rsidRDefault="00515461" w:rsidP="00CC5B96">
      <w:pPr>
        <w:spacing w:after="240"/>
        <w:rPr>
          <w:rFonts w:ascii="Calibri" w:hAnsi="Calibri" w:cs="Calibri"/>
          <w:color w:val="000000"/>
          <w:sz w:val="21"/>
          <w:szCs w:val="21"/>
        </w:rPr>
      </w:pPr>
      <w:r>
        <w:br/>
      </w:r>
      <w:r>
        <w:br/>
      </w:r>
      <w:r>
        <w:br/>
      </w:r>
    </w:p>
    <w:p w14:paraId="6734524C" w14:textId="6B200FB3" w:rsidR="00515461" w:rsidRDefault="00515461" w:rsidP="00515461">
      <w:pPr>
        <w:pStyle w:val="NormalWeb"/>
        <w:shd w:val="clear" w:color="auto" w:fill="FFFFFF"/>
        <w:spacing w:before="0" w:beforeAutospacing="0" w:after="0" w:afterAutospacing="0"/>
      </w:pPr>
    </w:p>
    <w:p w14:paraId="659A0B8A" w14:textId="55BD099E" w:rsidR="00515461" w:rsidRDefault="00515461" w:rsidP="00515461">
      <w:pPr>
        <w:pStyle w:val="NormalWeb"/>
        <w:spacing w:before="200" w:beforeAutospacing="0" w:after="200" w:afterAutospacing="0"/>
        <w:ind w:left="850"/>
        <w:jc w:val="center"/>
      </w:pPr>
    </w:p>
    <w:p w14:paraId="1322FC2B" w14:textId="519AE80C" w:rsidR="00734CC2" w:rsidRPr="001125A4" w:rsidRDefault="00734CC2" w:rsidP="001125A4"/>
    <w:sectPr w:rsidR="00734CC2" w:rsidRPr="001125A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22B4F"/>
    <w:multiLevelType w:val="multilevel"/>
    <w:tmpl w:val="62863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0AD1E08"/>
    <w:multiLevelType w:val="multilevel"/>
    <w:tmpl w:val="A6A6DE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5403A4"/>
    <w:multiLevelType w:val="multilevel"/>
    <w:tmpl w:val="AA1439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31D2314"/>
    <w:multiLevelType w:val="multilevel"/>
    <w:tmpl w:val="BA5A8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3272586"/>
    <w:multiLevelType w:val="multilevel"/>
    <w:tmpl w:val="7A58F1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3DF375C"/>
    <w:multiLevelType w:val="multilevel"/>
    <w:tmpl w:val="22D4A8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4F5531C"/>
    <w:multiLevelType w:val="multilevel"/>
    <w:tmpl w:val="59EC1B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5286E55"/>
    <w:multiLevelType w:val="multilevel"/>
    <w:tmpl w:val="18AE1C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62912AA"/>
    <w:multiLevelType w:val="multilevel"/>
    <w:tmpl w:val="7DC2E6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642357D"/>
    <w:multiLevelType w:val="multilevel"/>
    <w:tmpl w:val="7CF657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8292BD3"/>
    <w:multiLevelType w:val="multilevel"/>
    <w:tmpl w:val="DD9A02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8DA4B51"/>
    <w:multiLevelType w:val="multilevel"/>
    <w:tmpl w:val="4E1AB5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92621C5"/>
    <w:multiLevelType w:val="multilevel"/>
    <w:tmpl w:val="5D7275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9397524"/>
    <w:multiLevelType w:val="multilevel"/>
    <w:tmpl w:val="496AEF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0A242AB3"/>
    <w:multiLevelType w:val="multilevel"/>
    <w:tmpl w:val="7A707B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0A2861EE"/>
    <w:multiLevelType w:val="multilevel"/>
    <w:tmpl w:val="64AA331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2"/>
      <w:numFmt w:val="decimal"/>
      <w:lvlText w:val="%4."/>
      <w:lvlJc w:val="left"/>
      <w:pPr>
        <w:tabs>
          <w:tab w:val="num" w:pos="2880"/>
        </w:tabs>
        <w:ind w:left="2880" w:hanging="360"/>
      </w:p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A4D62BF"/>
    <w:multiLevelType w:val="multilevel"/>
    <w:tmpl w:val="1D886B4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0C251159"/>
    <w:multiLevelType w:val="multilevel"/>
    <w:tmpl w:val="55ECBE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0CCA606D"/>
    <w:multiLevelType w:val="multilevel"/>
    <w:tmpl w:val="0FDA6B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0CF954EC"/>
    <w:multiLevelType w:val="multilevel"/>
    <w:tmpl w:val="6EAE71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0DFF0F04"/>
    <w:multiLevelType w:val="hybridMultilevel"/>
    <w:tmpl w:val="1F186564"/>
    <w:lvl w:ilvl="0" w:tplc="2E944E74">
      <w:start w:val="1"/>
      <w:numFmt w:val="bullet"/>
      <w:lvlText w:val="-"/>
      <w:lvlJc w:val="left"/>
      <w:pPr>
        <w:ind w:left="720" w:hanging="360"/>
      </w:pPr>
      <w:rPr>
        <w:rFonts w:ascii="Calibri" w:eastAsiaTheme="minorHAnsi" w:hAnsi="Calibri" w:cs="Calibri" w:hint="default"/>
        <w:color w:val="000000"/>
        <w:sz w:val="21"/>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E3C56F0"/>
    <w:multiLevelType w:val="multilevel"/>
    <w:tmpl w:val="D4AA0D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0F974BBA"/>
    <w:multiLevelType w:val="multilevel"/>
    <w:tmpl w:val="D48C84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11064778"/>
    <w:multiLevelType w:val="multilevel"/>
    <w:tmpl w:val="2D30EC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12520F4C"/>
    <w:multiLevelType w:val="multilevel"/>
    <w:tmpl w:val="279E2D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1357119E"/>
    <w:multiLevelType w:val="multilevel"/>
    <w:tmpl w:val="299A82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136675CB"/>
    <w:multiLevelType w:val="multilevel"/>
    <w:tmpl w:val="770C88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13A60169"/>
    <w:multiLevelType w:val="multilevel"/>
    <w:tmpl w:val="899238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14997798"/>
    <w:multiLevelType w:val="multilevel"/>
    <w:tmpl w:val="C658D8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14C91CE5"/>
    <w:multiLevelType w:val="multilevel"/>
    <w:tmpl w:val="6844875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150D45C6"/>
    <w:multiLevelType w:val="multilevel"/>
    <w:tmpl w:val="EB98B1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15965B66"/>
    <w:multiLevelType w:val="multilevel"/>
    <w:tmpl w:val="58CAAE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17541EB7"/>
    <w:multiLevelType w:val="multilevel"/>
    <w:tmpl w:val="29A0281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177811D9"/>
    <w:multiLevelType w:val="multilevel"/>
    <w:tmpl w:val="EE68968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5"/>
      <w:numFmt w:val="decimal"/>
      <w:lvlText w:val="%4."/>
      <w:lvlJc w:val="left"/>
      <w:pPr>
        <w:tabs>
          <w:tab w:val="num" w:pos="2880"/>
        </w:tabs>
        <w:ind w:left="2880" w:hanging="360"/>
      </w:p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182F0888"/>
    <w:multiLevelType w:val="multilevel"/>
    <w:tmpl w:val="11E0464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192F61C7"/>
    <w:multiLevelType w:val="multilevel"/>
    <w:tmpl w:val="C73CE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19656521"/>
    <w:multiLevelType w:val="multilevel"/>
    <w:tmpl w:val="F33E34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19C96F53"/>
    <w:multiLevelType w:val="multilevel"/>
    <w:tmpl w:val="31087E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1A1C6613"/>
    <w:multiLevelType w:val="multilevel"/>
    <w:tmpl w:val="886894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1A751F38"/>
    <w:multiLevelType w:val="multilevel"/>
    <w:tmpl w:val="B89E2B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1ACE031C"/>
    <w:multiLevelType w:val="multilevel"/>
    <w:tmpl w:val="0630C9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1CBC1F9F"/>
    <w:multiLevelType w:val="multilevel"/>
    <w:tmpl w:val="837812C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2"/>
      <w:numFmt w:val="decimal"/>
      <w:lvlText w:val="%4."/>
      <w:lvlJc w:val="left"/>
      <w:pPr>
        <w:tabs>
          <w:tab w:val="num" w:pos="2880"/>
        </w:tabs>
        <w:ind w:left="2880" w:hanging="360"/>
      </w:p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1CE93C8E"/>
    <w:multiLevelType w:val="multilevel"/>
    <w:tmpl w:val="89DC33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1D9C23C3"/>
    <w:multiLevelType w:val="multilevel"/>
    <w:tmpl w:val="60342854"/>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1F1765B1"/>
    <w:multiLevelType w:val="multilevel"/>
    <w:tmpl w:val="F13649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1F7575E0"/>
    <w:multiLevelType w:val="multilevel"/>
    <w:tmpl w:val="CCBE4D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1F826D72"/>
    <w:multiLevelType w:val="multilevel"/>
    <w:tmpl w:val="EBD4BD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1FD564B5"/>
    <w:multiLevelType w:val="multilevel"/>
    <w:tmpl w:val="8A08EE9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20645D4F"/>
    <w:multiLevelType w:val="multilevel"/>
    <w:tmpl w:val="BA4EDA4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0"/>
      <w:numFmt w:val="decimal"/>
      <w:lvlText w:val="%4."/>
      <w:lvlJc w:val="left"/>
      <w:pPr>
        <w:tabs>
          <w:tab w:val="num" w:pos="2880"/>
        </w:tabs>
        <w:ind w:left="2880" w:hanging="360"/>
      </w:p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20650BED"/>
    <w:multiLevelType w:val="multilevel"/>
    <w:tmpl w:val="5DD070F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21114EA8"/>
    <w:multiLevelType w:val="multilevel"/>
    <w:tmpl w:val="A350DF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2134035C"/>
    <w:multiLevelType w:val="multilevel"/>
    <w:tmpl w:val="176035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21A86D08"/>
    <w:multiLevelType w:val="multilevel"/>
    <w:tmpl w:val="3466AA5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3"/>
      <w:numFmt w:val="decimal"/>
      <w:lvlText w:val="%4."/>
      <w:lvlJc w:val="left"/>
      <w:pPr>
        <w:tabs>
          <w:tab w:val="num" w:pos="2880"/>
        </w:tabs>
        <w:ind w:left="2880" w:hanging="360"/>
      </w:p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23150AC6"/>
    <w:multiLevelType w:val="multilevel"/>
    <w:tmpl w:val="0B40E2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234128FB"/>
    <w:multiLevelType w:val="multilevel"/>
    <w:tmpl w:val="9F225DF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25893949"/>
    <w:multiLevelType w:val="multilevel"/>
    <w:tmpl w:val="8B10478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upperLetter"/>
      <w:lvlText w:val="%6."/>
      <w:lvlJc w:val="left"/>
      <w:pPr>
        <w:ind w:left="4320" w:hanging="360"/>
      </w:pPr>
      <w:rPr>
        <w:rFonts w:hint="default"/>
        <w:color w:val="000000"/>
      </w:rPr>
    </w:lvl>
    <w:lvl w:ilvl="6">
      <w:start w:val="1"/>
      <w:numFmt w:val="bullet"/>
      <w:lvlText w:val=""/>
      <w:lvlJc w:val="left"/>
      <w:pPr>
        <w:tabs>
          <w:tab w:val="num" w:pos="5040"/>
        </w:tabs>
        <w:ind w:left="5040" w:hanging="360"/>
      </w:pPr>
      <w:rPr>
        <w:rFonts w:ascii="Wingdings" w:hAnsi="Wingdings" w:hint="default"/>
        <w:sz w:val="20"/>
      </w:rPr>
    </w:lvl>
    <w:lvl w:ilvl="7">
      <w:start w:val="5"/>
      <w:numFmt w:val="bullet"/>
      <w:lvlText w:val="-"/>
      <w:lvlJc w:val="left"/>
      <w:pPr>
        <w:ind w:left="5760" w:hanging="360"/>
      </w:pPr>
      <w:rPr>
        <w:rFonts w:ascii="Calibri" w:eastAsia="Times New Roman" w:hAnsi="Calibri" w:cs="Calibri" w:hint="default"/>
        <w:color w:val="000000"/>
        <w:sz w:val="24"/>
      </w:rPr>
    </w:lvl>
    <w:lvl w:ilvl="8">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25C405B8"/>
    <w:multiLevelType w:val="multilevel"/>
    <w:tmpl w:val="4A0886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261C443F"/>
    <w:multiLevelType w:val="multilevel"/>
    <w:tmpl w:val="DB386E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265C5551"/>
    <w:multiLevelType w:val="multilevel"/>
    <w:tmpl w:val="B42813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26606448"/>
    <w:multiLevelType w:val="multilevel"/>
    <w:tmpl w:val="BA6AFA2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266A75A6"/>
    <w:multiLevelType w:val="multilevel"/>
    <w:tmpl w:val="665C54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26B4000D"/>
    <w:multiLevelType w:val="multilevel"/>
    <w:tmpl w:val="642453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26E674B3"/>
    <w:multiLevelType w:val="multilevel"/>
    <w:tmpl w:val="ADE846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27871737"/>
    <w:multiLevelType w:val="multilevel"/>
    <w:tmpl w:val="7C66D5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27BB645E"/>
    <w:multiLevelType w:val="multilevel"/>
    <w:tmpl w:val="59BE23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28272B81"/>
    <w:multiLevelType w:val="multilevel"/>
    <w:tmpl w:val="7FF42D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28922591"/>
    <w:multiLevelType w:val="multilevel"/>
    <w:tmpl w:val="A6A808A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292A75F1"/>
    <w:multiLevelType w:val="multilevel"/>
    <w:tmpl w:val="F1DC2E2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3"/>
      <w:numFmt w:val="decimal"/>
      <w:lvlText w:val="%4."/>
      <w:lvlJc w:val="left"/>
      <w:pPr>
        <w:tabs>
          <w:tab w:val="num" w:pos="2880"/>
        </w:tabs>
        <w:ind w:left="2880" w:hanging="360"/>
      </w:p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296C3D8C"/>
    <w:multiLevelType w:val="multilevel"/>
    <w:tmpl w:val="D05601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29D335E2"/>
    <w:multiLevelType w:val="multilevel"/>
    <w:tmpl w:val="CEB6B3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29DC0FC3"/>
    <w:multiLevelType w:val="multilevel"/>
    <w:tmpl w:val="E1366E6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3"/>
      <w:numFmt w:val="decimal"/>
      <w:lvlText w:val="%4."/>
      <w:lvlJc w:val="left"/>
      <w:pPr>
        <w:tabs>
          <w:tab w:val="num" w:pos="2880"/>
        </w:tabs>
        <w:ind w:left="2880" w:hanging="360"/>
      </w:p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2CAE3CD3"/>
    <w:multiLevelType w:val="multilevel"/>
    <w:tmpl w:val="3D1E09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2E99546C"/>
    <w:multiLevelType w:val="multilevel"/>
    <w:tmpl w:val="035AE2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2EDB392B"/>
    <w:multiLevelType w:val="multilevel"/>
    <w:tmpl w:val="F1584A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2FCF514E"/>
    <w:multiLevelType w:val="multilevel"/>
    <w:tmpl w:val="B5F86D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30DA575C"/>
    <w:multiLevelType w:val="multilevel"/>
    <w:tmpl w:val="56D8325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6"/>
      <w:numFmt w:val="decimal"/>
      <w:lvlText w:val="%4."/>
      <w:lvlJc w:val="left"/>
      <w:pPr>
        <w:tabs>
          <w:tab w:val="num" w:pos="2880"/>
        </w:tabs>
        <w:ind w:left="2880" w:hanging="360"/>
      </w:p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31A1215F"/>
    <w:multiLevelType w:val="multilevel"/>
    <w:tmpl w:val="C764F2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321916E1"/>
    <w:multiLevelType w:val="multilevel"/>
    <w:tmpl w:val="BEB0EB2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4"/>
      <w:numFmt w:val="decimal"/>
      <w:lvlText w:val="%4."/>
      <w:lvlJc w:val="left"/>
      <w:pPr>
        <w:tabs>
          <w:tab w:val="num" w:pos="2880"/>
        </w:tabs>
        <w:ind w:left="2880" w:hanging="360"/>
      </w:p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329414AA"/>
    <w:multiLevelType w:val="multilevel"/>
    <w:tmpl w:val="0628860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2"/>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32AE6B77"/>
    <w:multiLevelType w:val="multilevel"/>
    <w:tmpl w:val="2766C0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32BC1C6B"/>
    <w:multiLevelType w:val="multilevel"/>
    <w:tmpl w:val="BD76E4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33620324"/>
    <w:multiLevelType w:val="multilevel"/>
    <w:tmpl w:val="3AA064B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15:restartNumberingAfterBreak="0">
    <w:nsid w:val="34B8267C"/>
    <w:multiLevelType w:val="multilevel"/>
    <w:tmpl w:val="30AED3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35791ECB"/>
    <w:multiLevelType w:val="multilevel"/>
    <w:tmpl w:val="2242A9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4" w15:restartNumberingAfterBreak="0">
    <w:nsid w:val="36870E5B"/>
    <w:multiLevelType w:val="multilevel"/>
    <w:tmpl w:val="D396AF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 w15:restartNumberingAfterBreak="0">
    <w:nsid w:val="371D23BE"/>
    <w:multiLevelType w:val="multilevel"/>
    <w:tmpl w:val="AE1AC3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6" w15:restartNumberingAfterBreak="0">
    <w:nsid w:val="374E6D32"/>
    <w:multiLevelType w:val="multilevel"/>
    <w:tmpl w:val="F0B624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15:restartNumberingAfterBreak="0">
    <w:nsid w:val="37C1333F"/>
    <w:multiLevelType w:val="multilevel"/>
    <w:tmpl w:val="840AD8C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384C76C1"/>
    <w:multiLevelType w:val="multilevel"/>
    <w:tmpl w:val="1F26554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9"/>
      <w:numFmt w:val="decimal"/>
      <w:lvlText w:val="%4."/>
      <w:lvlJc w:val="left"/>
      <w:pPr>
        <w:tabs>
          <w:tab w:val="num" w:pos="2880"/>
        </w:tabs>
        <w:ind w:left="2880" w:hanging="360"/>
      </w:p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 w15:restartNumberingAfterBreak="0">
    <w:nsid w:val="386417E3"/>
    <w:multiLevelType w:val="multilevel"/>
    <w:tmpl w:val="1E9825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0" w15:restartNumberingAfterBreak="0">
    <w:nsid w:val="39DE3BE1"/>
    <w:multiLevelType w:val="multilevel"/>
    <w:tmpl w:val="CFA21C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1" w15:restartNumberingAfterBreak="0">
    <w:nsid w:val="39FC3268"/>
    <w:multiLevelType w:val="multilevel"/>
    <w:tmpl w:val="F3CEE5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2" w15:restartNumberingAfterBreak="0">
    <w:nsid w:val="3B735D94"/>
    <w:multiLevelType w:val="multilevel"/>
    <w:tmpl w:val="764814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 w15:restartNumberingAfterBreak="0">
    <w:nsid w:val="3C00037A"/>
    <w:multiLevelType w:val="multilevel"/>
    <w:tmpl w:val="3752B1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4" w15:restartNumberingAfterBreak="0">
    <w:nsid w:val="3C2A6793"/>
    <w:multiLevelType w:val="multilevel"/>
    <w:tmpl w:val="7084D5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5" w15:restartNumberingAfterBreak="0">
    <w:nsid w:val="3C8B503A"/>
    <w:multiLevelType w:val="multilevel"/>
    <w:tmpl w:val="F9FE3EE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6" w15:restartNumberingAfterBreak="0">
    <w:nsid w:val="3CB650A9"/>
    <w:multiLevelType w:val="multilevel"/>
    <w:tmpl w:val="41F6E3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7" w15:restartNumberingAfterBreak="0">
    <w:nsid w:val="3D2750F4"/>
    <w:multiLevelType w:val="multilevel"/>
    <w:tmpl w:val="E0EC4488"/>
    <w:lvl w:ilvl="0">
      <w:start w:val="4"/>
      <w:numFmt w:val="decimal"/>
      <w:lvlText w:val="%1."/>
      <w:lvlJc w:val="left"/>
      <w:pPr>
        <w:tabs>
          <w:tab w:val="num" w:pos="720"/>
        </w:tabs>
        <w:ind w:left="720" w:hanging="360"/>
      </w:pPr>
    </w:lvl>
    <w:lvl w:ilvl="1">
      <w:start w:val="3"/>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8" w15:restartNumberingAfterBreak="0">
    <w:nsid w:val="3D41270E"/>
    <w:multiLevelType w:val="multilevel"/>
    <w:tmpl w:val="F19A48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9" w15:restartNumberingAfterBreak="0">
    <w:nsid w:val="3E6B519D"/>
    <w:multiLevelType w:val="multilevel"/>
    <w:tmpl w:val="80E66B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0" w15:restartNumberingAfterBreak="0">
    <w:nsid w:val="3E737530"/>
    <w:multiLevelType w:val="multilevel"/>
    <w:tmpl w:val="0F9C47B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1" w15:restartNumberingAfterBreak="0">
    <w:nsid w:val="3EAA43F4"/>
    <w:multiLevelType w:val="multilevel"/>
    <w:tmpl w:val="50403530"/>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2" w15:restartNumberingAfterBreak="0">
    <w:nsid w:val="3EF3219E"/>
    <w:multiLevelType w:val="multilevel"/>
    <w:tmpl w:val="A7D660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3" w15:restartNumberingAfterBreak="0">
    <w:nsid w:val="3F7823BE"/>
    <w:multiLevelType w:val="multilevel"/>
    <w:tmpl w:val="EC9CE1F0"/>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4" w15:restartNumberingAfterBreak="0">
    <w:nsid w:val="40AC4B97"/>
    <w:multiLevelType w:val="multilevel"/>
    <w:tmpl w:val="39DC143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5" w15:restartNumberingAfterBreak="0">
    <w:nsid w:val="41D125CF"/>
    <w:multiLevelType w:val="multilevel"/>
    <w:tmpl w:val="55A873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6" w15:restartNumberingAfterBreak="0">
    <w:nsid w:val="426856A9"/>
    <w:multiLevelType w:val="multilevel"/>
    <w:tmpl w:val="C3868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7" w15:restartNumberingAfterBreak="0">
    <w:nsid w:val="43195B1B"/>
    <w:multiLevelType w:val="multilevel"/>
    <w:tmpl w:val="D154FD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8" w15:restartNumberingAfterBreak="0">
    <w:nsid w:val="436364B9"/>
    <w:multiLevelType w:val="multilevel"/>
    <w:tmpl w:val="9DD206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9" w15:restartNumberingAfterBreak="0">
    <w:nsid w:val="43874FF7"/>
    <w:multiLevelType w:val="multilevel"/>
    <w:tmpl w:val="EE3404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0" w15:restartNumberingAfterBreak="0">
    <w:nsid w:val="45B44017"/>
    <w:multiLevelType w:val="multilevel"/>
    <w:tmpl w:val="D47EA7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1" w15:restartNumberingAfterBreak="0">
    <w:nsid w:val="467A7D79"/>
    <w:multiLevelType w:val="multilevel"/>
    <w:tmpl w:val="A2EE27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2" w15:restartNumberingAfterBreak="0">
    <w:nsid w:val="478D245F"/>
    <w:multiLevelType w:val="multilevel"/>
    <w:tmpl w:val="F22AF6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3" w15:restartNumberingAfterBreak="0">
    <w:nsid w:val="47E27A97"/>
    <w:multiLevelType w:val="multilevel"/>
    <w:tmpl w:val="7958A11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2"/>
      <w:numFmt w:val="decimal"/>
      <w:lvlText w:val="%4."/>
      <w:lvlJc w:val="left"/>
      <w:pPr>
        <w:tabs>
          <w:tab w:val="num" w:pos="2880"/>
        </w:tabs>
        <w:ind w:left="2880" w:hanging="360"/>
      </w:p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4" w15:restartNumberingAfterBreak="0">
    <w:nsid w:val="47EE293D"/>
    <w:multiLevelType w:val="multilevel"/>
    <w:tmpl w:val="6ADAA9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5" w15:restartNumberingAfterBreak="0">
    <w:nsid w:val="481C2D2D"/>
    <w:multiLevelType w:val="multilevel"/>
    <w:tmpl w:val="B9E2AC4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6" w15:restartNumberingAfterBreak="0">
    <w:nsid w:val="4850786F"/>
    <w:multiLevelType w:val="multilevel"/>
    <w:tmpl w:val="25AC997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2"/>
      <w:numFmt w:val="decimal"/>
      <w:lvlText w:val="%4."/>
      <w:lvlJc w:val="left"/>
      <w:pPr>
        <w:tabs>
          <w:tab w:val="num" w:pos="2880"/>
        </w:tabs>
        <w:ind w:left="2880" w:hanging="360"/>
      </w:pPr>
    </w:lvl>
    <w:lvl w:ilvl="4">
      <w:start w:val="2"/>
      <w:numFmt w:val="decimal"/>
      <w:lvlText w:val="%5."/>
      <w:lvlJc w:val="left"/>
      <w:pPr>
        <w:tabs>
          <w:tab w:val="num" w:pos="3600"/>
        </w:tabs>
        <w:ind w:left="3600" w:hanging="360"/>
      </w:p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7" w15:restartNumberingAfterBreak="0">
    <w:nsid w:val="49074E3C"/>
    <w:multiLevelType w:val="multilevel"/>
    <w:tmpl w:val="1A962D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8" w15:restartNumberingAfterBreak="0">
    <w:nsid w:val="49726232"/>
    <w:multiLevelType w:val="multilevel"/>
    <w:tmpl w:val="DC74FD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9" w15:restartNumberingAfterBreak="0">
    <w:nsid w:val="498F3600"/>
    <w:multiLevelType w:val="multilevel"/>
    <w:tmpl w:val="94EED57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8"/>
      <w:numFmt w:val="decimal"/>
      <w:lvlText w:val="%4."/>
      <w:lvlJc w:val="left"/>
      <w:pPr>
        <w:tabs>
          <w:tab w:val="num" w:pos="2880"/>
        </w:tabs>
        <w:ind w:left="2880" w:hanging="360"/>
      </w:p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0" w15:restartNumberingAfterBreak="0">
    <w:nsid w:val="49D93EBB"/>
    <w:multiLevelType w:val="multilevel"/>
    <w:tmpl w:val="843210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1" w15:restartNumberingAfterBreak="0">
    <w:nsid w:val="4A6C647E"/>
    <w:multiLevelType w:val="multilevel"/>
    <w:tmpl w:val="0C9285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2" w15:restartNumberingAfterBreak="0">
    <w:nsid w:val="4BCA452F"/>
    <w:multiLevelType w:val="multilevel"/>
    <w:tmpl w:val="A2BEEBF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3" w15:restartNumberingAfterBreak="0">
    <w:nsid w:val="4BCC1FAB"/>
    <w:multiLevelType w:val="multilevel"/>
    <w:tmpl w:val="4230B3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4" w15:restartNumberingAfterBreak="0">
    <w:nsid w:val="4C325170"/>
    <w:multiLevelType w:val="multilevel"/>
    <w:tmpl w:val="FC3E634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5" w15:restartNumberingAfterBreak="0">
    <w:nsid w:val="4D8F36E7"/>
    <w:multiLevelType w:val="multilevel"/>
    <w:tmpl w:val="EBC2EFE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6" w15:restartNumberingAfterBreak="0">
    <w:nsid w:val="4DE22AFE"/>
    <w:multiLevelType w:val="multilevel"/>
    <w:tmpl w:val="239C62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7" w15:restartNumberingAfterBreak="0">
    <w:nsid w:val="4DF2790E"/>
    <w:multiLevelType w:val="multilevel"/>
    <w:tmpl w:val="AB0454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8" w15:restartNumberingAfterBreak="0">
    <w:nsid w:val="4E654EC7"/>
    <w:multiLevelType w:val="multilevel"/>
    <w:tmpl w:val="F2427E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9" w15:restartNumberingAfterBreak="0">
    <w:nsid w:val="4E8519FE"/>
    <w:multiLevelType w:val="multilevel"/>
    <w:tmpl w:val="AE9AD3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0" w15:restartNumberingAfterBreak="0">
    <w:nsid w:val="4E920C46"/>
    <w:multiLevelType w:val="multilevel"/>
    <w:tmpl w:val="3B241F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1" w15:restartNumberingAfterBreak="0">
    <w:nsid w:val="4EE02D74"/>
    <w:multiLevelType w:val="multilevel"/>
    <w:tmpl w:val="CB5C24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2" w15:restartNumberingAfterBreak="0">
    <w:nsid w:val="4EE26DB4"/>
    <w:multiLevelType w:val="multilevel"/>
    <w:tmpl w:val="A21ED2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3" w15:restartNumberingAfterBreak="0">
    <w:nsid w:val="4EF42B79"/>
    <w:multiLevelType w:val="multilevel"/>
    <w:tmpl w:val="D256A8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4" w15:restartNumberingAfterBreak="0">
    <w:nsid w:val="4F1F3121"/>
    <w:multiLevelType w:val="hybridMultilevel"/>
    <w:tmpl w:val="E894FCDE"/>
    <w:lvl w:ilvl="0" w:tplc="0409001B">
      <w:start w:val="1"/>
      <w:numFmt w:val="lowerRoman"/>
      <w:lvlText w:val="%1."/>
      <w:lvlJc w:val="righ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5" w15:restartNumberingAfterBreak="0">
    <w:nsid w:val="50040204"/>
    <w:multiLevelType w:val="multilevel"/>
    <w:tmpl w:val="E7C0768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6" w15:restartNumberingAfterBreak="0">
    <w:nsid w:val="508C4479"/>
    <w:multiLevelType w:val="hybridMultilevel"/>
    <w:tmpl w:val="60D8C788"/>
    <w:lvl w:ilvl="0" w:tplc="94DA1DF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7" w15:restartNumberingAfterBreak="0">
    <w:nsid w:val="50C14C52"/>
    <w:multiLevelType w:val="multilevel"/>
    <w:tmpl w:val="591AAE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8" w15:restartNumberingAfterBreak="0">
    <w:nsid w:val="50FE6B9B"/>
    <w:multiLevelType w:val="multilevel"/>
    <w:tmpl w:val="BD1C7D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9" w15:restartNumberingAfterBreak="0">
    <w:nsid w:val="512966FD"/>
    <w:multiLevelType w:val="multilevel"/>
    <w:tmpl w:val="76CE51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0" w15:restartNumberingAfterBreak="0">
    <w:nsid w:val="51450263"/>
    <w:multiLevelType w:val="multilevel"/>
    <w:tmpl w:val="78B4F3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1" w15:restartNumberingAfterBreak="0">
    <w:nsid w:val="51626FD7"/>
    <w:multiLevelType w:val="multilevel"/>
    <w:tmpl w:val="C576F6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2" w15:restartNumberingAfterBreak="0">
    <w:nsid w:val="518D63AE"/>
    <w:multiLevelType w:val="multilevel"/>
    <w:tmpl w:val="A37AE7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3" w15:restartNumberingAfterBreak="0">
    <w:nsid w:val="52525B6B"/>
    <w:multiLevelType w:val="multilevel"/>
    <w:tmpl w:val="DE9EF9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4" w15:restartNumberingAfterBreak="0">
    <w:nsid w:val="53047D88"/>
    <w:multiLevelType w:val="multilevel"/>
    <w:tmpl w:val="235285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5" w15:restartNumberingAfterBreak="0">
    <w:nsid w:val="53732533"/>
    <w:multiLevelType w:val="multilevel"/>
    <w:tmpl w:val="7D5479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6" w15:restartNumberingAfterBreak="0">
    <w:nsid w:val="53CB538C"/>
    <w:multiLevelType w:val="multilevel"/>
    <w:tmpl w:val="BC4E86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7" w15:restartNumberingAfterBreak="0">
    <w:nsid w:val="54062AC8"/>
    <w:multiLevelType w:val="multilevel"/>
    <w:tmpl w:val="E8E684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8" w15:restartNumberingAfterBreak="0">
    <w:nsid w:val="54080CB2"/>
    <w:multiLevelType w:val="multilevel"/>
    <w:tmpl w:val="50702B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9" w15:restartNumberingAfterBreak="0">
    <w:nsid w:val="54F62EA1"/>
    <w:multiLevelType w:val="multilevel"/>
    <w:tmpl w:val="05E0DC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0" w15:restartNumberingAfterBreak="0">
    <w:nsid w:val="5568412B"/>
    <w:multiLevelType w:val="multilevel"/>
    <w:tmpl w:val="9F1808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1" w15:restartNumberingAfterBreak="0">
    <w:nsid w:val="55EE585C"/>
    <w:multiLevelType w:val="multilevel"/>
    <w:tmpl w:val="255493C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2" w15:restartNumberingAfterBreak="0">
    <w:nsid w:val="56DC0BFA"/>
    <w:multiLevelType w:val="multilevel"/>
    <w:tmpl w:val="4DB8E5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3" w15:restartNumberingAfterBreak="0">
    <w:nsid w:val="57244D2C"/>
    <w:multiLevelType w:val="multilevel"/>
    <w:tmpl w:val="983CC7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4" w15:restartNumberingAfterBreak="0">
    <w:nsid w:val="57F3492F"/>
    <w:multiLevelType w:val="multilevel"/>
    <w:tmpl w:val="CD8CFF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5" w15:restartNumberingAfterBreak="0">
    <w:nsid w:val="58E046B2"/>
    <w:multiLevelType w:val="multilevel"/>
    <w:tmpl w:val="9D6E046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6" w15:restartNumberingAfterBreak="0">
    <w:nsid w:val="59350BC3"/>
    <w:multiLevelType w:val="multilevel"/>
    <w:tmpl w:val="BEA43F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7" w15:restartNumberingAfterBreak="0">
    <w:nsid w:val="5A3B48BA"/>
    <w:multiLevelType w:val="multilevel"/>
    <w:tmpl w:val="85F8074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2"/>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8" w15:restartNumberingAfterBreak="0">
    <w:nsid w:val="5AA246F2"/>
    <w:multiLevelType w:val="multilevel"/>
    <w:tmpl w:val="E612D24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3"/>
      <w:numFmt w:val="decimal"/>
      <w:lvlText w:val="%4."/>
      <w:lvlJc w:val="left"/>
      <w:pPr>
        <w:tabs>
          <w:tab w:val="num" w:pos="2880"/>
        </w:tabs>
        <w:ind w:left="2880" w:hanging="360"/>
      </w:p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9" w15:restartNumberingAfterBreak="0">
    <w:nsid w:val="5BBC0429"/>
    <w:multiLevelType w:val="multilevel"/>
    <w:tmpl w:val="A7526B2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0" w15:restartNumberingAfterBreak="0">
    <w:nsid w:val="5C0919D8"/>
    <w:multiLevelType w:val="multilevel"/>
    <w:tmpl w:val="790ADD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1" w15:restartNumberingAfterBreak="0">
    <w:nsid w:val="5C6F624E"/>
    <w:multiLevelType w:val="multilevel"/>
    <w:tmpl w:val="43B4BF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2" w15:restartNumberingAfterBreak="0">
    <w:nsid w:val="5F5E678C"/>
    <w:multiLevelType w:val="multilevel"/>
    <w:tmpl w:val="5B60E2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3" w15:restartNumberingAfterBreak="0">
    <w:nsid w:val="604E4F0C"/>
    <w:multiLevelType w:val="multilevel"/>
    <w:tmpl w:val="9E80FA7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6"/>
      <w:numFmt w:val="decimal"/>
      <w:lvlText w:val="%4."/>
      <w:lvlJc w:val="left"/>
      <w:pPr>
        <w:tabs>
          <w:tab w:val="num" w:pos="2880"/>
        </w:tabs>
        <w:ind w:left="2880" w:hanging="360"/>
      </w:p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4" w15:restartNumberingAfterBreak="0">
    <w:nsid w:val="60851FA1"/>
    <w:multiLevelType w:val="multilevel"/>
    <w:tmpl w:val="3CD6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5" w15:restartNumberingAfterBreak="0">
    <w:nsid w:val="610C44F2"/>
    <w:multiLevelType w:val="multilevel"/>
    <w:tmpl w:val="582ADC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6" w15:restartNumberingAfterBreak="0">
    <w:nsid w:val="619A29F3"/>
    <w:multiLevelType w:val="multilevel"/>
    <w:tmpl w:val="0B90F6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7" w15:restartNumberingAfterBreak="0">
    <w:nsid w:val="61D61B0D"/>
    <w:multiLevelType w:val="multilevel"/>
    <w:tmpl w:val="CC6852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8" w15:restartNumberingAfterBreak="0">
    <w:nsid w:val="624952D9"/>
    <w:multiLevelType w:val="multilevel"/>
    <w:tmpl w:val="435A2D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9" w15:restartNumberingAfterBreak="0">
    <w:nsid w:val="62C86068"/>
    <w:multiLevelType w:val="multilevel"/>
    <w:tmpl w:val="7D08012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0" w15:restartNumberingAfterBreak="0">
    <w:nsid w:val="647A6928"/>
    <w:multiLevelType w:val="multilevel"/>
    <w:tmpl w:val="D8EC4E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1" w15:restartNumberingAfterBreak="0">
    <w:nsid w:val="658C74D5"/>
    <w:multiLevelType w:val="multilevel"/>
    <w:tmpl w:val="BF8ACA2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2" w15:restartNumberingAfterBreak="0">
    <w:nsid w:val="676B48CA"/>
    <w:multiLevelType w:val="multilevel"/>
    <w:tmpl w:val="81146DF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3" w15:restartNumberingAfterBreak="0">
    <w:nsid w:val="68671637"/>
    <w:multiLevelType w:val="multilevel"/>
    <w:tmpl w:val="EDF0B88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4" w15:restartNumberingAfterBreak="0">
    <w:nsid w:val="68A70EC5"/>
    <w:multiLevelType w:val="multilevel"/>
    <w:tmpl w:val="B2A039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5" w15:restartNumberingAfterBreak="0">
    <w:nsid w:val="68FA1AC8"/>
    <w:multiLevelType w:val="multilevel"/>
    <w:tmpl w:val="5C963D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6" w15:restartNumberingAfterBreak="0">
    <w:nsid w:val="6BD7668B"/>
    <w:multiLevelType w:val="multilevel"/>
    <w:tmpl w:val="58621C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7" w15:restartNumberingAfterBreak="0">
    <w:nsid w:val="6CAD6A11"/>
    <w:multiLevelType w:val="multilevel"/>
    <w:tmpl w:val="B94ADF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8" w15:restartNumberingAfterBreak="0">
    <w:nsid w:val="6D5C30F4"/>
    <w:multiLevelType w:val="multilevel"/>
    <w:tmpl w:val="616284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9" w15:restartNumberingAfterBreak="0">
    <w:nsid w:val="6DB63687"/>
    <w:multiLevelType w:val="multilevel"/>
    <w:tmpl w:val="1F9C02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0" w15:restartNumberingAfterBreak="0">
    <w:nsid w:val="6E1D0E66"/>
    <w:multiLevelType w:val="multilevel"/>
    <w:tmpl w:val="2F66E89E"/>
    <w:lvl w:ilvl="0">
      <w:start w:val="4"/>
      <w:numFmt w:val="decimal"/>
      <w:lvlText w:val="%1."/>
      <w:lvlJc w:val="left"/>
      <w:pPr>
        <w:tabs>
          <w:tab w:val="num" w:pos="720"/>
        </w:tabs>
        <w:ind w:left="720" w:hanging="360"/>
      </w:pPr>
    </w:lvl>
    <w:lvl w:ilvl="1">
      <w:start w:val="2"/>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1" w15:restartNumberingAfterBreak="0">
    <w:nsid w:val="709C5B1A"/>
    <w:multiLevelType w:val="multilevel"/>
    <w:tmpl w:val="99B094F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2" w15:restartNumberingAfterBreak="0">
    <w:nsid w:val="70FA7773"/>
    <w:multiLevelType w:val="multilevel"/>
    <w:tmpl w:val="B38E01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3" w15:restartNumberingAfterBreak="0">
    <w:nsid w:val="710A517C"/>
    <w:multiLevelType w:val="multilevel"/>
    <w:tmpl w:val="B56463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4" w15:restartNumberingAfterBreak="0">
    <w:nsid w:val="715647AE"/>
    <w:multiLevelType w:val="multilevel"/>
    <w:tmpl w:val="5770CE0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5" w15:restartNumberingAfterBreak="0">
    <w:nsid w:val="71BB6BBA"/>
    <w:multiLevelType w:val="multilevel"/>
    <w:tmpl w:val="28A812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6" w15:restartNumberingAfterBreak="0">
    <w:nsid w:val="71FC1E6F"/>
    <w:multiLevelType w:val="multilevel"/>
    <w:tmpl w:val="8120275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7"/>
      <w:numFmt w:val="decimal"/>
      <w:lvlText w:val="%4."/>
      <w:lvlJc w:val="left"/>
      <w:pPr>
        <w:tabs>
          <w:tab w:val="num" w:pos="2880"/>
        </w:tabs>
        <w:ind w:left="2880" w:hanging="360"/>
      </w:p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7" w15:restartNumberingAfterBreak="0">
    <w:nsid w:val="72E4630C"/>
    <w:multiLevelType w:val="multilevel"/>
    <w:tmpl w:val="22B276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8" w15:restartNumberingAfterBreak="0">
    <w:nsid w:val="73C105B8"/>
    <w:multiLevelType w:val="multilevel"/>
    <w:tmpl w:val="A63CEE4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9" w15:restartNumberingAfterBreak="0">
    <w:nsid w:val="749258AE"/>
    <w:multiLevelType w:val="multilevel"/>
    <w:tmpl w:val="CBD440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0" w15:restartNumberingAfterBreak="0">
    <w:nsid w:val="769632B4"/>
    <w:multiLevelType w:val="multilevel"/>
    <w:tmpl w:val="CE4CB5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1" w15:restartNumberingAfterBreak="0">
    <w:nsid w:val="774B3FD9"/>
    <w:multiLevelType w:val="multilevel"/>
    <w:tmpl w:val="46A215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2" w15:restartNumberingAfterBreak="0">
    <w:nsid w:val="77AF49AE"/>
    <w:multiLevelType w:val="multilevel"/>
    <w:tmpl w:val="DD407C0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4"/>
      <w:numFmt w:val="decimal"/>
      <w:lvlText w:val="%4."/>
      <w:lvlJc w:val="left"/>
      <w:pPr>
        <w:tabs>
          <w:tab w:val="num" w:pos="2880"/>
        </w:tabs>
        <w:ind w:left="2880" w:hanging="360"/>
      </w:p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3" w15:restartNumberingAfterBreak="0">
    <w:nsid w:val="789B151B"/>
    <w:multiLevelType w:val="multilevel"/>
    <w:tmpl w:val="E69437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4" w15:restartNumberingAfterBreak="0">
    <w:nsid w:val="798415B9"/>
    <w:multiLevelType w:val="multilevel"/>
    <w:tmpl w:val="43825F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5" w15:restartNumberingAfterBreak="0">
    <w:nsid w:val="79E17CCE"/>
    <w:multiLevelType w:val="multilevel"/>
    <w:tmpl w:val="7BAAA2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6" w15:restartNumberingAfterBreak="0">
    <w:nsid w:val="79F279D9"/>
    <w:multiLevelType w:val="multilevel"/>
    <w:tmpl w:val="BCAEFD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7" w15:restartNumberingAfterBreak="0">
    <w:nsid w:val="7A0851FC"/>
    <w:multiLevelType w:val="multilevel"/>
    <w:tmpl w:val="F2066F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8" w15:restartNumberingAfterBreak="0">
    <w:nsid w:val="7AEB5AB9"/>
    <w:multiLevelType w:val="multilevel"/>
    <w:tmpl w:val="47DE8F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9" w15:restartNumberingAfterBreak="0">
    <w:nsid w:val="7B8F7EA5"/>
    <w:multiLevelType w:val="multilevel"/>
    <w:tmpl w:val="B858B5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0" w15:restartNumberingAfterBreak="0">
    <w:nsid w:val="7BD904FB"/>
    <w:multiLevelType w:val="multilevel"/>
    <w:tmpl w:val="5F86127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1" w15:restartNumberingAfterBreak="0">
    <w:nsid w:val="7C297A84"/>
    <w:multiLevelType w:val="multilevel"/>
    <w:tmpl w:val="FBFA334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5"/>
      <w:numFmt w:val="decimal"/>
      <w:lvlText w:val="%4."/>
      <w:lvlJc w:val="left"/>
      <w:pPr>
        <w:tabs>
          <w:tab w:val="num" w:pos="2880"/>
        </w:tabs>
        <w:ind w:left="2880" w:hanging="360"/>
      </w:p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2" w15:restartNumberingAfterBreak="0">
    <w:nsid w:val="7C8253E8"/>
    <w:multiLevelType w:val="multilevel"/>
    <w:tmpl w:val="5B66C3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3" w15:restartNumberingAfterBreak="0">
    <w:nsid w:val="7CCF63D9"/>
    <w:multiLevelType w:val="multilevel"/>
    <w:tmpl w:val="AE2A0E4E"/>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4" w15:restartNumberingAfterBreak="0">
    <w:nsid w:val="7D730748"/>
    <w:multiLevelType w:val="multilevel"/>
    <w:tmpl w:val="12F0FF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5" w15:restartNumberingAfterBreak="0">
    <w:nsid w:val="7E084DF3"/>
    <w:multiLevelType w:val="multilevel"/>
    <w:tmpl w:val="66B0F8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6" w15:restartNumberingAfterBreak="0">
    <w:nsid w:val="7E3A4FBE"/>
    <w:multiLevelType w:val="multilevel"/>
    <w:tmpl w:val="E88E25D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7" w15:restartNumberingAfterBreak="0">
    <w:nsid w:val="7E402CB7"/>
    <w:multiLevelType w:val="multilevel"/>
    <w:tmpl w:val="460EE6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8" w15:restartNumberingAfterBreak="0">
    <w:nsid w:val="7E444BAB"/>
    <w:multiLevelType w:val="multilevel"/>
    <w:tmpl w:val="52E6D7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9" w15:restartNumberingAfterBreak="0">
    <w:nsid w:val="7E6665AE"/>
    <w:multiLevelType w:val="multilevel"/>
    <w:tmpl w:val="FD8C69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0" w15:restartNumberingAfterBreak="0">
    <w:nsid w:val="7F675D40"/>
    <w:multiLevelType w:val="multilevel"/>
    <w:tmpl w:val="3320A5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1" w15:restartNumberingAfterBreak="0">
    <w:nsid w:val="7FC9124D"/>
    <w:multiLevelType w:val="multilevel"/>
    <w:tmpl w:val="83F02D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2" w15:restartNumberingAfterBreak="0">
    <w:nsid w:val="7FF23BF6"/>
    <w:multiLevelType w:val="multilevel"/>
    <w:tmpl w:val="189C7CE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2"/>
      <w:numFmt w:val="decimal"/>
      <w:lvlText w:val="%4."/>
      <w:lvlJc w:val="left"/>
      <w:pPr>
        <w:tabs>
          <w:tab w:val="num" w:pos="2880"/>
        </w:tabs>
        <w:ind w:left="2880" w:hanging="360"/>
      </w:p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5"/>
  </w:num>
  <w:num w:numId="2">
    <w:abstractNumId w:val="188"/>
  </w:num>
  <w:num w:numId="3">
    <w:abstractNumId w:val="134"/>
  </w:num>
  <w:num w:numId="4">
    <w:abstractNumId w:val="114"/>
  </w:num>
  <w:num w:numId="5">
    <w:abstractNumId w:val="20"/>
  </w:num>
  <w:num w:numId="6">
    <w:abstractNumId w:val="0"/>
    <w:lvlOverride w:ilvl="0">
      <w:lvl w:ilvl="0">
        <w:numFmt w:val="bullet"/>
        <w:lvlText w:val="o"/>
        <w:lvlJc w:val="left"/>
        <w:pPr>
          <w:tabs>
            <w:tab w:val="num" w:pos="720"/>
          </w:tabs>
          <w:ind w:left="720" w:hanging="360"/>
        </w:pPr>
        <w:rPr>
          <w:rFonts w:ascii="Courier New" w:hAnsi="Courier New" w:hint="default"/>
          <w:sz w:val="20"/>
        </w:rPr>
      </w:lvl>
    </w:lvlOverride>
  </w:num>
  <w:num w:numId="7">
    <w:abstractNumId w:val="90"/>
  </w:num>
  <w:num w:numId="8">
    <w:abstractNumId w:val="79"/>
  </w:num>
  <w:num w:numId="9">
    <w:abstractNumId w:val="110"/>
    <w:lvlOverride w:ilvl="0">
      <w:lvl w:ilvl="0">
        <w:numFmt w:val="bullet"/>
        <w:lvlText w:val="o"/>
        <w:lvlJc w:val="left"/>
        <w:pPr>
          <w:tabs>
            <w:tab w:val="num" w:pos="720"/>
          </w:tabs>
          <w:ind w:left="720" w:hanging="360"/>
        </w:pPr>
        <w:rPr>
          <w:rFonts w:ascii="Courier New" w:hAnsi="Courier New" w:hint="default"/>
          <w:sz w:val="20"/>
        </w:rPr>
      </w:lvl>
    </w:lvlOverride>
  </w:num>
  <w:num w:numId="10">
    <w:abstractNumId w:val="89"/>
  </w:num>
  <w:num w:numId="11">
    <w:abstractNumId w:val="131"/>
  </w:num>
  <w:num w:numId="12">
    <w:abstractNumId w:val="115"/>
    <w:lvlOverride w:ilvl="0">
      <w:lvl w:ilvl="0">
        <w:numFmt w:val="decimal"/>
        <w:lvlText w:val="%1."/>
        <w:lvlJc w:val="left"/>
      </w:lvl>
    </w:lvlOverride>
  </w:num>
  <w:num w:numId="13">
    <w:abstractNumId w:val="115"/>
    <w:lvlOverride w:ilvl="0">
      <w:lvl w:ilvl="0">
        <w:numFmt w:val="decimal"/>
        <w:lvlText w:val="%1."/>
        <w:lvlJc w:val="left"/>
      </w:lvl>
    </w:lvlOverride>
  </w:num>
  <w:num w:numId="14">
    <w:abstractNumId w:val="150"/>
  </w:num>
  <w:num w:numId="15">
    <w:abstractNumId w:val="200"/>
  </w:num>
  <w:num w:numId="16">
    <w:abstractNumId w:val="147"/>
  </w:num>
  <w:num w:numId="17">
    <w:abstractNumId w:val="133"/>
  </w:num>
  <w:num w:numId="18">
    <w:abstractNumId w:val="165"/>
  </w:num>
  <w:num w:numId="19">
    <w:abstractNumId w:val="172"/>
    <w:lvlOverride w:ilvl="0">
      <w:lvl w:ilvl="0">
        <w:numFmt w:val="decimal"/>
        <w:lvlText w:val="%1."/>
        <w:lvlJc w:val="left"/>
      </w:lvl>
    </w:lvlOverride>
  </w:num>
  <w:num w:numId="20">
    <w:abstractNumId w:val="184"/>
    <w:lvlOverride w:ilvl="0">
      <w:lvl w:ilvl="0">
        <w:numFmt w:val="decimal"/>
        <w:lvlText w:val="%1."/>
        <w:lvlJc w:val="left"/>
      </w:lvl>
    </w:lvlOverride>
  </w:num>
  <w:num w:numId="21">
    <w:abstractNumId w:val="151"/>
    <w:lvlOverride w:ilvl="0">
      <w:lvl w:ilvl="0">
        <w:numFmt w:val="decimal"/>
        <w:lvlText w:val="%1."/>
        <w:lvlJc w:val="left"/>
      </w:lvl>
    </w:lvlOverride>
  </w:num>
  <w:num w:numId="22">
    <w:abstractNumId w:val="132"/>
  </w:num>
  <w:num w:numId="23">
    <w:abstractNumId w:val="87"/>
    <w:lvlOverride w:ilvl="0">
      <w:lvl w:ilvl="0">
        <w:numFmt w:val="decimal"/>
        <w:lvlText w:val="%1."/>
        <w:lvlJc w:val="left"/>
      </w:lvl>
    </w:lvlOverride>
  </w:num>
  <w:num w:numId="24">
    <w:abstractNumId w:val="49"/>
    <w:lvlOverride w:ilvl="0">
      <w:lvl w:ilvl="0">
        <w:numFmt w:val="decimal"/>
        <w:lvlText w:val="%1."/>
        <w:lvlJc w:val="left"/>
      </w:lvl>
    </w:lvlOverride>
  </w:num>
  <w:num w:numId="25">
    <w:abstractNumId w:val="146"/>
  </w:num>
  <w:num w:numId="26">
    <w:abstractNumId w:val="37"/>
  </w:num>
  <w:num w:numId="27">
    <w:abstractNumId w:val="57"/>
  </w:num>
  <w:num w:numId="28">
    <w:abstractNumId w:val="73"/>
  </w:num>
  <w:num w:numId="29">
    <w:abstractNumId w:val="100"/>
  </w:num>
  <w:num w:numId="30">
    <w:abstractNumId w:val="62"/>
  </w:num>
  <w:num w:numId="31">
    <w:abstractNumId w:val="10"/>
  </w:num>
  <w:num w:numId="32">
    <w:abstractNumId w:val="93"/>
  </w:num>
  <w:num w:numId="33">
    <w:abstractNumId w:val="212"/>
    <w:lvlOverride w:ilvl="3">
      <w:lvl w:ilvl="3">
        <w:numFmt w:val="decimal"/>
        <w:lvlText w:val="%4."/>
        <w:lvlJc w:val="left"/>
      </w:lvl>
    </w:lvlOverride>
  </w:num>
  <w:num w:numId="34">
    <w:abstractNumId w:val="84"/>
  </w:num>
  <w:num w:numId="35">
    <w:abstractNumId w:val="158"/>
    <w:lvlOverride w:ilvl="3">
      <w:lvl w:ilvl="3">
        <w:numFmt w:val="decimal"/>
        <w:lvlText w:val="%4."/>
        <w:lvlJc w:val="left"/>
      </w:lvl>
    </w:lvlOverride>
  </w:num>
  <w:num w:numId="36">
    <w:abstractNumId w:val="77"/>
    <w:lvlOverride w:ilvl="3">
      <w:lvl w:ilvl="3">
        <w:numFmt w:val="decimal"/>
        <w:lvlText w:val="%4."/>
        <w:lvlJc w:val="left"/>
      </w:lvl>
    </w:lvlOverride>
  </w:num>
  <w:num w:numId="37">
    <w:abstractNumId w:val="33"/>
    <w:lvlOverride w:ilvl="3">
      <w:lvl w:ilvl="3">
        <w:numFmt w:val="decimal"/>
        <w:lvlText w:val="%4."/>
        <w:lvlJc w:val="left"/>
      </w:lvl>
    </w:lvlOverride>
  </w:num>
  <w:num w:numId="38">
    <w:abstractNumId w:val="38"/>
  </w:num>
  <w:num w:numId="39">
    <w:abstractNumId w:val="75"/>
    <w:lvlOverride w:ilvl="3">
      <w:lvl w:ilvl="3">
        <w:numFmt w:val="decimal"/>
        <w:lvlText w:val="%4."/>
        <w:lvlJc w:val="left"/>
      </w:lvl>
    </w:lvlOverride>
  </w:num>
  <w:num w:numId="40">
    <w:abstractNumId w:val="9"/>
  </w:num>
  <w:num w:numId="41">
    <w:abstractNumId w:val="120"/>
  </w:num>
  <w:num w:numId="42">
    <w:abstractNumId w:val="26"/>
  </w:num>
  <w:num w:numId="43">
    <w:abstractNumId w:val="106"/>
  </w:num>
  <w:num w:numId="44">
    <w:abstractNumId w:val="64"/>
  </w:num>
  <w:num w:numId="45">
    <w:abstractNumId w:val="112"/>
  </w:num>
  <w:num w:numId="46">
    <w:abstractNumId w:val="189"/>
  </w:num>
  <w:num w:numId="47">
    <w:abstractNumId w:val="204"/>
  </w:num>
  <w:num w:numId="48">
    <w:abstractNumId w:val="198"/>
  </w:num>
  <w:num w:numId="49">
    <w:abstractNumId w:val="162"/>
  </w:num>
  <w:num w:numId="50">
    <w:abstractNumId w:val="81"/>
    <w:lvlOverride w:ilvl="0">
      <w:lvl w:ilvl="0">
        <w:numFmt w:val="decimal"/>
        <w:lvlText w:val="%1."/>
        <w:lvlJc w:val="left"/>
      </w:lvl>
    </w:lvlOverride>
  </w:num>
  <w:num w:numId="51">
    <w:abstractNumId w:val="60"/>
  </w:num>
  <w:num w:numId="52">
    <w:abstractNumId w:val="169"/>
    <w:lvlOverride w:ilvl="0">
      <w:lvl w:ilvl="0">
        <w:numFmt w:val="decimal"/>
        <w:lvlText w:val="%1."/>
        <w:lvlJc w:val="left"/>
      </w:lvl>
    </w:lvlOverride>
  </w:num>
  <w:num w:numId="53">
    <w:abstractNumId w:val="171"/>
    <w:lvlOverride w:ilvl="0">
      <w:lvl w:ilvl="0">
        <w:numFmt w:val="decimal"/>
        <w:lvlText w:val="%1."/>
        <w:lvlJc w:val="left"/>
      </w:lvl>
    </w:lvlOverride>
  </w:num>
  <w:num w:numId="54">
    <w:abstractNumId w:val="95"/>
    <w:lvlOverride w:ilvl="0">
      <w:lvl w:ilvl="0">
        <w:numFmt w:val="decimal"/>
        <w:lvlText w:val="%1."/>
        <w:lvlJc w:val="left"/>
      </w:lvl>
    </w:lvlOverride>
  </w:num>
  <w:num w:numId="55">
    <w:abstractNumId w:val="122"/>
    <w:lvlOverride w:ilvl="0">
      <w:lvl w:ilvl="0">
        <w:numFmt w:val="decimal"/>
        <w:lvlText w:val="%1."/>
        <w:lvlJc w:val="left"/>
      </w:lvl>
    </w:lvlOverride>
  </w:num>
  <w:num w:numId="56">
    <w:abstractNumId w:val="54"/>
    <w:lvlOverride w:ilvl="0">
      <w:lvl w:ilvl="0">
        <w:numFmt w:val="decimal"/>
        <w:lvlText w:val="%1."/>
        <w:lvlJc w:val="left"/>
      </w:lvl>
    </w:lvlOverride>
  </w:num>
  <w:num w:numId="57">
    <w:abstractNumId w:val="43"/>
    <w:lvlOverride w:ilvl="0">
      <w:lvl w:ilvl="0">
        <w:numFmt w:val="decimal"/>
        <w:lvlText w:val="%1."/>
        <w:lvlJc w:val="left"/>
      </w:lvl>
    </w:lvlOverride>
  </w:num>
  <w:num w:numId="58">
    <w:abstractNumId w:val="103"/>
    <w:lvlOverride w:ilvl="0">
      <w:lvl w:ilvl="0">
        <w:numFmt w:val="decimal"/>
        <w:lvlText w:val="%1."/>
        <w:lvlJc w:val="left"/>
      </w:lvl>
    </w:lvlOverride>
  </w:num>
  <w:num w:numId="59">
    <w:abstractNumId w:val="83"/>
  </w:num>
  <w:num w:numId="60">
    <w:abstractNumId w:val="44"/>
  </w:num>
  <w:num w:numId="61">
    <w:abstractNumId w:val="154"/>
  </w:num>
  <w:num w:numId="62">
    <w:abstractNumId w:val="76"/>
  </w:num>
  <w:num w:numId="63">
    <w:abstractNumId w:val="71"/>
  </w:num>
  <w:num w:numId="64">
    <w:abstractNumId w:val="56"/>
  </w:num>
  <w:num w:numId="65">
    <w:abstractNumId w:val="182"/>
  </w:num>
  <w:num w:numId="66">
    <w:abstractNumId w:val="3"/>
  </w:num>
  <w:num w:numId="67">
    <w:abstractNumId w:val="199"/>
  </w:num>
  <w:num w:numId="68">
    <w:abstractNumId w:val="193"/>
  </w:num>
  <w:num w:numId="69">
    <w:abstractNumId w:val="5"/>
  </w:num>
  <w:num w:numId="70">
    <w:abstractNumId w:val="197"/>
  </w:num>
  <w:num w:numId="71">
    <w:abstractNumId w:val="127"/>
  </w:num>
  <w:num w:numId="72">
    <w:abstractNumId w:val="139"/>
  </w:num>
  <w:num w:numId="73">
    <w:abstractNumId w:val="210"/>
  </w:num>
  <w:num w:numId="74">
    <w:abstractNumId w:val="191"/>
  </w:num>
  <w:num w:numId="75">
    <w:abstractNumId w:val="124"/>
  </w:num>
  <w:num w:numId="76">
    <w:abstractNumId w:val="181"/>
  </w:num>
  <w:num w:numId="77">
    <w:abstractNumId w:val="32"/>
  </w:num>
  <w:num w:numId="78">
    <w:abstractNumId w:val="113"/>
    <w:lvlOverride w:ilvl="3">
      <w:lvl w:ilvl="3">
        <w:numFmt w:val="decimal"/>
        <w:lvlText w:val="%4."/>
        <w:lvlJc w:val="left"/>
      </w:lvl>
    </w:lvlOverride>
  </w:num>
  <w:num w:numId="79">
    <w:abstractNumId w:val="67"/>
    <w:lvlOverride w:ilvl="3">
      <w:lvl w:ilvl="3">
        <w:numFmt w:val="decimal"/>
        <w:lvlText w:val="%4."/>
        <w:lvlJc w:val="left"/>
      </w:lvl>
    </w:lvlOverride>
  </w:num>
  <w:num w:numId="80">
    <w:abstractNumId w:val="192"/>
    <w:lvlOverride w:ilvl="3">
      <w:lvl w:ilvl="3">
        <w:numFmt w:val="decimal"/>
        <w:lvlText w:val="%4."/>
        <w:lvlJc w:val="left"/>
      </w:lvl>
    </w:lvlOverride>
  </w:num>
  <w:num w:numId="81">
    <w:abstractNumId w:val="201"/>
    <w:lvlOverride w:ilvl="3">
      <w:lvl w:ilvl="3">
        <w:numFmt w:val="decimal"/>
        <w:lvlText w:val="%4."/>
        <w:lvlJc w:val="left"/>
      </w:lvl>
    </w:lvlOverride>
  </w:num>
  <w:num w:numId="82">
    <w:abstractNumId w:val="53"/>
  </w:num>
  <w:num w:numId="83">
    <w:abstractNumId w:val="163"/>
    <w:lvlOverride w:ilvl="3">
      <w:lvl w:ilvl="3">
        <w:numFmt w:val="decimal"/>
        <w:lvlText w:val="%4."/>
        <w:lvlJc w:val="left"/>
      </w:lvl>
    </w:lvlOverride>
  </w:num>
  <w:num w:numId="84">
    <w:abstractNumId w:val="18"/>
  </w:num>
  <w:num w:numId="85">
    <w:abstractNumId w:val="195"/>
  </w:num>
  <w:num w:numId="86">
    <w:abstractNumId w:val="186"/>
    <w:lvlOverride w:ilvl="3">
      <w:lvl w:ilvl="3">
        <w:numFmt w:val="decimal"/>
        <w:lvlText w:val="%4."/>
        <w:lvlJc w:val="left"/>
      </w:lvl>
    </w:lvlOverride>
  </w:num>
  <w:num w:numId="87">
    <w:abstractNumId w:val="143"/>
  </w:num>
  <w:num w:numId="88">
    <w:abstractNumId w:val="46"/>
  </w:num>
  <w:num w:numId="89">
    <w:abstractNumId w:val="21"/>
  </w:num>
  <w:num w:numId="90">
    <w:abstractNumId w:val="39"/>
  </w:num>
  <w:num w:numId="91">
    <w:abstractNumId w:val="176"/>
  </w:num>
  <w:num w:numId="92">
    <w:abstractNumId w:val="8"/>
  </w:num>
  <w:num w:numId="93">
    <w:abstractNumId w:val="111"/>
  </w:num>
  <w:num w:numId="94">
    <w:abstractNumId w:val="28"/>
  </w:num>
  <w:num w:numId="95">
    <w:abstractNumId w:val="119"/>
    <w:lvlOverride w:ilvl="3">
      <w:lvl w:ilvl="3">
        <w:numFmt w:val="decimal"/>
        <w:lvlText w:val="%4."/>
        <w:lvlJc w:val="left"/>
      </w:lvl>
    </w:lvlOverride>
  </w:num>
  <w:num w:numId="96">
    <w:abstractNumId w:val="31"/>
  </w:num>
  <w:num w:numId="97">
    <w:abstractNumId w:val="102"/>
  </w:num>
  <w:num w:numId="98">
    <w:abstractNumId w:val="166"/>
  </w:num>
  <w:num w:numId="99">
    <w:abstractNumId w:val="96"/>
  </w:num>
  <w:num w:numId="100">
    <w:abstractNumId w:val="42"/>
  </w:num>
  <w:num w:numId="101">
    <w:abstractNumId w:val="22"/>
  </w:num>
  <w:num w:numId="102">
    <w:abstractNumId w:val="175"/>
  </w:num>
  <w:num w:numId="103">
    <w:abstractNumId w:val="45"/>
  </w:num>
  <w:num w:numId="104">
    <w:abstractNumId w:val="156"/>
  </w:num>
  <w:num w:numId="105">
    <w:abstractNumId w:val="190"/>
  </w:num>
  <w:num w:numId="106">
    <w:abstractNumId w:val="24"/>
  </w:num>
  <w:num w:numId="107">
    <w:abstractNumId w:val="142"/>
  </w:num>
  <w:num w:numId="108">
    <w:abstractNumId w:val="94"/>
  </w:num>
  <w:num w:numId="109">
    <w:abstractNumId w:val="209"/>
  </w:num>
  <w:num w:numId="110">
    <w:abstractNumId w:val="88"/>
    <w:lvlOverride w:ilvl="3">
      <w:lvl w:ilvl="3">
        <w:numFmt w:val="decimal"/>
        <w:lvlText w:val="%4."/>
        <w:lvlJc w:val="left"/>
      </w:lvl>
    </w:lvlOverride>
  </w:num>
  <w:num w:numId="111">
    <w:abstractNumId w:val="149"/>
  </w:num>
  <w:num w:numId="112">
    <w:abstractNumId w:val="27"/>
  </w:num>
  <w:num w:numId="113">
    <w:abstractNumId w:val="17"/>
  </w:num>
  <w:num w:numId="114">
    <w:abstractNumId w:val="208"/>
  </w:num>
  <w:num w:numId="115">
    <w:abstractNumId w:val="196"/>
  </w:num>
  <w:num w:numId="116">
    <w:abstractNumId w:val="30"/>
  </w:num>
  <w:num w:numId="117">
    <w:abstractNumId w:val="121"/>
  </w:num>
  <w:num w:numId="118">
    <w:abstractNumId w:val="6"/>
  </w:num>
  <w:num w:numId="119">
    <w:abstractNumId w:val="107"/>
  </w:num>
  <w:num w:numId="120">
    <w:abstractNumId w:val="36"/>
  </w:num>
  <w:num w:numId="121">
    <w:abstractNumId w:val="48"/>
    <w:lvlOverride w:ilvl="3">
      <w:lvl w:ilvl="3">
        <w:numFmt w:val="decimal"/>
        <w:lvlText w:val="%4."/>
        <w:lvlJc w:val="left"/>
      </w:lvl>
    </w:lvlOverride>
  </w:num>
  <w:num w:numId="122">
    <w:abstractNumId w:val="123"/>
  </w:num>
  <w:num w:numId="123">
    <w:abstractNumId w:val="161"/>
  </w:num>
  <w:num w:numId="124">
    <w:abstractNumId w:val="23"/>
  </w:num>
  <w:num w:numId="125">
    <w:abstractNumId w:val="141"/>
  </w:num>
  <w:num w:numId="126">
    <w:abstractNumId w:val="108"/>
  </w:num>
  <w:num w:numId="127">
    <w:abstractNumId w:val="138"/>
  </w:num>
  <w:num w:numId="128">
    <w:abstractNumId w:val="98"/>
  </w:num>
  <w:num w:numId="129">
    <w:abstractNumId w:val="194"/>
  </w:num>
  <w:num w:numId="130">
    <w:abstractNumId w:val="170"/>
  </w:num>
  <w:num w:numId="131">
    <w:abstractNumId w:val="82"/>
  </w:num>
  <w:num w:numId="132">
    <w:abstractNumId w:val="4"/>
  </w:num>
  <w:num w:numId="133">
    <w:abstractNumId w:val="68"/>
  </w:num>
  <w:num w:numId="134">
    <w:abstractNumId w:val="144"/>
  </w:num>
  <w:num w:numId="135">
    <w:abstractNumId w:val="179"/>
  </w:num>
  <w:num w:numId="136">
    <w:abstractNumId w:val="117"/>
  </w:num>
  <w:num w:numId="137">
    <w:abstractNumId w:val="11"/>
  </w:num>
  <w:num w:numId="138">
    <w:abstractNumId w:val="137"/>
  </w:num>
  <w:num w:numId="139">
    <w:abstractNumId w:val="51"/>
  </w:num>
  <w:num w:numId="140">
    <w:abstractNumId w:val="65"/>
  </w:num>
  <w:num w:numId="141">
    <w:abstractNumId w:val="118"/>
  </w:num>
  <w:num w:numId="142">
    <w:abstractNumId w:val="148"/>
  </w:num>
  <w:num w:numId="143">
    <w:abstractNumId w:val="129"/>
  </w:num>
  <w:num w:numId="144">
    <w:abstractNumId w:val="135"/>
  </w:num>
  <w:num w:numId="145">
    <w:abstractNumId w:val="128"/>
  </w:num>
  <w:num w:numId="146">
    <w:abstractNumId w:val="185"/>
  </w:num>
  <w:num w:numId="147">
    <w:abstractNumId w:val="211"/>
  </w:num>
  <w:num w:numId="148">
    <w:abstractNumId w:val="29"/>
  </w:num>
  <w:num w:numId="149">
    <w:abstractNumId w:val="12"/>
  </w:num>
  <w:num w:numId="150">
    <w:abstractNumId w:val="72"/>
  </w:num>
  <w:num w:numId="151">
    <w:abstractNumId w:val="13"/>
  </w:num>
  <w:num w:numId="152">
    <w:abstractNumId w:val="164"/>
  </w:num>
  <w:num w:numId="153">
    <w:abstractNumId w:val="7"/>
  </w:num>
  <w:num w:numId="154">
    <w:abstractNumId w:val="25"/>
  </w:num>
  <w:num w:numId="155">
    <w:abstractNumId w:val="173"/>
    <w:lvlOverride w:ilvl="0">
      <w:lvl w:ilvl="0">
        <w:numFmt w:val="decimal"/>
        <w:lvlText w:val="%1."/>
        <w:lvlJc w:val="left"/>
      </w:lvl>
    </w:lvlOverride>
  </w:num>
  <w:num w:numId="156">
    <w:abstractNumId w:val="101"/>
  </w:num>
  <w:num w:numId="157">
    <w:abstractNumId w:val="180"/>
    <w:lvlOverride w:ilvl="1">
      <w:lvl w:ilvl="1">
        <w:numFmt w:val="decimal"/>
        <w:lvlText w:val="%2."/>
        <w:lvlJc w:val="left"/>
      </w:lvl>
    </w:lvlOverride>
  </w:num>
  <w:num w:numId="158">
    <w:abstractNumId w:val="97"/>
    <w:lvlOverride w:ilvl="1">
      <w:lvl w:ilvl="1">
        <w:numFmt w:val="decimal"/>
        <w:lvlText w:val="%2."/>
        <w:lvlJc w:val="left"/>
      </w:lvl>
    </w:lvlOverride>
  </w:num>
  <w:num w:numId="159">
    <w:abstractNumId w:val="104"/>
    <w:lvlOverride w:ilvl="0">
      <w:lvl w:ilvl="0">
        <w:numFmt w:val="decimal"/>
        <w:lvlText w:val="%1."/>
        <w:lvlJc w:val="left"/>
      </w:lvl>
    </w:lvlOverride>
  </w:num>
  <w:num w:numId="160">
    <w:abstractNumId w:val="160"/>
  </w:num>
  <w:num w:numId="161">
    <w:abstractNumId w:val="58"/>
  </w:num>
  <w:num w:numId="162">
    <w:abstractNumId w:val="205"/>
  </w:num>
  <w:num w:numId="163">
    <w:abstractNumId w:val="207"/>
  </w:num>
  <w:num w:numId="164">
    <w:abstractNumId w:val="40"/>
  </w:num>
  <w:num w:numId="165">
    <w:abstractNumId w:val="125"/>
    <w:lvlOverride w:ilvl="0">
      <w:lvl w:ilvl="0">
        <w:numFmt w:val="decimal"/>
        <w:lvlText w:val="%1."/>
        <w:lvlJc w:val="left"/>
      </w:lvl>
    </w:lvlOverride>
  </w:num>
  <w:num w:numId="166">
    <w:abstractNumId w:val="50"/>
  </w:num>
  <w:num w:numId="167">
    <w:abstractNumId w:val="183"/>
  </w:num>
  <w:num w:numId="168">
    <w:abstractNumId w:val="61"/>
  </w:num>
  <w:num w:numId="169">
    <w:abstractNumId w:val="61"/>
    <w:lvlOverride w:ilvl="1">
      <w:lvl w:ilvl="1">
        <w:numFmt w:val="bullet"/>
        <w:lvlText w:val=""/>
        <w:lvlJc w:val="left"/>
        <w:pPr>
          <w:tabs>
            <w:tab w:val="num" w:pos="1440"/>
          </w:tabs>
          <w:ind w:left="1440" w:hanging="360"/>
        </w:pPr>
        <w:rPr>
          <w:rFonts w:ascii="Symbol" w:hAnsi="Symbol" w:hint="default"/>
          <w:sz w:val="20"/>
        </w:rPr>
      </w:lvl>
    </w:lvlOverride>
  </w:num>
  <w:num w:numId="170">
    <w:abstractNumId w:val="63"/>
    <w:lvlOverride w:ilvl="1">
      <w:lvl w:ilvl="1">
        <w:numFmt w:val="bullet"/>
        <w:lvlText w:val=""/>
        <w:lvlJc w:val="left"/>
        <w:pPr>
          <w:tabs>
            <w:tab w:val="num" w:pos="1440"/>
          </w:tabs>
          <w:ind w:left="1440" w:hanging="360"/>
        </w:pPr>
        <w:rPr>
          <w:rFonts w:ascii="Symbol" w:hAnsi="Symbol" w:hint="default"/>
          <w:sz w:val="20"/>
        </w:rPr>
      </w:lvl>
    </w:lvlOverride>
  </w:num>
  <w:num w:numId="171">
    <w:abstractNumId w:val="59"/>
    <w:lvlOverride w:ilvl="1">
      <w:lvl w:ilvl="1">
        <w:numFmt w:val="bullet"/>
        <w:lvlText w:val=""/>
        <w:lvlJc w:val="left"/>
        <w:pPr>
          <w:tabs>
            <w:tab w:val="num" w:pos="1440"/>
          </w:tabs>
          <w:ind w:left="1440" w:hanging="360"/>
        </w:pPr>
        <w:rPr>
          <w:rFonts w:ascii="Symbol" w:hAnsi="Symbol" w:hint="default"/>
          <w:sz w:val="20"/>
        </w:rPr>
      </w:lvl>
    </w:lvlOverride>
  </w:num>
  <w:num w:numId="172">
    <w:abstractNumId w:val="59"/>
    <w:lvlOverride w:ilvl="1">
      <w:lvl w:ilvl="1">
        <w:numFmt w:val="bullet"/>
        <w:lvlText w:val=""/>
        <w:lvlJc w:val="left"/>
        <w:pPr>
          <w:tabs>
            <w:tab w:val="num" w:pos="1440"/>
          </w:tabs>
          <w:ind w:left="1440" w:hanging="360"/>
        </w:pPr>
        <w:rPr>
          <w:rFonts w:ascii="Symbol" w:hAnsi="Symbol" w:hint="default"/>
          <w:sz w:val="20"/>
        </w:rPr>
      </w:lvl>
    </w:lvlOverride>
    <w:lvlOverride w:ilvl="2">
      <w:lvl w:ilvl="2">
        <w:numFmt w:val="bullet"/>
        <w:lvlText w:val=""/>
        <w:lvlJc w:val="left"/>
        <w:pPr>
          <w:tabs>
            <w:tab w:val="num" w:pos="2160"/>
          </w:tabs>
          <w:ind w:left="2160" w:hanging="360"/>
        </w:pPr>
        <w:rPr>
          <w:rFonts w:ascii="Symbol" w:hAnsi="Symbol" w:hint="default"/>
          <w:sz w:val="20"/>
        </w:rPr>
      </w:lvl>
    </w:lvlOverride>
  </w:num>
  <w:num w:numId="173">
    <w:abstractNumId w:val="92"/>
  </w:num>
  <w:num w:numId="174">
    <w:abstractNumId w:val="34"/>
  </w:num>
  <w:num w:numId="175">
    <w:abstractNumId w:val="152"/>
  </w:num>
  <w:num w:numId="176">
    <w:abstractNumId w:val="41"/>
    <w:lvlOverride w:ilvl="3">
      <w:lvl w:ilvl="3">
        <w:numFmt w:val="decimal"/>
        <w:lvlText w:val="%4."/>
        <w:lvlJc w:val="left"/>
      </w:lvl>
    </w:lvlOverride>
  </w:num>
  <w:num w:numId="177">
    <w:abstractNumId w:val="80"/>
  </w:num>
  <w:num w:numId="178">
    <w:abstractNumId w:val="91"/>
  </w:num>
  <w:num w:numId="179">
    <w:abstractNumId w:val="2"/>
  </w:num>
  <w:num w:numId="180">
    <w:abstractNumId w:val="66"/>
    <w:lvlOverride w:ilvl="0">
      <w:lvl w:ilvl="0">
        <w:numFmt w:val="decimal"/>
        <w:lvlText w:val="%1."/>
        <w:lvlJc w:val="left"/>
      </w:lvl>
    </w:lvlOverride>
  </w:num>
  <w:num w:numId="181">
    <w:abstractNumId w:val="66"/>
    <w:lvlOverride w:ilvl="0">
      <w:lvl w:ilvl="0">
        <w:numFmt w:val="decimal"/>
        <w:lvlText w:val="%1."/>
        <w:lvlJc w:val="left"/>
      </w:lvl>
    </w:lvlOverride>
  </w:num>
  <w:num w:numId="182">
    <w:abstractNumId w:val="168"/>
  </w:num>
  <w:num w:numId="183">
    <w:abstractNumId w:val="105"/>
  </w:num>
  <w:num w:numId="184">
    <w:abstractNumId w:val="14"/>
  </w:num>
  <w:num w:numId="185">
    <w:abstractNumId w:val="70"/>
    <w:lvlOverride w:ilvl="3">
      <w:lvl w:ilvl="3">
        <w:numFmt w:val="decimal"/>
        <w:lvlText w:val="%4."/>
        <w:lvlJc w:val="left"/>
      </w:lvl>
    </w:lvlOverride>
  </w:num>
  <w:num w:numId="186">
    <w:abstractNumId w:val="35"/>
  </w:num>
  <w:num w:numId="187">
    <w:abstractNumId w:val="178"/>
  </w:num>
  <w:num w:numId="188">
    <w:abstractNumId w:val="16"/>
  </w:num>
  <w:num w:numId="189">
    <w:abstractNumId w:val="86"/>
  </w:num>
  <w:num w:numId="190">
    <w:abstractNumId w:val="177"/>
  </w:num>
  <w:num w:numId="191">
    <w:abstractNumId w:val="157"/>
  </w:num>
  <w:num w:numId="192">
    <w:abstractNumId w:val="187"/>
  </w:num>
  <w:num w:numId="193">
    <w:abstractNumId w:val="116"/>
    <w:lvlOverride w:ilvl="4">
      <w:lvl w:ilvl="4">
        <w:numFmt w:val="decimal"/>
        <w:lvlText w:val="%5."/>
        <w:lvlJc w:val="left"/>
      </w:lvl>
    </w:lvlOverride>
  </w:num>
  <w:num w:numId="194">
    <w:abstractNumId w:val="78"/>
  </w:num>
  <w:num w:numId="195">
    <w:abstractNumId w:val="202"/>
  </w:num>
  <w:num w:numId="196">
    <w:abstractNumId w:val="109"/>
  </w:num>
  <w:num w:numId="197">
    <w:abstractNumId w:val="130"/>
  </w:num>
  <w:num w:numId="198">
    <w:abstractNumId w:val="85"/>
  </w:num>
  <w:num w:numId="199">
    <w:abstractNumId w:val="126"/>
  </w:num>
  <w:num w:numId="200">
    <w:abstractNumId w:val="19"/>
  </w:num>
  <w:num w:numId="201">
    <w:abstractNumId w:val="15"/>
    <w:lvlOverride w:ilvl="3">
      <w:lvl w:ilvl="3">
        <w:numFmt w:val="decimal"/>
        <w:lvlText w:val="%4."/>
        <w:lvlJc w:val="left"/>
      </w:lvl>
    </w:lvlOverride>
  </w:num>
  <w:num w:numId="202">
    <w:abstractNumId w:val="74"/>
  </w:num>
  <w:num w:numId="203">
    <w:abstractNumId w:val="174"/>
  </w:num>
  <w:num w:numId="204">
    <w:abstractNumId w:val="140"/>
  </w:num>
  <w:num w:numId="205">
    <w:abstractNumId w:val="99"/>
  </w:num>
  <w:num w:numId="206">
    <w:abstractNumId w:val="153"/>
  </w:num>
  <w:num w:numId="207">
    <w:abstractNumId w:val="206"/>
  </w:num>
  <w:num w:numId="208">
    <w:abstractNumId w:val="159"/>
    <w:lvlOverride w:ilvl="0">
      <w:lvl w:ilvl="0">
        <w:numFmt w:val="decimal"/>
        <w:lvlText w:val="%1."/>
        <w:lvlJc w:val="left"/>
      </w:lvl>
    </w:lvlOverride>
  </w:num>
  <w:num w:numId="209">
    <w:abstractNumId w:val="155"/>
    <w:lvlOverride w:ilvl="0">
      <w:lvl w:ilvl="0">
        <w:numFmt w:val="decimal"/>
        <w:lvlText w:val="%1."/>
        <w:lvlJc w:val="left"/>
      </w:lvl>
    </w:lvlOverride>
  </w:num>
  <w:num w:numId="210">
    <w:abstractNumId w:val="145"/>
  </w:num>
  <w:num w:numId="211">
    <w:abstractNumId w:val="47"/>
    <w:lvlOverride w:ilvl="0">
      <w:lvl w:ilvl="0">
        <w:numFmt w:val="decimal"/>
        <w:lvlText w:val="%1."/>
        <w:lvlJc w:val="left"/>
      </w:lvl>
    </w:lvlOverride>
  </w:num>
  <w:num w:numId="212">
    <w:abstractNumId w:val="47"/>
    <w:lvlOverride w:ilvl="0">
      <w:lvl w:ilvl="0">
        <w:numFmt w:val="decimal"/>
        <w:lvlText w:val="%1."/>
        <w:lvlJc w:val="left"/>
      </w:lvl>
    </w:lvlOverride>
  </w:num>
  <w:num w:numId="213">
    <w:abstractNumId w:val="167"/>
  </w:num>
  <w:num w:numId="214">
    <w:abstractNumId w:val="203"/>
    <w:lvlOverride w:ilvl="0">
      <w:lvl w:ilvl="0">
        <w:numFmt w:val="decimal"/>
        <w:lvlText w:val="%1."/>
        <w:lvlJc w:val="left"/>
      </w:lvl>
    </w:lvlOverride>
  </w:num>
  <w:num w:numId="215">
    <w:abstractNumId w:val="203"/>
    <w:lvlOverride w:ilvl="0">
      <w:lvl w:ilvl="0">
        <w:numFmt w:val="decimal"/>
        <w:lvlText w:val="%1."/>
        <w:lvlJc w:val="left"/>
      </w:lvl>
    </w:lvlOverride>
  </w:num>
  <w:num w:numId="216">
    <w:abstractNumId w:val="203"/>
    <w:lvlOverride w:ilvl="0">
      <w:lvl w:ilvl="0">
        <w:numFmt w:val="decimal"/>
        <w:lvlText w:val="%1."/>
        <w:lvlJc w:val="left"/>
      </w:lvl>
    </w:lvlOverride>
  </w:num>
  <w:num w:numId="217">
    <w:abstractNumId w:val="52"/>
    <w:lvlOverride w:ilvl="3">
      <w:lvl w:ilvl="3">
        <w:numFmt w:val="decimal"/>
        <w:lvlText w:val="%4."/>
        <w:lvlJc w:val="left"/>
      </w:lvl>
    </w:lvlOverride>
  </w:num>
  <w:num w:numId="218">
    <w:abstractNumId w:val="52"/>
    <w:lvlOverride w:ilvl="3">
      <w:lvl w:ilvl="3">
        <w:numFmt w:val="decimal"/>
        <w:lvlText w:val="%4."/>
        <w:lvlJc w:val="left"/>
      </w:lvl>
    </w:lvlOverride>
  </w:num>
  <w:num w:numId="219">
    <w:abstractNumId w:val="69"/>
  </w:num>
  <w:num w:numId="220">
    <w:abstractNumId w:val="5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lvlOverride w:ilvl="7"/>
    <w:lvlOverride w:ilvl="8"/>
  </w:num>
  <w:num w:numId="221">
    <w:abstractNumId w:val="188"/>
    <w:lvlOverride w:ilvl="0"/>
    <w:lvlOverride w:ilvl="1">
      <w:startOverride w:val="1"/>
    </w:lvlOverride>
    <w:lvlOverride w:ilvl="2">
      <w:startOverride w:val="1"/>
    </w:lvlOverride>
    <w:lvlOverride w:ilvl="3">
      <w:startOverride w:val="1"/>
    </w:lvlOverride>
    <w:lvlOverride w:ilvl="4">
      <w:startOverride w:val="1"/>
    </w:lvlOverride>
    <w:lvlOverride w:ilvl="5"/>
    <w:lvlOverride w:ilvl="6"/>
    <w:lvlOverride w:ilvl="7"/>
    <w:lvlOverride w:ilvl="8"/>
  </w:num>
  <w:num w:numId="222">
    <w:abstractNumId w:val="1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3">
    <w:abstractNumId w:val="136"/>
  </w:num>
  <w:num w:numId="224">
    <w:abstractNumId w:val="1"/>
  </w:num>
  <w:numIdMacAtCleanup w:val="2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O1tDC3MDY3MjE0NzJX0lEKTi0uzszPAykwrwUA77zsOSwAAAA="/>
  </w:docVars>
  <w:rsids>
    <w:rsidRoot w:val="00971227"/>
    <w:rsid w:val="000713F6"/>
    <w:rsid w:val="00097849"/>
    <w:rsid w:val="000E0F75"/>
    <w:rsid w:val="001125A4"/>
    <w:rsid w:val="00166919"/>
    <w:rsid w:val="002D794A"/>
    <w:rsid w:val="0038655A"/>
    <w:rsid w:val="00453077"/>
    <w:rsid w:val="004827A6"/>
    <w:rsid w:val="004C3076"/>
    <w:rsid w:val="004E1C08"/>
    <w:rsid w:val="00515461"/>
    <w:rsid w:val="005456BE"/>
    <w:rsid w:val="005F7F02"/>
    <w:rsid w:val="00684946"/>
    <w:rsid w:val="00690F9F"/>
    <w:rsid w:val="006E2A9B"/>
    <w:rsid w:val="006F14FF"/>
    <w:rsid w:val="00734CC2"/>
    <w:rsid w:val="007F0B70"/>
    <w:rsid w:val="00823E92"/>
    <w:rsid w:val="00872B0E"/>
    <w:rsid w:val="008A0E86"/>
    <w:rsid w:val="00930992"/>
    <w:rsid w:val="00956DEB"/>
    <w:rsid w:val="00971227"/>
    <w:rsid w:val="00CC5B96"/>
    <w:rsid w:val="00CF3FE3"/>
    <w:rsid w:val="00D37231"/>
    <w:rsid w:val="00D964C7"/>
    <w:rsid w:val="00DA0BCE"/>
    <w:rsid w:val="00DB2F3D"/>
    <w:rsid w:val="00E36C39"/>
    <w:rsid w:val="00FE34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72F928"/>
  <w15:chartTrackingRefBased/>
  <w15:docId w15:val="{698C4AF7-4F68-4DB7-BCF8-4360650D44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7122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9784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515461"/>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515461"/>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1227"/>
    <w:rPr>
      <w:rFonts w:asciiTheme="majorHAnsi" w:eastAsiaTheme="majorEastAsia" w:hAnsiTheme="majorHAnsi" w:cstheme="majorBidi"/>
      <w:color w:val="2F5496" w:themeColor="accent1" w:themeShade="BF"/>
      <w:sz w:val="32"/>
      <w:szCs w:val="32"/>
    </w:rPr>
  </w:style>
  <w:style w:type="paragraph" w:styleId="NormalWeb">
    <w:name w:val="Normal (Web)"/>
    <w:basedOn w:val="Normal"/>
    <w:uiPriority w:val="99"/>
    <w:unhideWhenUsed/>
    <w:rsid w:val="00734CC2"/>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734CC2"/>
    <w:pPr>
      <w:ind w:left="720"/>
      <w:contextualSpacing/>
    </w:pPr>
  </w:style>
  <w:style w:type="character" w:styleId="Strong">
    <w:name w:val="Strong"/>
    <w:basedOn w:val="DefaultParagraphFont"/>
    <w:uiPriority w:val="22"/>
    <w:qFormat/>
    <w:rsid w:val="00097849"/>
    <w:rPr>
      <w:b/>
      <w:bCs/>
    </w:rPr>
  </w:style>
  <w:style w:type="character" w:customStyle="1" w:styleId="Heading2Char">
    <w:name w:val="Heading 2 Char"/>
    <w:basedOn w:val="DefaultParagraphFont"/>
    <w:link w:val="Heading2"/>
    <w:uiPriority w:val="9"/>
    <w:rsid w:val="0009784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515461"/>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515461"/>
    <w:rPr>
      <w:rFonts w:ascii="Times New Roman" w:eastAsia="Times New Roman" w:hAnsi="Times New Roman" w:cs="Times New Roman"/>
      <w:b/>
      <w:bCs/>
      <w:sz w:val="24"/>
      <w:szCs w:val="24"/>
    </w:rPr>
  </w:style>
  <w:style w:type="paragraph" w:customStyle="1" w:styleId="msonormal0">
    <w:name w:val="msonormal"/>
    <w:basedOn w:val="Normal"/>
    <w:rsid w:val="00515461"/>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515461"/>
    <w:rPr>
      <w:color w:val="0000FF"/>
      <w:u w:val="single"/>
    </w:rPr>
  </w:style>
  <w:style w:type="character" w:styleId="FollowedHyperlink">
    <w:name w:val="FollowedHyperlink"/>
    <w:basedOn w:val="DefaultParagraphFont"/>
    <w:uiPriority w:val="99"/>
    <w:semiHidden/>
    <w:unhideWhenUsed/>
    <w:rsid w:val="00515461"/>
    <w:rPr>
      <w:color w:val="800080"/>
      <w:u w:val="single"/>
    </w:rPr>
  </w:style>
  <w:style w:type="character" w:customStyle="1" w:styleId="apple-tab-span">
    <w:name w:val="apple-tab-span"/>
    <w:basedOn w:val="DefaultParagraphFont"/>
    <w:rsid w:val="00515461"/>
  </w:style>
  <w:style w:type="character" w:styleId="UnresolvedMention">
    <w:name w:val="Unresolved Mention"/>
    <w:basedOn w:val="DefaultParagraphFont"/>
    <w:uiPriority w:val="99"/>
    <w:semiHidden/>
    <w:unhideWhenUsed/>
    <w:rsid w:val="00D3723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0122958">
      <w:bodyDiv w:val="1"/>
      <w:marLeft w:val="0"/>
      <w:marRight w:val="0"/>
      <w:marTop w:val="0"/>
      <w:marBottom w:val="0"/>
      <w:divBdr>
        <w:top w:val="none" w:sz="0" w:space="0" w:color="auto"/>
        <w:left w:val="none" w:sz="0" w:space="0" w:color="auto"/>
        <w:bottom w:val="none" w:sz="0" w:space="0" w:color="auto"/>
        <w:right w:val="none" w:sz="0" w:space="0" w:color="auto"/>
      </w:divBdr>
    </w:div>
    <w:div w:id="360279572">
      <w:bodyDiv w:val="1"/>
      <w:marLeft w:val="0"/>
      <w:marRight w:val="0"/>
      <w:marTop w:val="0"/>
      <w:marBottom w:val="0"/>
      <w:divBdr>
        <w:top w:val="none" w:sz="0" w:space="0" w:color="auto"/>
        <w:left w:val="none" w:sz="0" w:space="0" w:color="auto"/>
        <w:bottom w:val="none" w:sz="0" w:space="0" w:color="auto"/>
        <w:right w:val="none" w:sz="0" w:space="0" w:color="auto"/>
      </w:divBdr>
    </w:div>
    <w:div w:id="360399677">
      <w:bodyDiv w:val="1"/>
      <w:marLeft w:val="0"/>
      <w:marRight w:val="0"/>
      <w:marTop w:val="0"/>
      <w:marBottom w:val="0"/>
      <w:divBdr>
        <w:top w:val="none" w:sz="0" w:space="0" w:color="auto"/>
        <w:left w:val="none" w:sz="0" w:space="0" w:color="auto"/>
        <w:bottom w:val="none" w:sz="0" w:space="0" w:color="auto"/>
        <w:right w:val="none" w:sz="0" w:space="0" w:color="auto"/>
      </w:divBdr>
    </w:div>
    <w:div w:id="443693522">
      <w:bodyDiv w:val="1"/>
      <w:marLeft w:val="0"/>
      <w:marRight w:val="0"/>
      <w:marTop w:val="0"/>
      <w:marBottom w:val="0"/>
      <w:divBdr>
        <w:top w:val="none" w:sz="0" w:space="0" w:color="auto"/>
        <w:left w:val="none" w:sz="0" w:space="0" w:color="auto"/>
        <w:bottom w:val="none" w:sz="0" w:space="0" w:color="auto"/>
        <w:right w:val="none" w:sz="0" w:space="0" w:color="auto"/>
      </w:divBdr>
    </w:div>
    <w:div w:id="481120180">
      <w:bodyDiv w:val="1"/>
      <w:marLeft w:val="0"/>
      <w:marRight w:val="0"/>
      <w:marTop w:val="0"/>
      <w:marBottom w:val="0"/>
      <w:divBdr>
        <w:top w:val="none" w:sz="0" w:space="0" w:color="auto"/>
        <w:left w:val="none" w:sz="0" w:space="0" w:color="auto"/>
        <w:bottom w:val="none" w:sz="0" w:space="0" w:color="auto"/>
        <w:right w:val="none" w:sz="0" w:space="0" w:color="auto"/>
      </w:divBdr>
    </w:div>
    <w:div w:id="619846141">
      <w:bodyDiv w:val="1"/>
      <w:marLeft w:val="0"/>
      <w:marRight w:val="0"/>
      <w:marTop w:val="0"/>
      <w:marBottom w:val="0"/>
      <w:divBdr>
        <w:top w:val="none" w:sz="0" w:space="0" w:color="auto"/>
        <w:left w:val="none" w:sz="0" w:space="0" w:color="auto"/>
        <w:bottom w:val="none" w:sz="0" w:space="0" w:color="auto"/>
        <w:right w:val="none" w:sz="0" w:space="0" w:color="auto"/>
      </w:divBdr>
    </w:div>
    <w:div w:id="1269580337">
      <w:bodyDiv w:val="1"/>
      <w:marLeft w:val="0"/>
      <w:marRight w:val="0"/>
      <w:marTop w:val="0"/>
      <w:marBottom w:val="0"/>
      <w:divBdr>
        <w:top w:val="none" w:sz="0" w:space="0" w:color="auto"/>
        <w:left w:val="none" w:sz="0" w:space="0" w:color="auto"/>
        <w:bottom w:val="none" w:sz="0" w:space="0" w:color="auto"/>
        <w:right w:val="none" w:sz="0" w:space="0" w:color="auto"/>
      </w:divBdr>
    </w:div>
    <w:div w:id="1370957270">
      <w:bodyDiv w:val="1"/>
      <w:marLeft w:val="0"/>
      <w:marRight w:val="0"/>
      <w:marTop w:val="0"/>
      <w:marBottom w:val="0"/>
      <w:divBdr>
        <w:top w:val="none" w:sz="0" w:space="0" w:color="auto"/>
        <w:left w:val="none" w:sz="0" w:space="0" w:color="auto"/>
        <w:bottom w:val="none" w:sz="0" w:space="0" w:color="auto"/>
        <w:right w:val="none" w:sz="0" w:space="0" w:color="auto"/>
      </w:divBdr>
    </w:div>
    <w:div w:id="1391809725">
      <w:bodyDiv w:val="1"/>
      <w:marLeft w:val="0"/>
      <w:marRight w:val="0"/>
      <w:marTop w:val="0"/>
      <w:marBottom w:val="0"/>
      <w:divBdr>
        <w:top w:val="none" w:sz="0" w:space="0" w:color="auto"/>
        <w:left w:val="none" w:sz="0" w:space="0" w:color="auto"/>
        <w:bottom w:val="none" w:sz="0" w:space="0" w:color="auto"/>
        <w:right w:val="none" w:sz="0" w:space="0" w:color="auto"/>
      </w:divBdr>
    </w:div>
    <w:div w:id="1457406087">
      <w:bodyDiv w:val="1"/>
      <w:marLeft w:val="0"/>
      <w:marRight w:val="0"/>
      <w:marTop w:val="0"/>
      <w:marBottom w:val="0"/>
      <w:divBdr>
        <w:top w:val="none" w:sz="0" w:space="0" w:color="auto"/>
        <w:left w:val="none" w:sz="0" w:space="0" w:color="auto"/>
        <w:bottom w:val="none" w:sz="0" w:space="0" w:color="auto"/>
        <w:right w:val="none" w:sz="0" w:space="0" w:color="auto"/>
      </w:divBdr>
      <w:divsChild>
        <w:div w:id="279647756">
          <w:marLeft w:val="1395"/>
          <w:marRight w:val="0"/>
          <w:marTop w:val="0"/>
          <w:marBottom w:val="0"/>
          <w:divBdr>
            <w:top w:val="none" w:sz="0" w:space="0" w:color="auto"/>
            <w:left w:val="none" w:sz="0" w:space="0" w:color="auto"/>
            <w:bottom w:val="none" w:sz="0" w:space="0" w:color="auto"/>
            <w:right w:val="none" w:sz="0" w:space="0" w:color="auto"/>
          </w:divBdr>
        </w:div>
        <w:div w:id="831331069">
          <w:marLeft w:val="709"/>
          <w:marRight w:val="0"/>
          <w:marTop w:val="0"/>
          <w:marBottom w:val="0"/>
          <w:divBdr>
            <w:top w:val="none" w:sz="0" w:space="0" w:color="auto"/>
            <w:left w:val="none" w:sz="0" w:space="0" w:color="auto"/>
            <w:bottom w:val="none" w:sz="0" w:space="0" w:color="auto"/>
            <w:right w:val="none" w:sz="0" w:space="0" w:color="auto"/>
          </w:divBdr>
        </w:div>
      </w:divsChild>
    </w:div>
    <w:div w:id="1571575985">
      <w:bodyDiv w:val="1"/>
      <w:marLeft w:val="0"/>
      <w:marRight w:val="0"/>
      <w:marTop w:val="0"/>
      <w:marBottom w:val="0"/>
      <w:divBdr>
        <w:top w:val="none" w:sz="0" w:space="0" w:color="auto"/>
        <w:left w:val="none" w:sz="0" w:space="0" w:color="auto"/>
        <w:bottom w:val="none" w:sz="0" w:space="0" w:color="auto"/>
        <w:right w:val="none" w:sz="0" w:space="0" w:color="auto"/>
      </w:divBdr>
    </w:div>
    <w:div w:id="1760364632">
      <w:bodyDiv w:val="1"/>
      <w:marLeft w:val="0"/>
      <w:marRight w:val="0"/>
      <w:marTop w:val="0"/>
      <w:marBottom w:val="0"/>
      <w:divBdr>
        <w:top w:val="none" w:sz="0" w:space="0" w:color="auto"/>
        <w:left w:val="none" w:sz="0" w:space="0" w:color="auto"/>
        <w:bottom w:val="none" w:sz="0" w:space="0" w:color="auto"/>
        <w:right w:val="none" w:sz="0" w:space="0" w:color="auto"/>
      </w:divBdr>
    </w:div>
    <w:div w:id="20499170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www.youtube.com/watch?v=xZk716qHNA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zone.com/articles/mule-oauth-20-provider-in-mule-4" TargetMode="External"/><Relationship Id="rId11" Type="http://schemas.openxmlformats.org/officeDocument/2006/relationships/theme" Target="theme/theme1.xml"/><Relationship Id="rId5" Type="http://schemas.openxmlformats.org/officeDocument/2006/relationships/hyperlink" Target="https://nl.devoteam.com/en/blog-post/how-to-secure-properties-and-hide-encryption-key-in-cloudhub-mule-4/"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83</TotalTime>
  <Pages>9</Pages>
  <Words>1817</Words>
  <Characters>10358</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yasha palikhe</dc:creator>
  <cp:keywords/>
  <dc:description/>
  <cp:lastModifiedBy>aayasha palikhe</cp:lastModifiedBy>
  <cp:revision>13</cp:revision>
  <dcterms:created xsi:type="dcterms:W3CDTF">2020-10-08T02:46:00Z</dcterms:created>
  <dcterms:modified xsi:type="dcterms:W3CDTF">2020-10-12T05:20:00Z</dcterms:modified>
</cp:coreProperties>
</file>